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DBF53" w14:textId="0E9A18CC" w:rsidR="00502870" w:rsidRPr="000366F1" w:rsidRDefault="00502870" w:rsidP="00EC59CE">
      <w:pPr>
        <w:jc w:val="both"/>
        <w:rPr>
          <w:rFonts w:eastAsia="標楷體"/>
          <w:b/>
          <w:color w:val="0000FF"/>
          <w:sz w:val="32"/>
          <w:szCs w:val="32"/>
        </w:rPr>
      </w:pPr>
      <w:r w:rsidRPr="000366F1">
        <w:rPr>
          <w:rFonts w:eastAsia="標楷體" w:hint="eastAsia"/>
          <w:b/>
          <w:color w:val="0000FF"/>
          <w:sz w:val="32"/>
          <w:szCs w:val="32"/>
        </w:rPr>
        <w:t>H</w:t>
      </w:r>
      <w:r w:rsidRPr="000366F1">
        <w:rPr>
          <w:rFonts w:eastAsia="標楷體"/>
          <w:b/>
          <w:color w:val="0000FF"/>
          <w:sz w:val="32"/>
          <w:szCs w:val="32"/>
        </w:rPr>
        <w:t>ome</w:t>
      </w:r>
    </w:p>
    <w:p w14:paraId="51BA4485" w14:textId="0FD9E61E" w:rsidR="002C6984" w:rsidRDefault="002C6984" w:rsidP="00EC59CE">
      <w:pPr>
        <w:jc w:val="both"/>
        <w:rPr>
          <w:rFonts w:ascii="標楷體" w:eastAsia="標楷體" w:hAnsi="標楷體"/>
          <w:b/>
          <w:color w:val="2A3845"/>
          <w:kern w:val="0"/>
        </w:rPr>
      </w:pPr>
      <w:r w:rsidRPr="002C6984">
        <w:rPr>
          <w:rFonts w:eastAsia="標楷體"/>
          <w:b/>
          <w:sz w:val="32"/>
          <w:szCs w:val="32"/>
        </w:rPr>
        <w:t>Contact Information</w:t>
      </w:r>
    </w:p>
    <w:p w14:paraId="2D716C52" w14:textId="57CDAC05" w:rsidR="00B72514" w:rsidRPr="00F67423" w:rsidRDefault="00B72514" w:rsidP="00EC59CE">
      <w:pPr>
        <w:spacing w:beforeLines="50" w:before="180"/>
        <w:jc w:val="both"/>
        <w:rPr>
          <w:b/>
          <w:color w:val="2A3845"/>
          <w:kern w:val="0"/>
          <w:sz w:val="22"/>
        </w:rPr>
      </w:pPr>
      <w:r>
        <w:rPr>
          <w:b/>
          <w:color w:val="2A3845"/>
          <w:kern w:val="0"/>
        </w:rPr>
        <w:t>Shih</w:t>
      </w:r>
      <w:r w:rsidR="00A24728">
        <w:rPr>
          <w:b/>
          <w:color w:val="2A3845"/>
          <w:kern w:val="0"/>
        </w:rPr>
        <w:t>-Fan Chou</w:t>
      </w:r>
      <w:r w:rsidR="00203A5B">
        <w:rPr>
          <w:b/>
          <w:color w:val="2A3845"/>
          <w:kern w:val="0"/>
        </w:rPr>
        <w:t xml:space="preserve"> (</w:t>
      </w:r>
      <w:r w:rsidR="00203A5B">
        <w:rPr>
          <w:rFonts w:ascii="標楷體" w:eastAsia="標楷體" w:hAnsi="標楷體" w:hint="eastAsia"/>
          <w:b/>
          <w:color w:val="2A3845"/>
          <w:kern w:val="0"/>
        </w:rPr>
        <w:t>周詩梵</w:t>
      </w:r>
      <w:r w:rsidR="00203A5B">
        <w:rPr>
          <w:b/>
          <w:color w:val="2A3845"/>
          <w:kern w:val="0"/>
        </w:rPr>
        <w:t>)</w:t>
      </w:r>
    </w:p>
    <w:p w14:paraId="735543E7" w14:textId="6E948C26" w:rsidR="00B72514" w:rsidRDefault="00A62B99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  <w:r w:rsidRPr="00A62B99">
        <w:rPr>
          <w:color w:val="2A3845"/>
          <w:kern w:val="0"/>
          <w:szCs w:val="20"/>
        </w:rPr>
        <w:t>Assistant Professor</w:t>
      </w:r>
    </w:p>
    <w:p w14:paraId="32BCC5EF" w14:textId="28A8A732" w:rsidR="005B5788" w:rsidRDefault="00CD6FC7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  <w:r>
        <w:rPr>
          <w:color w:val="2A3845"/>
          <w:kern w:val="0"/>
          <w:szCs w:val="20"/>
        </w:rPr>
        <w:t xml:space="preserve">Department of </w:t>
      </w:r>
      <w:r w:rsidR="00DF1F89">
        <w:rPr>
          <w:color w:val="2A3845"/>
          <w:kern w:val="0"/>
          <w:szCs w:val="20"/>
        </w:rPr>
        <w:t>Computer</w:t>
      </w:r>
      <w:r>
        <w:rPr>
          <w:color w:val="2A3845"/>
          <w:kern w:val="0"/>
          <w:szCs w:val="20"/>
        </w:rPr>
        <w:t xml:space="preserve"> Science </w:t>
      </w:r>
      <w:r w:rsidR="00DF1F89">
        <w:rPr>
          <w:color w:val="2A3845"/>
          <w:kern w:val="0"/>
          <w:szCs w:val="20"/>
        </w:rPr>
        <w:t xml:space="preserve">and </w:t>
      </w:r>
      <w:r w:rsidR="006E13BE">
        <w:rPr>
          <w:color w:val="2A3845"/>
          <w:kern w:val="0"/>
          <w:szCs w:val="20"/>
        </w:rPr>
        <w:t>Information Engineering</w:t>
      </w:r>
    </w:p>
    <w:p w14:paraId="291AE503" w14:textId="3DF321B5" w:rsidR="00B72514" w:rsidRDefault="00CD6FC7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  <w:r>
        <w:rPr>
          <w:color w:val="2A3845"/>
          <w:kern w:val="0"/>
          <w:szCs w:val="20"/>
        </w:rPr>
        <w:t xml:space="preserve">National </w:t>
      </w:r>
      <w:r w:rsidR="00901F3E">
        <w:rPr>
          <w:color w:val="2A3845"/>
          <w:kern w:val="0"/>
          <w:szCs w:val="20"/>
        </w:rPr>
        <w:t>Taiwan</w:t>
      </w:r>
      <w:r>
        <w:rPr>
          <w:color w:val="2A3845"/>
          <w:kern w:val="0"/>
          <w:szCs w:val="20"/>
        </w:rPr>
        <w:t xml:space="preserve"> University</w:t>
      </w:r>
      <w:r w:rsidR="00901F3E">
        <w:rPr>
          <w:color w:val="2A3845"/>
          <w:kern w:val="0"/>
          <w:szCs w:val="20"/>
        </w:rPr>
        <w:t xml:space="preserve"> of Science and Technology</w:t>
      </w:r>
      <w:r w:rsidR="00B72514">
        <w:rPr>
          <w:color w:val="2A3845"/>
          <w:kern w:val="0"/>
          <w:szCs w:val="20"/>
        </w:rPr>
        <w:t xml:space="preserve">, </w:t>
      </w:r>
      <w:r w:rsidR="003C70BF" w:rsidRPr="003C70BF">
        <w:rPr>
          <w:color w:val="2A3845"/>
          <w:kern w:val="0"/>
          <w:szCs w:val="20"/>
        </w:rPr>
        <w:t>Tai</w:t>
      </w:r>
      <w:r w:rsidR="00901F3E">
        <w:rPr>
          <w:color w:val="2A3845"/>
          <w:kern w:val="0"/>
          <w:szCs w:val="20"/>
        </w:rPr>
        <w:t>pei</w:t>
      </w:r>
      <w:r w:rsidR="00B72514" w:rsidRPr="00BA7E8B">
        <w:rPr>
          <w:color w:val="2A3845"/>
          <w:kern w:val="0"/>
          <w:szCs w:val="20"/>
        </w:rPr>
        <w:t>, Taiwan</w:t>
      </w:r>
    </w:p>
    <w:p w14:paraId="07D073BE" w14:textId="77777777" w:rsidR="00B72514" w:rsidRPr="007316B2" w:rsidRDefault="00B72514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</w:p>
    <w:p w14:paraId="62F4F6B8" w14:textId="10CD5889" w:rsidR="00B72514" w:rsidRPr="00CA080A" w:rsidRDefault="00B72514" w:rsidP="00EC59CE">
      <w:pPr>
        <w:widowControl/>
        <w:shd w:val="clear" w:color="auto" w:fill="F7F7F7"/>
        <w:jc w:val="both"/>
        <w:rPr>
          <w:rFonts w:ascii="標楷體" w:eastAsia="標楷體" w:hAnsi="標楷體"/>
          <w:color w:val="2A3845"/>
          <w:kern w:val="0"/>
          <w:szCs w:val="20"/>
        </w:rPr>
      </w:pPr>
      <w:r>
        <w:rPr>
          <w:color w:val="2A3845"/>
          <w:kern w:val="0"/>
          <w:szCs w:val="20"/>
        </w:rPr>
        <w:t xml:space="preserve">Address: </w:t>
      </w:r>
      <w:r w:rsidR="00C95A3C">
        <w:rPr>
          <w:rFonts w:hint="eastAsia"/>
          <w:color w:val="2A3845"/>
          <w:kern w:val="0"/>
          <w:szCs w:val="20"/>
        </w:rPr>
        <w:t>RB-</w:t>
      </w:r>
      <w:r w:rsidR="00C95A3C">
        <w:rPr>
          <w:color w:val="2A3845"/>
          <w:kern w:val="0"/>
          <w:szCs w:val="20"/>
        </w:rPr>
        <w:t xml:space="preserve">309, </w:t>
      </w:r>
      <w:r w:rsidR="00330689" w:rsidRPr="00330689">
        <w:rPr>
          <w:rFonts w:eastAsia="標楷體"/>
          <w:color w:val="2A3845"/>
          <w:kern w:val="0"/>
          <w:szCs w:val="20"/>
        </w:rPr>
        <w:t xml:space="preserve">No. 43, Sec. 4, Keelung Rd., Da’an Dist., Taipei City </w:t>
      </w:r>
      <w:r w:rsidR="001C00EC" w:rsidRPr="00CA080A">
        <w:rPr>
          <w:rFonts w:hint="eastAsia"/>
          <w:color w:val="2A3845"/>
          <w:kern w:val="0"/>
          <w:szCs w:val="20"/>
        </w:rPr>
        <w:t>106335</w:t>
      </w:r>
      <w:r w:rsidR="00330689" w:rsidRPr="00330689">
        <w:rPr>
          <w:rFonts w:eastAsia="標楷體"/>
          <w:color w:val="2A3845"/>
          <w:kern w:val="0"/>
          <w:szCs w:val="20"/>
        </w:rPr>
        <w:t>, Taiwan (R.O.C.)</w:t>
      </w:r>
    </w:p>
    <w:p w14:paraId="6AA9E19C" w14:textId="2BFD4470" w:rsidR="00B72514" w:rsidRPr="00BA7E8B" w:rsidRDefault="00B72514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  <w:r w:rsidRPr="00BA7E8B">
        <w:rPr>
          <w:color w:val="2A3845"/>
          <w:kern w:val="0"/>
          <w:szCs w:val="20"/>
        </w:rPr>
        <w:t xml:space="preserve">Tel: </w:t>
      </w:r>
      <w:r w:rsidR="004D2E48" w:rsidRPr="004D2E48">
        <w:rPr>
          <w:color w:val="2A3845"/>
          <w:kern w:val="0"/>
          <w:szCs w:val="20"/>
        </w:rPr>
        <w:t>02-27301105</w:t>
      </w:r>
    </w:p>
    <w:p w14:paraId="124105AD" w14:textId="4CFC69D8" w:rsidR="00B72514" w:rsidRPr="00BA7E8B" w:rsidRDefault="00B72514" w:rsidP="00EC59CE">
      <w:pPr>
        <w:widowControl/>
        <w:shd w:val="clear" w:color="auto" w:fill="F7F7F7"/>
        <w:jc w:val="both"/>
        <w:rPr>
          <w:color w:val="2A3845"/>
          <w:kern w:val="0"/>
          <w:szCs w:val="20"/>
        </w:rPr>
      </w:pPr>
      <w:r w:rsidRPr="00BA7E8B">
        <w:rPr>
          <w:color w:val="2A3845"/>
          <w:kern w:val="0"/>
          <w:szCs w:val="20"/>
        </w:rPr>
        <w:t>Email:</w:t>
      </w:r>
      <w:r w:rsidR="00023E8F">
        <w:rPr>
          <w:color w:val="2A3845"/>
          <w:kern w:val="0"/>
          <w:szCs w:val="20"/>
        </w:rPr>
        <w:t xml:space="preserve"> sfchou</w:t>
      </w:r>
      <w:r>
        <w:rPr>
          <w:color w:val="2A3845"/>
          <w:kern w:val="0"/>
          <w:szCs w:val="20"/>
        </w:rPr>
        <w:t>@</w:t>
      </w:r>
      <w:r w:rsidR="00901F3E">
        <w:rPr>
          <w:color w:val="2A3845"/>
          <w:kern w:val="0"/>
          <w:szCs w:val="20"/>
        </w:rPr>
        <w:t>mail.ntust.edu.tw</w:t>
      </w:r>
    </w:p>
    <w:p w14:paraId="638375D1" w14:textId="77777777" w:rsidR="00B72514" w:rsidRPr="00273598" w:rsidRDefault="00B72514" w:rsidP="00EC59CE">
      <w:pPr>
        <w:pStyle w:val="af4"/>
        <w:ind w:leftChars="0" w:left="284"/>
        <w:jc w:val="both"/>
        <w:rPr>
          <w:rFonts w:ascii="Century Gothic" w:hAnsi="Century Gothic"/>
          <w:b/>
          <w:sz w:val="28"/>
          <w:szCs w:val="26"/>
        </w:rPr>
      </w:pPr>
    </w:p>
    <w:p w14:paraId="4C432A51" w14:textId="12CA0447" w:rsidR="00B72514" w:rsidRDefault="00F24C72" w:rsidP="00EC59CE">
      <w:pPr>
        <w:jc w:val="both"/>
        <w:rPr>
          <w:rFonts w:eastAsia="標楷體"/>
          <w:b/>
          <w:sz w:val="32"/>
          <w:szCs w:val="32"/>
        </w:rPr>
      </w:pPr>
      <w:r>
        <w:rPr>
          <w:rFonts w:eastAsia="標楷體" w:hint="eastAsia"/>
          <w:b/>
          <w:sz w:val="32"/>
          <w:szCs w:val="32"/>
        </w:rPr>
        <w:t>Ed</w:t>
      </w:r>
      <w:r>
        <w:rPr>
          <w:rFonts w:eastAsia="標楷體"/>
          <w:b/>
          <w:sz w:val="32"/>
          <w:szCs w:val="32"/>
        </w:rPr>
        <w:t>ucation</w:t>
      </w:r>
    </w:p>
    <w:p w14:paraId="3B2D42E7" w14:textId="0F23C7CF" w:rsidR="00EB591C" w:rsidRDefault="00B415E0" w:rsidP="00EC59CE">
      <w:pPr>
        <w:pStyle w:val="af4"/>
        <w:numPr>
          <w:ilvl w:val="0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A355A3">
        <w:rPr>
          <w:rFonts w:ascii="Times New Roman" w:eastAsia="標楷體" w:hAnsi="Times New Roman"/>
          <w:bCs/>
        </w:rPr>
        <w:t>Ph.D., Department of Computer Science and Information Engineering, National Taiwan University, Taiwan</w:t>
      </w:r>
    </w:p>
    <w:p w14:paraId="6AB514FB" w14:textId="1637248C" w:rsidR="00A355A3" w:rsidRDefault="00A355A3" w:rsidP="00A355A3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A355A3">
        <w:rPr>
          <w:rFonts w:ascii="Times New Roman" w:eastAsia="標楷體" w:hAnsi="Times New Roman"/>
          <w:bCs/>
        </w:rPr>
        <w:t>Thesis:</w:t>
      </w:r>
      <w:r>
        <w:rPr>
          <w:rFonts w:ascii="Times New Roman" w:eastAsia="標楷體" w:hAnsi="Times New Roman"/>
          <w:bCs/>
        </w:rPr>
        <w:t xml:space="preserve"> </w:t>
      </w:r>
      <w:r w:rsidR="00A5750F" w:rsidRPr="00A5750F">
        <w:rPr>
          <w:rFonts w:ascii="Times New Roman" w:eastAsia="標楷體" w:hAnsi="Times New Roman"/>
          <w:bCs/>
        </w:rPr>
        <w:t>Mobile Small Cell Deployment in Wireless Communication Systems</w:t>
      </w:r>
    </w:p>
    <w:p w14:paraId="1230E2B2" w14:textId="103E7F08" w:rsidR="00A355A3" w:rsidRPr="00A355A3" w:rsidRDefault="00A355A3" w:rsidP="00A355A3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 w:hint="eastAsia"/>
          <w:bCs/>
        </w:rPr>
      </w:pPr>
      <w:r w:rsidRPr="00A355A3">
        <w:rPr>
          <w:rFonts w:ascii="Times New Roman" w:eastAsia="標楷體" w:hAnsi="Times New Roman"/>
          <w:bCs/>
        </w:rPr>
        <w:t>Supervisor:</w:t>
      </w:r>
      <w:r>
        <w:rPr>
          <w:rFonts w:ascii="Times New Roman" w:eastAsia="標楷體" w:hAnsi="Times New Roman"/>
          <w:bCs/>
        </w:rPr>
        <w:t xml:space="preserve"> Prof. Ai-Chun Pang</w:t>
      </w:r>
    </w:p>
    <w:p w14:paraId="752048EC" w14:textId="195BD0E6" w:rsidR="00FD4B95" w:rsidRDefault="00FD4B95" w:rsidP="00F77474">
      <w:pPr>
        <w:pStyle w:val="af4"/>
        <w:numPr>
          <w:ilvl w:val="0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F77474">
        <w:rPr>
          <w:rFonts w:ascii="Times New Roman" w:eastAsia="標楷體" w:hAnsi="Times New Roman"/>
          <w:bCs/>
        </w:rPr>
        <w:t xml:space="preserve">M.S., </w:t>
      </w:r>
      <w:r w:rsidR="0019291B" w:rsidRPr="00F77474">
        <w:rPr>
          <w:rFonts w:ascii="Times New Roman" w:eastAsia="標楷體" w:hAnsi="Times New Roman"/>
          <w:bCs/>
        </w:rPr>
        <w:t>Institute of Network Engineering</w:t>
      </w:r>
      <w:r w:rsidRPr="00F77474">
        <w:rPr>
          <w:rFonts w:ascii="Times New Roman" w:eastAsia="標楷體" w:hAnsi="Times New Roman"/>
          <w:bCs/>
        </w:rPr>
        <w:t xml:space="preserve">, </w:t>
      </w:r>
      <w:r w:rsidR="00EF362C" w:rsidRPr="00F77474">
        <w:rPr>
          <w:rFonts w:ascii="Times New Roman" w:eastAsia="標楷體" w:hAnsi="Times New Roman"/>
          <w:bCs/>
        </w:rPr>
        <w:t>National Chiao Tung University</w:t>
      </w:r>
      <w:r w:rsidRPr="00F77474">
        <w:rPr>
          <w:rFonts w:ascii="Times New Roman" w:eastAsia="標楷體" w:hAnsi="Times New Roman"/>
          <w:bCs/>
        </w:rPr>
        <w:t>, Taiwan</w:t>
      </w:r>
    </w:p>
    <w:p w14:paraId="60CD7115" w14:textId="4140FCF6" w:rsidR="00EE3C81" w:rsidRDefault="00EE3C81" w:rsidP="00EE3C81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A355A3">
        <w:rPr>
          <w:rFonts w:ascii="Times New Roman" w:eastAsia="標楷體" w:hAnsi="Times New Roman"/>
          <w:bCs/>
        </w:rPr>
        <w:t>Thesis:</w:t>
      </w:r>
      <w:r>
        <w:rPr>
          <w:rFonts w:ascii="Times New Roman" w:eastAsia="標楷體" w:hAnsi="Times New Roman"/>
          <w:bCs/>
        </w:rPr>
        <w:t xml:space="preserve"> </w:t>
      </w:r>
      <w:r w:rsidR="00C43FE4" w:rsidRPr="00C43FE4">
        <w:rPr>
          <w:rFonts w:ascii="Times New Roman" w:eastAsia="標楷體" w:hAnsi="Times New Roman"/>
          <w:bCs/>
        </w:rPr>
        <w:t>A Measurement Report Mechanism with Dynamic Timer Setting for LTE Networks</w:t>
      </w:r>
    </w:p>
    <w:p w14:paraId="44782B7D" w14:textId="4746B55B" w:rsidR="00EE3C81" w:rsidRPr="00A355A3" w:rsidRDefault="00EE3C81" w:rsidP="00EE3C81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 w:hint="eastAsia"/>
          <w:bCs/>
        </w:rPr>
      </w:pPr>
      <w:r w:rsidRPr="00A355A3">
        <w:rPr>
          <w:rFonts w:ascii="Times New Roman" w:eastAsia="標楷體" w:hAnsi="Times New Roman"/>
          <w:bCs/>
        </w:rPr>
        <w:t>Supervisor:</w:t>
      </w:r>
      <w:r>
        <w:rPr>
          <w:rFonts w:ascii="Times New Roman" w:eastAsia="標楷體" w:hAnsi="Times New Roman"/>
          <w:bCs/>
        </w:rPr>
        <w:t xml:space="preserve"> Prof. </w:t>
      </w:r>
      <w:r w:rsidR="002A783C" w:rsidRPr="002A783C">
        <w:rPr>
          <w:rFonts w:ascii="Times New Roman" w:eastAsia="標楷體" w:hAnsi="Times New Roman"/>
          <w:bCs/>
        </w:rPr>
        <w:t>Hsi-Lu Chao</w:t>
      </w:r>
    </w:p>
    <w:p w14:paraId="1AB95602" w14:textId="77777777" w:rsidR="006C046E" w:rsidRPr="006C046E" w:rsidRDefault="00AA5D70" w:rsidP="006C046E">
      <w:pPr>
        <w:pStyle w:val="af4"/>
        <w:numPr>
          <w:ilvl w:val="0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6C046E">
        <w:rPr>
          <w:rFonts w:ascii="Times New Roman" w:hAnsi="Times New Roman"/>
          <w:color w:val="212529"/>
          <w:kern w:val="0"/>
        </w:rPr>
        <w:t>B.S., Dual Degree in computer science and management science</w:t>
      </w:r>
    </w:p>
    <w:p w14:paraId="55DEAD6D" w14:textId="77777777" w:rsidR="006C046E" w:rsidRPr="006C046E" w:rsidRDefault="00AA5D70" w:rsidP="006C046E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6C046E">
        <w:rPr>
          <w:rFonts w:ascii="Times New Roman" w:hAnsi="Times New Roman"/>
          <w:color w:val="212529"/>
          <w:kern w:val="0"/>
        </w:rPr>
        <w:t>B.S., Department of Computer Science, National Chiao Tung University, Taiwan</w:t>
      </w:r>
    </w:p>
    <w:p w14:paraId="457C9DCE" w14:textId="532537E8" w:rsidR="00E25057" w:rsidRPr="006C046E" w:rsidRDefault="00AA5D70" w:rsidP="006C046E">
      <w:pPr>
        <w:pStyle w:val="af4"/>
        <w:numPr>
          <w:ilvl w:val="1"/>
          <w:numId w:val="43"/>
        </w:numPr>
        <w:ind w:leftChars="0"/>
        <w:jc w:val="both"/>
        <w:rPr>
          <w:rFonts w:ascii="Times New Roman" w:eastAsia="標楷體" w:hAnsi="Times New Roman"/>
          <w:bCs/>
        </w:rPr>
      </w:pPr>
      <w:r w:rsidRPr="006C046E">
        <w:rPr>
          <w:rFonts w:ascii="Times New Roman" w:hAnsi="Times New Roman"/>
          <w:color w:val="212529"/>
          <w:kern w:val="0"/>
        </w:rPr>
        <w:t>B.S., Department of Management Science, National Chiao Tung University, Taiwan</w:t>
      </w:r>
    </w:p>
    <w:p w14:paraId="08832B94" w14:textId="09AB9391" w:rsidR="00A31D0B" w:rsidRPr="00605EFE" w:rsidRDefault="00605EFE" w:rsidP="00EC59CE">
      <w:pPr>
        <w:spacing w:beforeLines="10" w:before="36"/>
        <w:jc w:val="both"/>
        <w:rPr>
          <w:rFonts w:ascii="Century Gothic" w:hAnsi="Century Gothic"/>
          <w:b/>
          <w:bCs/>
          <w:sz w:val="32"/>
          <w:szCs w:val="32"/>
        </w:rPr>
      </w:pPr>
      <w:r w:rsidRPr="00605EFE">
        <w:rPr>
          <w:rFonts w:eastAsia="標楷體"/>
          <w:b/>
          <w:bCs/>
          <w:kern w:val="0"/>
          <w:sz w:val="32"/>
          <w:szCs w:val="32"/>
        </w:rPr>
        <w:t>Honors &amp; Awards</w:t>
      </w:r>
    </w:p>
    <w:p w14:paraId="1D57EAF2" w14:textId="4831049C" w:rsidR="00462F70" w:rsidRDefault="00CB4B73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CB4B73">
        <w:rPr>
          <w:rFonts w:ascii="Times" w:eastAsia="標楷體" w:hAnsi="Times" w:hint="eastAsia"/>
          <w:szCs w:val="20"/>
        </w:rPr>
        <w:t>The Exploration Research Award of Pan Wen Yuan Foundation (</w:t>
      </w:r>
      <w:r w:rsidRPr="00CB4B73">
        <w:rPr>
          <w:rFonts w:ascii="Times" w:eastAsia="標楷體" w:hAnsi="Times" w:hint="eastAsia"/>
          <w:szCs w:val="20"/>
        </w:rPr>
        <w:t>潘文淵考察研究獎</w:t>
      </w:r>
      <w:r w:rsidRPr="00CB4B73">
        <w:rPr>
          <w:rFonts w:ascii="Times" w:eastAsia="標楷體" w:hAnsi="Times" w:hint="eastAsia"/>
          <w:szCs w:val="20"/>
        </w:rPr>
        <w:t>), Taiwan (2022)</w:t>
      </w:r>
    </w:p>
    <w:p w14:paraId="145182CA" w14:textId="6E21AF88" w:rsidR="00005437" w:rsidRPr="00F32CE3" w:rsidRDefault="00C94B7C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C94B7C">
        <w:rPr>
          <w:rFonts w:ascii="Times" w:eastAsia="標楷體" w:hAnsi="Times"/>
          <w:szCs w:val="20"/>
        </w:rPr>
        <w:t>Young Scholars Research Award</w:t>
      </w:r>
      <w:r>
        <w:rPr>
          <w:rFonts w:ascii="Times" w:eastAsia="標楷體" w:hAnsi="Times"/>
          <w:szCs w:val="20"/>
        </w:rPr>
        <w:t xml:space="preserve">, </w:t>
      </w:r>
      <w:r w:rsidR="00DA7AE2" w:rsidRPr="00DA7AE2">
        <w:rPr>
          <w:rFonts w:ascii="Times" w:eastAsia="標楷體" w:hAnsi="Times"/>
          <w:szCs w:val="20"/>
        </w:rPr>
        <w:t>National Taiwan University of Science and Technology</w:t>
      </w:r>
      <w:r w:rsidR="00AA2ED6" w:rsidRPr="00751761">
        <w:rPr>
          <w:rFonts w:ascii="Times" w:eastAsia="標楷體" w:hAnsi="Times"/>
          <w:szCs w:val="20"/>
        </w:rPr>
        <w:t>, Taiwan</w:t>
      </w:r>
      <w:r w:rsidR="008F6ADB">
        <w:rPr>
          <w:rFonts w:ascii="Times" w:eastAsia="標楷體" w:hAnsi="Times" w:hint="eastAsia"/>
          <w:szCs w:val="20"/>
        </w:rPr>
        <w:t xml:space="preserve"> </w:t>
      </w:r>
      <w:r w:rsidR="008F6ADB" w:rsidRPr="00751761">
        <w:rPr>
          <w:rFonts w:ascii="Times" w:eastAsia="標楷體" w:hAnsi="Times"/>
          <w:szCs w:val="20"/>
        </w:rPr>
        <w:t>(2</w:t>
      </w:r>
      <w:r w:rsidR="008F6ADB">
        <w:rPr>
          <w:rFonts w:ascii="Times" w:eastAsia="標楷體" w:hAnsi="Times"/>
          <w:szCs w:val="20"/>
        </w:rPr>
        <w:t>021</w:t>
      </w:r>
      <w:r w:rsidR="008F6ADB" w:rsidRPr="00751761">
        <w:rPr>
          <w:rFonts w:ascii="Times" w:eastAsia="標楷體" w:hAnsi="Times"/>
          <w:szCs w:val="20"/>
        </w:rPr>
        <w:t>)</w:t>
      </w:r>
    </w:p>
    <w:p w14:paraId="198E48C2" w14:textId="79383044" w:rsidR="00751761" w:rsidRDefault="00751761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751761">
        <w:rPr>
          <w:rFonts w:ascii="Times" w:eastAsia="標楷體" w:hAnsi="Times"/>
          <w:szCs w:val="20"/>
        </w:rPr>
        <w:t>Ph.D. Dissertation Award, Institute of Information &amp; Computing Machinery (IICM), Taiwan (20</w:t>
      </w:r>
      <w:r w:rsidR="00D60174">
        <w:rPr>
          <w:rFonts w:ascii="Times" w:eastAsia="標楷體" w:hAnsi="Times"/>
          <w:szCs w:val="20"/>
        </w:rPr>
        <w:t>18</w:t>
      </w:r>
      <w:r w:rsidRPr="00751761">
        <w:rPr>
          <w:rFonts w:ascii="Times" w:eastAsia="標楷體" w:hAnsi="Times"/>
          <w:szCs w:val="20"/>
        </w:rPr>
        <w:t>)</w:t>
      </w:r>
    </w:p>
    <w:p w14:paraId="7BA0A061" w14:textId="7FAF5FFE" w:rsidR="00303B11" w:rsidRPr="00751761" w:rsidRDefault="00303B11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751761">
        <w:rPr>
          <w:rFonts w:ascii="Times" w:eastAsia="標楷體" w:hAnsi="Times"/>
          <w:szCs w:val="20"/>
        </w:rPr>
        <w:t xml:space="preserve">Ph.D. Dissertation Award, </w:t>
      </w:r>
      <w:r w:rsidR="00CD2E54" w:rsidRPr="00CD2E54">
        <w:rPr>
          <w:rFonts w:ascii="Times" w:eastAsia="標楷體" w:hAnsi="Times"/>
          <w:szCs w:val="20"/>
        </w:rPr>
        <w:t>Taiwan Association for Web Intelligence Consortium</w:t>
      </w:r>
      <w:r w:rsidRPr="00751761">
        <w:rPr>
          <w:rFonts w:ascii="Times" w:eastAsia="標楷體" w:hAnsi="Times"/>
          <w:szCs w:val="20"/>
        </w:rPr>
        <w:t xml:space="preserve"> (</w:t>
      </w:r>
      <w:r w:rsidR="00CD2E54">
        <w:rPr>
          <w:rFonts w:ascii="Times" w:eastAsia="標楷體" w:hAnsi="Times"/>
          <w:szCs w:val="20"/>
        </w:rPr>
        <w:t>WIC</w:t>
      </w:r>
      <w:r w:rsidRPr="00751761">
        <w:rPr>
          <w:rFonts w:ascii="Times" w:eastAsia="標楷體" w:hAnsi="Times"/>
          <w:szCs w:val="20"/>
        </w:rPr>
        <w:t>), Taiwan (20</w:t>
      </w:r>
      <w:r>
        <w:rPr>
          <w:rFonts w:ascii="Times" w:eastAsia="標楷體" w:hAnsi="Times"/>
          <w:szCs w:val="20"/>
        </w:rPr>
        <w:t>18</w:t>
      </w:r>
      <w:r w:rsidRPr="00751761">
        <w:rPr>
          <w:rFonts w:ascii="Times" w:eastAsia="標楷體" w:hAnsi="Times"/>
          <w:szCs w:val="20"/>
        </w:rPr>
        <w:t>)</w:t>
      </w:r>
    </w:p>
    <w:p w14:paraId="54F5D763" w14:textId="4A617F59" w:rsidR="00A31D0B" w:rsidRDefault="00046627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046627">
        <w:rPr>
          <w:rFonts w:ascii="Times" w:eastAsia="標楷體" w:hAnsi="Times" w:hint="eastAsia"/>
          <w:szCs w:val="20"/>
        </w:rPr>
        <w:t>Honorary Member of the Phi Tau Phi Scholastic Honor Society (</w:t>
      </w:r>
      <w:r w:rsidRPr="00046627">
        <w:rPr>
          <w:rFonts w:ascii="Times" w:eastAsia="標楷體" w:hAnsi="Times" w:hint="eastAsia"/>
          <w:szCs w:val="20"/>
        </w:rPr>
        <w:t>斐陶斐榮譽學會會員</w:t>
      </w:r>
      <w:r w:rsidRPr="00046627">
        <w:rPr>
          <w:rFonts w:ascii="Times" w:eastAsia="標楷體" w:hAnsi="Times" w:hint="eastAsia"/>
          <w:szCs w:val="20"/>
        </w:rPr>
        <w:t>), National Taiwan University, Taiwan (2017)</w:t>
      </w:r>
    </w:p>
    <w:p w14:paraId="47FA9E70" w14:textId="112E11EE" w:rsidR="00472178" w:rsidRDefault="00472178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472178">
        <w:rPr>
          <w:rFonts w:ascii="Times" w:eastAsia="標楷體" w:hAnsi="Times"/>
          <w:szCs w:val="20"/>
        </w:rPr>
        <w:t>Google Taiwan Anita Borg Scholarship (2013)</w:t>
      </w:r>
    </w:p>
    <w:p w14:paraId="2F72902F" w14:textId="381807A0" w:rsidR="00C83EDE" w:rsidRPr="00AB3FCD" w:rsidRDefault="00A846FE" w:rsidP="00EC59CE">
      <w:pPr>
        <w:pStyle w:val="af4"/>
        <w:numPr>
          <w:ilvl w:val="0"/>
          <w:numId w:val="14"/>
        </w:numPr>
        <w:ind w:leftChars="0"/>
        <w:jc w:val="both"/>
        <w:rPr>
          <w:rFonts w:ascii="Times" w:eastAsia="標楷體" w:hAnsi="Times"/>
          <w:szCs w:val="20"/>
        </w:rPr>
      </w:pPr>
      <w:r w:rsidRPr="00A846FE">
        <w:rPr>
          <w:rFonts w:ascii="Times" w:eastAsia="標楷體" w:hAnsi="Times" w:hint="eastAsia"/>
          <w:szCs w:val="20"/>
        </w:rPr>
        <w:t>Honorary Member of the Phi Tau Phi Scholastic Honor Society (</w:t>
      </w:r>
      <w:r w:rsidRPr="00A846FE">
        <w:rPr>
          <w:rFonts w:ascii="Times" w:eastAsia="標楷體" w:hAnsi="Times" w:hint="eastAsia"/>
          <w:szCs w:val="20"/>
        </w:rPr>
        <w:t>斐陶斐榮譽學會會員</w:t>
      </w:r>
      <w:r w:rsidRPr="00A846FE">
        <w:rPr>
          <w:rFonts w:ascii="Times" w:eastAsia="標楷體" w:hAnsi="Times" w:hint="eastAsia"/>
          <w:szCs w:val="20"/>
        </w:rPr>
        <w:t xml:space="preserve">), National </w:t>
      </w:r>
      <w:r w:rsidRPr="00A846FE">
        <w:rPr>
          <w:rFonts w:ascii="Times" w:eastAsia="標楷體" w:hAnsi="Times" w:hint="eastAsia"/>
          <w:szCs w:val="20"/>
        </w:rPr>
        <w:lastRenderedPageBreak/>
        <w:t>Chiao Tung University, Taiwan (2011)</w:t>
      </w:r>
    </w:p>
    <w:p w14:paraId="1F0EAC4F" w14:textId="5CD0118D" w:rsidR="00717444" w:rsidRDefault="00717444" w:rsidP="00EC59CE">
      <w:pPr>
        <w:widowControl/>
        <w:jc w:val="both"/>
        <w:rPr>
          <w:rFonts w:eastAsia="標楷體"/>
          <w:b/>
          <w:bCs/>
          <w:kern w:val="0"/>
          <w:sz w:val="32"/>
          <w:szCs w:val="32"/>
        </w:rPr>
      </w:pPr>
      <w:r w:rsidRPr="00717444">
        <w:rPr>
          <w:rFonts w:eastAsia="標楷體"/>
          <w:b/>
          <w:bCs/>
          <w:kern w:val="0"/>
          <w:sz w:val="32"/>
          <w:szCs w:val="32"/>
        </w:rPr>
        <w:t>Work Experience</w:t>
      </w:r>
    </w:p>
    <w:p w14:paraId="500A9838" w14:textId="6AB6E90A" w:rsidR="00E2320C" w:rsidRDefault="00E2320C" w:rsidP="006B7EE1">
      <w:pPr>
        <w:pStyle w:val="af4"/>
        <w:widowControl/>
        <w:numPr>
          <w:ilvl w:val="0"/>
          <w:numId w:val="38"/>
        </w:numPr>
        <w:ind w:leftChars="0"/>
        <w:jc w:val="both"/>
        <w:rPr>
          <w:rFonts w:ascii="Times New Roman" w:eastAsia="標楷體" w:hAnsi="Times New Roman"/>
          <w:kern w:val="0"/>
        </w:rPr>
      </w:pPr>
      <w:r w:rsidRPr="00E2320C">
        <w:rPr>
          <w:rFonts w:ascii="Times New Roman" w:eastAsia="標楷體" w:hAnsi="Times New Roman"/>
          <w:kern w:val="0"/>
        </w:rPr>
        <w:t>Visiting Scholar, Electrical and Computer Engineering College of Engineering, Northeastern University, USA, June 2022 - August 2022.</w:t>
      </w:r>
    </w:p>
    <w:p w14:paraId="05BA9F7F" w14:textId="27E9D12E" w:rsidR="00205658" w:rsidRDefault="00205658" w:rsidP="006B7EE1">
      <w:pPr>
        <w:pStyle w:val="af4"/>
        <w:widowControl/>
        <w:numPr>
          <w:ilvl w:val="0"/>
          <w:numId w:val="38"/>
        </w:numPr>
        <w:ind w:leftChars="0"/>
        <w:jc w:val="both"/>
        <w:rPr>
          <w:rFonts w:ascii="Times New Roman" w:eastAsia="標楷體" w:hAnsi="Times New Roman"/>
          <w:kern w:val="0"/>
        </w:rPr>
      </w:pPr>
      <w:r w:rsidRPr="00AE1233">
        <w:rPr>
          <w:rFonts w:ascii="Times New Roman" w:eastAsia="標楷體" w:hAnsi="Times New Roman"/>
          <w:kern w:val="0"/>
        </w:rPr>
        <w:t xml:space="preserve">Assistant Professor, Department of Computer Science and Information Engineering, </w:t>
      </w:r>
      <w:r w:rsidR="006D1C8A" w:rsidRPr="00DA7AE2">
        <w:rPr>
          <w:rFonts w:ascii="Times" w:eastAsia="標楷體" w:hAnsi="Times"/>
          <w:szCs w:val="20"/>
        </w:rPr>
        <w:t>National Taiwan University of Science and Technology</w:t>
      </w:r>
      <w:r w:rsidRPr="00AE1233">
        <w:rPr>
          <w:rFonts w:ascii="Times New Roman" w:eastAsia="標楷體" w:hAnsi="Times New Roman"/>
          <w:kern w:val="0"/>
        </w:rPr>
        <w:t>, Taiwan, August 20</w:t>
      </w:r>
      <w:r>
        <w:rPr>
          <w:rFonts w:ascii="Times New Roman" w:eastAsia="標楷體" w:hAnsi="Times New Roman"/>
          <w:kern w:val="0"/>
        </w:rPr>
        <w:t>21</w:t>
      </w:r>
      <w:r w:rsidRPr="00AE1233">
        <w:rPr>
          <w:rFonts w:ascii="Times New Roman" w:eastAsia="標楷體" w:hAnsi="Times New Roman"/>
          <w:kern w:val="0"/>
        </w:rPr>
        <w:t xml:space="preserve"> – </w:t>
      </w:r>
      <w:r>
        <w:rPr>
          <w:rFonts w:ascii="Times New Roman" w:eastAsia="標楷體" w:hAnsi="Times New Roman"/>
          <w:kern w:val="0"/>
        </w:rPr>
        <w:t>now</w:t>
      </w:r>
      <w:r w:rsidRPr="00AE1233">
        <w:rPr>
          <w:rFonts w:ascii="Times New Roman" w:eastAsia="標楷體" w:hAnsi="Times New Roman"/>
          <w:kern w:val="0"/>
        </w:rPr>
        <w:t>.</w:t>
      </w:r>
    </w:p>
    <w:p w14:paraId="353E4330" w14:textId="48C4FA2C" w:rsidR="006B7EE1" w:rsidRDefault="006B7EE1" w:rsidP="006B7EE1">
      <w:pPr>
        <w:pStyle w:val="af4"/>
        <w:widowControl/>
        <w:numPr>
          <w:ilvl w:val="0"/>
          <w:numId w:val="38"/>
        </w:numPr>
        <w:ind w:leftChars="0"/>
        <w:jc w:val="both"/>
        <w:rPr>
          <w:rFonts w:ascii="Times New Roman" w:eastAsia="標楷體" w:hAnsi="Times New Roman"/>
          <w:kern w:val="0"/>
        </w:rPr>
      </w:pPr>
      <w:r w:rsidRPr="00AE1233">
        <w:rPr>
          <w:rFonts w:ascii="Times New Roman" w:eastAsia="標楷體" w:hAnsi="Times New Roman"/>
          <w:kern w:val="0"/>
        </w:rPr>
        <w:t xml:space="preserve">Assistant Professor, </w:t>
      </w:r>
      <w:r w:rsidR="00F32031" w:rsidRPr="00F32031">
        <w:rPr>
          <w:rFonts w:ascii="Times New Roman" w:eastAsia="標楷體" w:hAnsi="Times New Roman"/>
          <w:kern w:val="0"/>
        </w:rPr>
        <w:t>Department of Transportation and Communication Management Science &amp; Institute of Telecommunications Management, National Cheng Kung University</w:t>
      </w:r>
      <w:r w:rsidRPr="00AE1233">
        <w:rPr>
          <w:rFonts w:ascii="Times New Roman" w:eastAsia="標楷體" w:hAnsi="Times New Roman"/>
          <w:kern w:val="0"/>
        </w:rPr>
        <w:t>, Taiwan, August 20</w:t>
      </w:r>
      <w:r w:rsidR="00595F21">
        <w:rPr>
          <w:rFonts w:ascii="Times New Roman" w:eastAsia="標楷體" w:hAnsi="Times New Roman"/>
          <w:kern w:val="0"/>
        </w:rPr>
        <w:t>20</w:t>
      </w:r>
      <w:r w:rsidRPr="00AE1233">
        <w:rPr>
          <w:rFonts w:ascii="Times New Roman" w:eastAsia="標楷體" w:hAnsi="Times New Roman"/>
          <w:kern w:val="0"/>
        </w:rPr>
        <w:t xml:space="preserve"> – July 20</w:t>
      </w:r>
      <w:r w:rsidR="00595F21">
        <w:rPr>
          <w:rFonts w:ascii="Times New Roman" w:eastAsia="標楷體" w:hAnsi="Times New Roman"/>
          <w:kern w:val="0"/>
        </w:rPr>
        <w:t>21</w:t>
      </w:r>
      <w:r w:rsidRPr="00AE1233">
        <w:rPr>
          <w:rFonts w:ascii="Times New Roman" w:eastAsia="標楷體" w:hAnsi="Times New Roman"/>
          <w:kern w:val="0"/>
        </w:rPr>
        <w:t>.</w:t>
      </w:r>
    </w:p>
    <w:p w14:paraId="0AC59A07" w14:textId="3620D1F1" w:rsidR="00131972" w:rsidRPr="008C5597" w:rsidRDefault="00446B1D" w:rsidP="008C5597">
      <w:pPr>
        <w:pStyle w:val="af4"/>
        <w:widowControl/>
        <w:numPr>
          <w:ilvl w:val="0"/>
          <w:numId w:val="38"/>
        </w:numPr>
        <w:ind w:leftChars="0"/>
        <w:jc w:val="both"/>
        <w:rPr>
          <w:rFonts w:ascii="Times New Roman" w:eastAsia="標楷體" w:hAnsi="Times New Roman"/>
          <w:kern w:val="0"/>
        </w:rPr>
      </w:pPr>
      <w:r w:rsidRPr="00446B1D">
        <w:rPr>
          <w:rFonts w:ascii="Times New Roman" w:eastAsia="標楷體" w:hAnsi="Times New Roman"/>
          <w:kern w:val="0"/>
        </w:rPr>
        <w:t>Postdoctoral Visiting Scholar</w:t>
      </w:r>
      <w:r>
        <w:rPr>
          <w:rFonts w:ascii="Times New Roman" w:eastAsia="標楷體" w:hAnsi="Times New Roman"/>
          <w:kern w:val="0"/>
        </w:rPr>
        <w:t xml:space="preserve">, </w:t>
      </w:r>
      <w:r w:rsidR="00FB41B4" w:rsidRPr="00FB41B4">
        <w:rPr>
          <w:rFonts w:ascii="Times New Roman" w:eastAsia="標楷體" w:hAnsi="Times New Roman"/>
          <w:kern w:val="0"/>
        </w:rPr>
        <w:t>Communication Networks Institute</w:t>
      </w:r>
      <w:r w:rsidR="00FB41B4">
        <w:rPr>
          <w:rFonts w:ascii="Times New Roman" w:eastAsia="標楷體" w:hAnsi="Times New Roman"/>
          <w:kern w:val="0"/>
        </w:rPr>
        <w:t xml:space="preserve">, </w:t>
      </w:r>
      <w:r w:rsidR="00C63A5A" w:rsidRPr="00C63A5A">
        <w:rPr>
          <w:rFonts w:ascii="Times New Roman" w:eastAsia="標楷體" w:hAnsi="Times New Roman"/>
          <w:kern w:val="0"/>
        </w:rPr>
        <w:t>TU Dortmund University</w:t>
      </w:r>
      <w:r w:rsidR="00DE7325">
        <w:rPr>
          <w:rFonts w:ascii="Times New Roman" w:eastAsia="標楷體" w:hAnsi="Times New Roman"/>
          <w:kern w:val="0"/>
        </w:rPr>
        <w:t xml:space="preserve">, </w:t>
      </w:r>
      <w:r w:rsidR="00D72FC2">
        <w:rPr>
          <w:rFonts w:ascii="Times New Roman" w:eastAsia="標楷體" w:hAnsi="Times New Roman"/>
          <w:kern w:val="0"/>
        </w:rPr>
        <w:t xml:space="preserve">Germany, </w:t>
      </w:r>
      <w:r w:rsidR="006F5672">
        <w:rPr>
          <w:rFonts w:ascii="Times New Roman" w:eastAsia="標楷體" w:hAnsi="Times New Roman"/>
          <w:kern w:val="0"/>
        </w:rPr>
        <w:t xml:space="preserve">October </w:t>
      </w:r>
      <w:r w:rsidR="007E6DD1">
        <w:rPr>
          <w:rFonts w:ascii="Times New Roman" w:eastAsia="標楷體" w:hAnsi="Times New Roman"/>
          <w:kern w:val="0"/>
        </w:rPr>
        <w:t xml:space="preserve">2019 </w:t>
      </w:r>
      <w:r w:rsidR="007E6DD1" w:rsidRPr="00AE1233">
        <w:rPr>
          <w:rFonts w:ascii="Times New Roman" w:eastAsia="標楷體" w:hAnsi="Times New Roman"/>
          <w:kern w:val="0"/>
        </w:rPr>
        <w:t>–</w:t>
      </w:r>
      <w:r w:rsidR="007E6DD1">
        <w:rPr>
          <w:rFonts w:ascii="Times New Roman" w:eastAsia="標楷體" w:hAnsi="Times New Roman"/>
          <w:kern w:val="0"/>
        </w:rPr>
        <w:t xml:space="preserve"> </w:t>
      </w:r>
      <w:r w:rsidR="006F5672">
        <w:rPr>
          <w:rFonts w:ascii="Times New Roman" w:eastAsia="標楷體" w:hAnsi="Times New Roman"/>
          <w:kern w:val="0"/>
        </w:rPr>
        <w:t xml:space="preserve">November </w:t>
      </w:r>
      <w:r w:rsidR="007E6DD1">
        <w:rPr>
          <w:rFonts w:ascii="Times New Roman" w:eastAsia="標楷體" w:hAnsi="Times New Roman"/>
          <w:kern w:val="0"/>
        </w:rPr>
        <w:t>2019.</w:t>
      </w:r>
    </w:p>
    <w:p w14:paraId="6FDD4B9F" w14:textId="3C370F4C" w:rsidR="008776C9" w:rsidRDefault="00FA682A" w:rsidP="00EC59CE">
      <w:pPr>
        <w:jc w:val="both"/>
        <w:rPr>
          <w:rFonts w:eastAsia="標楷體"/>
          <w:b/>
          <w:sz w:val="32"/>
          <w:szCs w:val="32"/>
        </w:rPr>
      </w:pPr>
      <w:r>
        <w:rPr>
          <w:rFonts w:eastAsia="標楷體"/>
          <w:b/>
          <w:bCs/>
          <w:kern w:val="0"/>
          <w:sz w:val="32"/>
          <w:szCs w:val="32"/>
        </w:rPr>
        <w:t>Teaching</w:t>
      </w:r>
    </w:p>
    <w:p w14:paraId="46F4E12F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Seminar(2), Spring 2023</w:t>
      </w:r>
    </w:p>
    <w:p w14:paraId="3B6FAD27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Introduction to Blockchain and Its Applications, Spring 2023</w:t>
      </w:r>
    </w:p>
    <w:p w14:paraId="46528C48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Linear Algebra, Spring 2023</w:t>
      </w:r>
    </w:p>
    <w:p w14:paraId="67DC7B33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Introduction to Blockchain and Its Applications, Fall 2022</w:t>
      </w:r>
    </w:p>
    <w:p w14:paraId="106F3397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Artificial Intelligence of Things, Fall 2022</w:t>
      </w:r>
    </w:p>
    <w:p w14:paraId="151AD617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Introduction to Next-Generation Wireless Networks, Fall 2022</w:t>
      </w:r>
    </w:p>
    <w:p w14:paraId="4193E69B" w14:textId="77777777" w:rsidR="0047146A" w:rsidRP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Introduction to Blockchain and Its Applications, Spring 2022</w:t>
      </w:r>
    </w:p>
    <w:p w14:paraId="226C0BA6" w14:textId="62028F44" w:rsidR="0047146A" w:rsidRDefault="0047146A" w:rsidP="0047146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47146A">
        <w:rPr>
          <w:rFonts w:ascii="Times New Roman" w:eastAsia="標楷體" w:hAnsi="Times New Roman"/>
          <w:szCs w:val="24"/>
        </w:rPr>
        <w:t>Linear Algebra, Spring 2022</w:t>
      </w:r>
    </w:p>
    <w:p w14:paraId="2EE42D23" w14:textId="5DF5312A" w:rsidR="002B1099" w:rsidRDefault="00CC7806" w:rsidP="00EC59CE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CC7806">
        <w:rPr>
          <w:rFonts w:ascii="Times New Roman" w:eastAsia="標楷體" w:hAnsi="Times New Roman"/>
          <w:szCs w:val="24"/>
        </w:rPr>
        <w:t>Introduction to Next-Generation Wireless Networks</w:t>
      </w:r>
      <w:r>
        <w:rPr>
          <w:rFonts w:ascii="Times New Roman" w:eastAsia="標楷體" w:hAnsi="Times New Roman" w:hint="eastAsia"/>
          <w:szCs w:val="24"/>
        </w:rPr>
        <w:t>,</w:t>
      </w:r>
      <w:r w:rsidRPr="00CC7806">
        <w:rPr>
          <w:rFonts w:ascii="Times New Roman" w:eastAsia="標楷體" w:hAnsi="Times New Roman"/>
          <w:szCs w:val="24"/>
        </w:rPr>
        <w:t xml:space="preserve"> </w:t>
      </w:r>
      <w:r w:rsidR="001018F8">
        <w:rPr>
          <w:rFonts w:ascii="Times New Roman" w:eastAsia="標楷體" w:hAnsi="Times New Roman"/>
          <w:szCs w:val="24"/>
        </w:rPr>
        <w:t>Fall 2021</w:t>
      </w:r>
    </w:p>
    <w:p w14:paraId="115E799E" w14:textId="257EDED9" w:rsidR="0035689F" w:rsidRDefault="003A4729" w:rsidP="00EC59CE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3A4729">
        <w:rPr>
          <w:rFonts w:ascii="Times New Roman" w:eastAsia="標楷體" w:hAnsi="Times New Roman"/>
          <w:szCs w:val="24"/>
        </w:rPr>
        <w:t>Mathematical Programming</w:t>
      </w:r>
      <w:r w:rsidR="00784CF7" w:rsidRPr="000E6E96">
        <w:rPr>
          <w:rFonts w:ascii="Times New Roman" w:eastAsia="標楷體" w:hAnsi="Times New Roman"/>
          <w:szCs w:val="24"/>
        </w:rPr>
        <w:t xml:space="preserve">, </w:t>
      </w:r>
      <w:r w:rsidR="00AC4803">
        <w:rPr>
          <w:rFonts w:ascii="Times New Roman" w:eastAsia="標楷體" w:hAnsi="Times New Roman"/>
          <w:szCs w:val="24"/>
        </w:rPr>
        <w:t>Spring 2021</w:t>
      </w:r>
    </w:p>
    <w:p w14:paraId="21607F5E" w14:textId="6CA5DC6D" w:rsidR="00410836" w:rsidRDefault="00410836" w:rsidP="00EC59CE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8112B3">
        <w:rPr>
          <w:rFonts w:ascii="Times New Roman" w:eastAsia="標楷體" w:hAnsi="Times New Roman"/>
          <w:szCs w:val="24"/>
        </w:rPr>
        <w:t>Principle of Telecommunication Technology</w:t>
      </w:r>
      <w:r w:rsidRPr="000E6E96">
        <w:rPr>
          <w:rFonts w:ascii="Times New Roman" w:eastAsia="標楷體" w:hAnsi="Times New Roman"/>
          <w:szCs w:val="24"/>
        </w:rPr>
        <w:t xml:space="preserve">, </w:t>
      </w:r>
      <w:r w:rsidR="00210922">
        <w:rPr>
          <w:rFonts w:ascii="Times New Roman" w:eastAsia="標楷體" w:hAnsi="Times New Roman"/>
          <w:szCs w:val="24"/>
        </w:rPr>
        <w:t>Fall 2020</w:t>
      </w:r>
    </w:p>
    <w:p w14:paraId="68ED03DC" w14:textId="087F5CB5" w:rsidR="00A165FB" w:rsidRPr="0076177A" w:rsidRDefault="000E6E96" w:rsidP="0076177A">
      <w:pPr>
        <w:pStyle w:val="af4"/>
        <w:numPr>
          <w:ilvl w:val="0"/>
          <w:numId w:val="13"/>
        </w:numPr>
        <w:spacing w:line="400" w:lineRule="exact"/>
        <w:ind w:leftChars="0"/>
        <w:jc w:val="both"/>
        <w:rPr>
          <w:rFonts w:ascii="Times New Roman" w:eastAsia="標楷體" w:hAnsi="Times New Roman"/>
          <w:szCs w:val="24"/>
        </w:rPr>
      </w:pPr>
      <w:r w:rsidRPr="000E6E96">
        <w:rPr>
          <w:rFonts w:ascii="Times New Roman" w:eastAsia="標楷體" w:hAnsi="Times New Roman"/>
          <w:szCs w:val="24"/>
        </w:rPr>
        <w:t xml:space="preserve">Managerial Mathematics, </w:t>
      </w:r>
      <w:r w:rsidR="008439D6">
        <w:rPr>
          <w:rFonts w:ascii="Times New Roman" w:eastAsia="標楷體" w:hAnsi="Times New Roman"/>
          <w:szCs w:val="24"/>
        </w:rPr>
        <w:t>Fall 2020</w:t>
      </w:r>
    </w:p>
    <w:p w14:paraId="7B98CDE8" w14:textId="5633F48D" w:rsidR="00B72514" w:rsidRPr="008A0D9F" w:rsidRDefault="008A0D9F" w:rsidP="00EC59CE">
      <w:pPr>
        <w:jc w:val="both"/>
        <w:rPr>
          <w:rFonts w:eastAsia="標楷體"/>
          <w:b/>
          <w:bCs/>
          <w:sz w:val="32"/>
          <w:szCs w:val="32"/>
        </w:rPr>
      </w:pPr>
      <w:r w:rsidRPr="008A0D9F">
        <w:rPr>
          <w:rFonts w:eastAsia="標楷體"/>
          <w:b/>
          <w:bCs/>
          <w:kern w:val="0"/>
          <w:sz w:val="32"/>
          <w:szCs w:val="32"/>
        </w:rPr>
        <w:t>Research Interests</w:t>
      </w:r>
    </w:p>
    <w:p w14:paraId="5673BDB9" w14:textId="0CC4EBEB" w:rsidR="0055526B" w:rsidRPr="00054E81" w:rsidRDefault="00EA718A" w:rsidP="00EC59CE">
      <w:pPr>
        <w:pStyle w:val="af4"/>
        <w:numPr>
          <w:ilvl w:val="0"/>
          <w:numId w:val="12"/>
        </w:numPr>
        <w:autoSpaceDE w:val="0"/>
        <w:autoSpaceDN w:val="0"/>
        <w:adjustRightInd w:val="0"/>
        <w:spacing w:line="200" w:lineRule="exact"/>
        <w:ind w:leftChars="0" w:left="1196" w:hanging="357"/>
        <w:jc w:val="both"/>
        <w:rPr>
          <w:rFonts w:ascii="Times" w:eastAsia="標楷體" w:hAnsi="Times"/>
        </w:rPr>
      </w:pPr>
      <w:r>
        <w:rPr>
          <w:rFonts w:ascii="Times" w:eastAsia="標楷體" w:hAnsi="Times"/>
        </w:rPr>
        <w:t xml:space="preserve">Blockchain </w:t>
      </w:r>
      <w:r w:rsidR="00157BF5">
        <w:rPr>
          <w:rFonts w:ascii="Times" w:eastAsia="標楷體" w:hAnsi="Times"/>
        </w:rPr>
        <w:t>Networks</w:t>
      </w:r>
    </w:p>
    <w:p w14:paraId="51CBCA61" w14:textId="5D05250F" w:rsidR="0070157D" w:rsidRPr="000A6FAB" w:rsidRDefault="00DB22EF" w:rsidP="00EC59CE">
      <w:pPr>
        <w:pStyle w:val="af4"/>
        <w:numPr>
          <w:ilvl w:val="0"/>
          <w:numId w:val="12"/>
        </w:numPr>
        <w:autoSpaceDE w:val="0"/>
        <w:autoSpaceDN w:val="0"/>
        <w:adjustRightInd w:val="0"/>
        <w:ind w:leftChars="0"/>
        <w:jc w:val="both"/>
        <w:rPr>
          <w:rFonts w:ascii="Times" w:eastAsia="標楷體" w:hAnsi="Times"/>
        </w:rPr>
      </w:pPr>
      <w:r>
        <w:rPr>
          <w:rFonts w:ascii="Times" w:eastAsia="標楷體" w:hAnsi="Times"/>
        </w:rPr>
        <w:t>5G</w:t>
      </w:r>
      <w:r w:rsidR="00193371">
        <w:rPr>
          <w:rFonts w:ascii="Times" w:eastAsia="標楷體" w:hAnsi="Times"/>
        </w:rPr>
        <w:t>/</w:t>
      </w:r>
      <w:r>
        <w:rPr>
          <w:rFonts w:ascii="Times" w:eastAsia="標楷體" w:hAnsi="Times"/>
        </w:rPr>
        <w:t xml:space="preserve">6G </w:t>
      </w:r>
      <w:r w:rsidR="00D3167B">
        <w:rPr>
          <w:rFonts w:ascii="Times" w:eastAsia="標楷體" w:hAnsi="Times"/>
        </w:rPr>
        <w:t>Wireless and Mobile Network</w:t>
      </w:r>
      <w:r w:rsidR="00934917">
        <w:rPr>
          <w:rFonts w:ascii="Times" w:eastAsia="標楷體" w:hAnsi="Times"/>
        </w:rPr>
        <w:t>s</w:t>
      </w:r>
    </w:p>
    <w:p w14:paraId="302035B1" w14:textId="0C0133FF" w:rsidR="00B72514" w:rsidRDefault="00A97EA4" w:rsidP="00EC59CE">
      <w:pPr>
        <w:pStyle w:val="af4"/>
        <w:numPr>
          <w:ilvl w:val="0"/>
          <w:numId w:val="12"/>
        </w:numPr>
        <w:autoSpaceDE w:val="0"/>
        <w:autoSpaceDN w:val="0"/>
        <w:adjustRightInd w:val="0"/>
        <w:ind w:leftChars="0"/>
        <w:jc w:val="both"/>
        <w:rPr>
          <w:rFonts w:ascii="Times" w:eastAsia="標楷體" w:hAnsi="Times"/>
          <w:szCs w:val="24"/>
        </w:rPr>
      </w:pPr>
      <w:r>
        <w:rPr>
          <w:rFonts w:ascii="Times" w:eastAsia="標楷體" w:hAnsi="Times"/>
          <w:szCs w:val="24"/>
        </w:rPr>
        <w:t xml:space="preserve">Broadband </w:t>
      </w:r>
      <w:r w:rsidR="00BA749B">
        <w:rPr>
          <w:rFonts w:ascii="Times" w:eastAsia="標楷體" w:hAnsi="Times" w:hint="eastAsia"/>
          <w:szCs w:val="24"/>
        </w:rPr>
        <w:t>C</w:t>
      </w:r>
      <w:r w:rsidR="00BA749B">
        <w:rPr>
          <w:rFonts w:ascii="Times" w:eastAsia="標楷體" w:hAnsi="Times"/>
          <w:szCs w:val="24"/>
        </w:rPr>
        <w:t xml:space="preserve">ellular </w:t>
      </w:r>
      <w:r w:rsidR="00BA749B">
        <w:rPr>
          <w:rFonts w:ascii="Times" w:eastAsia="標楷體" w:hAnsi="Times" w:hint="eastAsia"/>
          <w:szCs w:val="24"/>
        </w:rPr>
        <w:t>N</w:t>
      </w:r>
      <w:r w:rsidRPr="00A97EA4">
        <w:rPr>
          <w:rFonts w:ascii="Times" w:eastAsia="標楷體" w:hAnsi="Times"/>
          <w:szCs w:val="24"/>
        </w:rPr>
        <w:t>etworks</w:t>
      </w:r>
    </w:p>
    <w:p w14:paraId="2CB97FBE" w14:textId="400E3B1C" w:rsidR="00C1696E" w:rsidRPr="0071586C" w:rsidRDefault="007554A8" w:rsidP="00EC59CE">
      <w:pPr>
        <w:pStyle w:val="af4"/>
        <w:numPr>
          <w:ilvl w:val="0"/>
          <w:numId w:val="12"/>
        </w:numPr>
        <w:autoSpaceDE w:val="0"/>
        <w:autoSpaceDN w:val="0"/>
        <w:adjustRightInd w:val="0"/>
        <w:ind w:leftChars="0"/>
        <w:jc w:val="both"/>
        <w:rPr>
          <w:rFonts w:ascii="Times" w:eastAsia="標楷體" w:hAnsi="Times"/>
          <w:szCs w:val="24"/>
        </w:rPr>
      </w:pPr>
      <w:r>
        <w:rPr>
          <w:rFonts w:ascii="Times" w:eastAsia="標楷體" w:hAnsi="Times"/>
          <w:szCs w:val="24"/>
        </w:rPr>
        <w:t xml:space="preserve">Performance </w:t>
      </w:r>
      <w:r>
        <w:rPr>
          <w:rFonts w:ascii="Times" w:eastAsia="標楷體" w:hAnsi="Times" w:hint="eastAsia"/>
          <w:szCs w:val="24"/>
        </w:rPr>
        <w:t>M</w:t>
      </w:r>
      <w:r>
        <w:rPr>
          <w:rFonts w:ascii="Times" w:eastAsia="標楷體" w:hAnsi="Times"/>
          <w:szCs w:val="24"/>
        </w:rPr>
        <w:t xml:space="preserve">odeling and </w:t>
      </w:r>
      <w:r>
        <w:rPr>
          <w:rFonts w:ascii="Times" w:eastAsia="標楷體" w:hAnsi="Times" w:hint="eastAsia"/>
          <w:szCs w:val="24"/>
        </w:rPr>
        <w:t>A</w:t>
      </w:r>
      <w:r w:rsidR="00F00E12" w:rsidRPr="00F00E12">
        <w:rPr>
          <w:rFonts w:ascii="Times" w:eastAsia="標楷體" w:hAnsi="Times"/>
          <w:szCs w:val="24"/>
        </w:rPr>
        <w:t>nalysis</w:t>
      </w:r>
      <w:r w:rsidR="00C1696E" w:rsidRPr="0071586C">
        <w:rPr>
          <w:rFonts w:eastAsia="標楷體"/>
          <w:kern w:val="0"/>
          <w:sz w:val="40"/>
          <w:szCs w:val="40"/>
        </w:rPr>
        <w:br w:type="page"/>
      </w:r>
    </w:p>
    <w:p w14:paraId="25BB2D50" w14:textId="5374B800" w:rsidR="005C3C95" w:rsidRDefault="005C3C95" w:rsidP="00EC59CE">
      <w:pPr>
        <w:autoSpaceDE w:val="0"/>
        <w:autoSpaceDN w:val="0"/>
        <w:adjustRightInd w:val="0"/>
        <w:jc w:val="both"/>
        <w:rPr>
          <w:rFonts w:eastAsia="標楷體"/>
          <w:b/>
          <w:bCs/>
          <w:kern w:val="0"/>
          <w:sz w:val="32"/>
          <w:szCs w:val="32"/>
        </w:rPr>
      </w:pPr>
      <w:r w:rsidRPr="000366F1">
        <w:rPr>
          <w:rFonts w:eastAsia="標楷體"/>
          <w:b/>
          <w:bCs/>
          <w:color w:val="0000FF"/>
          <w:kern w:val="0"/>
          <w:sz w:val="32"/>
          <w:szCs w:val="32"/>
        </w:rPr>
        <w:lastRenderedPageBreak/>
        <w:t>Publications</w:t>
      </w:r>
    </w:p>
    <w:p w14:paraId="3FC3A939" w14:textId="24DCA57C" w:rsidR="00E67619" w:rsidRPr="007F01DB" w:rsidRDefault="00E67619" w:rsidP="00EC59CE">
      <w:pPr>
        <w:autoSpaceDE w:val="0"/>
        <w:autoSpaceDN w:val="0"/>
        <w:adjustRightInd w:val="0"/>
        <w:jc w:val="both"/>
        <w:rPr>
          <w:rFonts w:eastAsia="標楷體"/>
          <w:b/>
          <w:bCs/>
          <w:kern w:val="0"/>
          <w:sz w:val="28"/>
          <w:szCs w:val="28"/>
        </w:rPr>
      </w:pPr>
      <w:r w:rsidRPr="007F01DB">
        <w:rPr>
          <w:rFonts w:eastAsia="標楷體"/>
          <w:b/>
          <w:bCs/>
          <w:kern w:val="0"/>
          <w:sz w:val="28"/>
          <w:szCs w:val="28"/>
        </w:rPr>
        <w:t>External Profiles</w:t>
      </w:r>
    </w:p>
    <w:p w14:paraId="355D29A4" w14:textId="1DD85B14" w:rsidR="00B312D3" w:rsidRPr="000F6296" w:rsidRDefault="007A1B91" w:rsidP="00EC59CE">
      <w:pPr>
        <w:pStyle w:val="af4"/>
        <w:numPr>
          <w:ilvl w:val="0"/>
          <w:numId w:val="33"/>
        </w:numPr>
        <w:autoSpaceDE w:val="0"/>
        <w:autoSpaceDN w:val="0"/>
        <w:adjustRightInd w:val="0"/>
        <w:ind w:leftChars="0"/>
        <w:jc w:val="both"/>
        <w:rPr>
          <w:rFonts w:ascii="Times New Roman" w:eastAsia="標楷體" w:hAnsi="Times New Roman"/>
          <w:kern w:val="0"/>
        </w:rPr>
      </w:pPr>
      <w:hyperlink r:id="rId8" w:history="1">
        <w:r w:rsidR="00A70935" w:rsidRPr="00381EB2">
          <w:rPr>
            <w:rStyle w:val="a4"/>
            <w:rFonts w:ascii="Times New Roman" w:eastAsia="標楷體" w:hAnsi="Times New Roman"/>
            <w:kern w:val="0"/>
            <w:szCs w:val="24"/>
          </w:rPr>
          <w:t>Google Scholar</w:t>
        </w:r>
      </w:hyperlink>
    </w:p>
    <w:p w14:paraId="419703CD" w14:textId="1A948115" w:rsidR="004E7475" w:rsidRPr="000F6296" w:rsidRDefault="007A1B91" w:rsidP="00EC59CE">
      <w:pPr>
        <w:pStyle w:val="af4"/>
        <w:numPr>
          <w:ilvl w:val="0"/>
          <w:numId w:val="33"/>
        </w:numPr>
        <w:autoSpaceDE w:val="0"/>
        <w:autoSpaceDN w:val="0"/>
        <w:adjustRightInd w:val="0"/>
        <w:ind w:leftChars="0"/>
        <w:jc w:val="both"/>
        <w:rPr>
          <w:rFonts w:ascii="Times New Roman" w:eastAsia="標楷體" w:hAnsi="Times New Roman"/>
          <w:kern w:val="0"/>
        </w:rPr>
      </w:pPr>
      <w:hyperlink r:id="rId9" w:history="1">
        <w:r w:rsidR="00912B8A" w:rsidRPr="00F37EF0">
          <w:rPr>
            <w:rStyle w:val="a4"/>
            <w:rFonts w:ascii="Times New Roman" w:eastAsia="標楷體" w:hAnsi="Times New Roman"/>
            <w:kern w:val="0"/>
          </w:rPr>
          <w:t>DBLP</w:t>
        </w:r>
      </w:hyperlink>
    </w:p>
    <w:p w14:paraId="23C9D933" w14:textId="096DAF67" w:rsidR="00CA6026" w:rsidRPr="006C7824" w:rsidRDefault="002A6993" w:rsidP="00EC59CE">
      <w:pPr>
        <w:autoSpaceDE w:val="0"/>
        <w:autoSpaceDN w:val="0"/>
        <w:adjustRightInd w:val="0"/>
        <w:jc w:val="both"/>
        <w:rPr>
          <w:rFonts w:eastAsia="標楷體"/>
          <w:kern w:val="0"/>
          <w:sz w:val="32"/>
          <w:szCs w:val="32"/>
        </w:rPr>
      </w:pPr>
      <w:r w:rsidRPr="00402199">
        <w:rPr>
          <w:rFonts w:eastAsia="標楷體"/>
          <w:b/>
          <w:bCs/>
          <w:kern w:val="0"/>
          <w:sz w:val="28"/>
          <w:szCs w:val="28"/>
        </w:rPr>
        <w:t>Journal Papers</w:t>
      </w:r>
    </w:p>
    <w:p w14:paraId="18E26F99" w14:textId="26E9FC47" w:rsidR="00DC71A4" w:rsidRPr="00510A94" w:rsidRDefault="00865A29" w:rsidP="00EC59CE">
      <w:pPr>
        <w:numPr>
          <w:ilvl w:val="0"/>
          <w:numId w:val="5"/>
        </w:numPr>
        <w:spacing w:line="240" w:lineRule="atLeast"/>
        <w:ind w:left="714" w:hanging="357"/>
        <w:jc w:val="both"/>
        <w:rPr>
          <w:rFonts w:ascii="Times" w:eastAsia="標楷體" w:hAnsi="Times"/>
        </w:rPr>
      </w:pPr>
      <w:r w:rsidRPr="00CA318D">
        <w:rPr>
          <w:rFonts w:eastAsia="標楷體"/>
          <w:bCs/>
          <w:u w:val="single"/>
        </w:rPr>
        <w:t>Shih-Fan Chou</w:t>
      </w:r>
      <w:r>
        <w:rPr>
          <w:rFonts w:eastAsia="標楷體"/>
        </w:rPr>
        <w:t xml:space="preserve">, </w:t>
      </w:r>
      <w:r w:rsidRPr="00DC65CB">
        <w:rPr>
          <w:rFonts w:eastAsia="標楷體"/>
        </w:rPr>
        <w:t>Ai-Chun Pang</w:t>
      </w:r>
      <w:r>
        <w:rPr>
          <w:rFonts w:eastAsia="標楷體"/>
        </w:rPr>
        <w:t xml:space="preserve"> and</w:t>
      </w:r>
      <w:r w:rsidRPr="00DC65CB">
        <w:rPr>
          <w:rFonts w:eastAsia="標楷體"/>
        </w:rPr>
        <w:t xml:space="preserve"> </w:t>
      </w:r>
      <w:r>
        <w:rPr>
          <w:rFonts w:eastAsia="標楷體"/>
        </w:rPr>
        <w:t>Ya-Ju Yu, “</w:t>
      </w:r>
      <w:r w:rsidRPr="00CA318D">
        <w:rPr>
          <w:rFonts w:eastAsia="標楷體"/>
          <w:b/>
          <w:bCs/>
        </w:rPr>
        <w:t>Energy-Aware 3D Unmanned Aerial Vehicle Deployment for Network Throughput Optimization</w:t>
      </w:r>
      <w:r>
        <w:rPr>
          <w:rFonts w:eastAsia="標楷體"/>
        </w:rPr>
        <w:t>,”</w:t>
      </w:r>
      <w:r w:rsidRPr="006975DC">
        <w:t xml:space="preserve"> </w:t>
      </w:r>
      <w:r w:rsidR="004B356E" w:rsidRPr="004B356E">
        <w:rPr>
          <w:rFonts w:eastAsia="標楷體"/>
          <w:i/>
        </w:rPr>
        <w:t>IEEE Transactions on Wireless Communications,</w:t>
      </w:r>
      <w:r w:rsidR="004B356E" w:rsidRPr="005038EC">
        <w:rPr>
          <w:rFonts w:eastAsia="標楷體"/>
        </w:rPr>
        <w:t xml:space="preserve"> vol. 19, no. 1, pp. 563-578, Jan. 2020</w:t>
      </w:r>
      <w:r w:rsidR="00577BB1">
        <w:rPr>
          <w:rFonts w:eastAsia="標楷體"/>
          <w:i/>
        </w:rPr>
        <w:t>.</w:t>
      </w:r>
    </w:p>
    <w:p w14:paraId="2B5B0039" w14:textId="663F19E8" w:rsidR="00CD0AC5" w:rsidRPr="00CD0AC5" w:rsidRDefault="006529C2" w:rsidP="00EC59CE">
      <w:pPr>
        <w:numPr>
          <w:ilvl w:val="0"/>
          <w:numId w:val="5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6614A3">
        <w:rPr>
          <w:rFonts w:eastAsia="標楷體"/>
          <w:bCs/>
          <w:u w:val="single"/>
        </w:rPr>
        <w:t>Shih-Fan Chou</w:t>
      </w:r>
      <w:r w:rsidRPr="00633217">
        <w:rPr>
          <w:rFonts w:eastAsia="標楷體"/>
        </w:rPr>
        <w:t xml:space="preserve">, </w:t>
      </w:r>
      <w:r w:rsidRPr="00321920">
        <w:rPr>
          <w:rFonts w:eastAsia="標楷體"/>
        </w:rPr>
        <w:t>Hsiu-Wen Yen</w:t>
      </w:r>
      <w:r w:rsidRPr="00633217">
        <w:rPr>
          <w:rFonts w:eastAsia="標楷體"/>
        </w:rPr>
        <w:t xml:space="preserve"> and </w:t>
      </w:r>
      <w:r w:rsidRPr="00DC65CB">
        <w:rPr>
          <w:rFonts w:eastAsia="標楷體"/>
        </w:rPr>
        <w:t>Ai-Chun Pang</w:t>
      </w:r>
      <w:r w:rsidRPr="00633217">
        <w:rPr>
          <w:rFonts w:eastAsia="標楷體"/>
        </w:rPr>
        <w:t xml:space="preserve">, </w:t>
      </w:r>
      <w:r w:rsidR="00FB7E5B">
        <w:rPr>
          <w:rFonts w:eastAsia="標楷體"/>
        </w:rPr>
        <w:t>“</w:t>
      </w:r>
      <w:r w:rsidRPr="006614A3">
        <w:rPr>
          <w:rFonts w:eastAsia="標楷體"/>
          <w:b/>
          <w:bCs/>
        </w:rPr>
        <w:t>A REM-enabled Diagnostic Framework in Cellular-based IoT Networks</w:t>
      </w:r>
      <w:r w:rsidRPr="00633217">
        <w:rPr>
          <w:rFonts w:eastAsia="標楷體"/>
        </w:rPr>
        <w:t>,</w:t>
      </w:r>
      <w:r w:rsidR="00FB7E5B">
        <w:rPr>
          <w:rFonts w:eastAsia="標楷體"/>
        </w:rPr>
        <w:t>”</w:t>
      </w:r>
      <w:r w:rsidRPr="00633217">
        <w:rPr>
          <w:rFonts w:eastAsia="標楷體"/>
        </w:rPr>
        <w:t xml:space="preserve"> </w:t>
      </w:r>
      <w:r w:rsidRPr="004A6161">
        <w:rPr>
          <w:rFonts w:eastAsia="標楷體"/>
          <w:i/>
        </w:rPr>
        <w:t>IEEE Internet of Things Journal</w:t>
      </w:r>
      <w:r w:rsidRPr="00604E49">
        <w:rPr>
          <w:rFonts w:eastAsia="標楷體"/>
        </w:rPr>
        <w:t>, vol. 6, no. 3, pp. 5273-5284, June 2019.</w:t>
      </w:r>
    </w:p>
    <w:p w14:paraId="5D244539" w14:textId="359E38BF" w:rsidR="00CD0AC5" w:rsidRPr="00CD0AC5" w:rsidRDefault="00ED0FE1" w:rsidP="00EC59CE">
      <w:pPr>
        <w:numPr>
          <w:ilvl w:val="0"/>
          <w:numId w:val="5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3531F3">
        <w:rPr>
          <w:rFonts w:eastAsia="標楷體"/>
        </w:rPr>
        <w:t>Meng-Hsun Tsai</w:t>
      </w:r>
      <w:r w:rsidRPr="00403FF4">
        <w:rPr>
          <w:rFonts w:eastAsia="標楷體"/>
        </w:rPr>
        <w:t xml:space="preserve">, </w:t>
      </w:r>
      <w:r w:rsidRPr="00612851">
        <w:rPr>
          <w:rFonts w:eastAsia="標楷體"/>
        </w:rPr>
        <w:t>Ching-Chih Chuang</w:t>
      </w:r>
      <w:r w:rsidRPr="00403FF4">
        <w:rPr>
          <w:rFonts w:eastAsia="標楷體"/>
        </w:rPr>
        <w:t xml:space="preserve">, </w:t>
      </w:r>
      <w:r w:rsidRPr="005673F3">
        <w:rPr>
          <w:rFonts w:eastAsia="標楷體"/>
          <w:bCs/>
          <w:u w:val="single"/>
        </w:rPr>
        <w:t>Shih-Fan Chou</w:t>
      </w:r>
      <w:r w:rsidRPr="00403FF4">
        <w:rPr>
          <w:rFonts w:eastAsia="標楷體"/>
        </w:rPr>
        <w:t xml:space="preserve">, </w:t>
      </w:r>
      <w:r w:rsidRPr="00DC65CB">
        <w:rPr>
          <w:rFonts w:eastAsia="標楷體"/>
        </w:rPr>
        <w:t>Ai-Chun Pang</w:t>
      </w:r>
      <w:r w:rsidRPr="00403FF4">
        <w:rPr>
          <w:rFonts w:eastAsia="標楷體"/>
        </w:rPr>
        <w:t xml:space="preserve"> and </w:t>
      </w:r>
      <w:r w:rsidRPr="00277EB7">
        <w:rPr>
          <w:rFonts w:eastAsia="標楷體"/>
        </w:rPr>
        <w:t>Guan-Yu Chen</w:t>
      </w:r>
      <w:r w:rsidRPr="00403FF4">
        <w:rPr>
          <w:rFonts w:eastAsia="標楷體"/>
        </w:rPr>
        <w:t xml:space="preserve">, </w:t>
      </w:r>
      <w:r>
        <w:rPr>
          <w:rFonts w:eastAsia="標楷體"/>
        </w:rPr>
        <w:t>“</w:t>
      </w:r>
      <w:r w:rsidRPr="005673F3">
        <w:rPr>
          <w:rFonts w:eastAsia="標楷體"/>
          <w:b/>
          <w:bCs/>
        </w:rPr>
        <w:t>Enabling Efficient and Consistent Network Update in Wireless Data Centers</w:t>
      </w:r>
      <w:r>
        <w:rPr>
          <w:rFonts w:eastAsia="標楷體"/>
        </w:rPr>
        <w:t>,</w:t>
      </w:r>
      <w:r w:rsidR="00BB3909">
        <w:rPr>
          <w:rFonts w:eastAsia="標楷體"/>
        </w:rPr>
        <w:t>”</w:t>
      </w:r>
      <w:r>
        <w:rPr>
          <w:rFonts w:eastAsia="標楷體"/>
        </w:rPr>
        <w:t xml:space="preserve"> </w:t>
      </w:r>
      <w:r w:rsidRPr="00277EB7">
        <w:rPr>
          <w:rFonts w:eastAsia="標楷體"/>
          <w:i/>
        </w:rPr>
        <w:t>IEEE Transactions on Network and Service Managemen</w:t>
      </w:r>
      <w:r w:rsidRPr="00E43E77">
        <w:rPr>
          <w:rFonts w:eastAsia="標楷體"/>
        </w:rPr>
        <w:t>t, vol. 16, no. 2, pp. 505-520, June 2019.</w:t>
      </w:r>
    </w:p>
    <w:p w14:paraId="73A87FED" w14:textId="76F8B586" w:rsidR="00CC4A0E" w:rsidRPr="00E226A7" w:rsidRDefault="00116890" w:rsidP="00EC59CE">
      <w:pPr>
        <w:numPr>
          <w:ilvl w:val="0"/>
          <w:numId w:val="5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FC2E62">
        <w:rPr>
          <w:rFonts w:eastAsia="標楷體"/>
          <w:bCs/>
          <w:u w:val="single"/>
        </w:rPr>
        <w:t>Shih-Fan Chou</w:t>
      </w:r>
      <w:r>
        <w:rPr>
          <w:rFonts w:eastAsia="標楷體"/>
        </w:rPr>
        <w:t>, Ya-Ju Yu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and</w:t>
      </w:r>
      <w:r w:rsidRPr="00DC65CB">
        <w:rPr>
          <w:rFonts w:eastAsia="標楷體"/>
        </w:rPr>
        <w:t xml:space="preserve"> Ai-Chun Pang</w:t>
      </w:r>
      <w:r>
        <w:rPr>
          <w:rFonts w:eastAsia="標楷體"/>
        </w:rPr>
        <w:t>, “</w:t>
      </w:r>
      <w:r w:rsidRPr="00FC2E62">
        <w:rPr>
          <w:rFonts w:eastAsia="標楷體"/>
          <w:b/>
          <w:bCs/>
        </w:rPr>
        <w:t>Mobile Small Cell Deployment for Service Time Maximization over Next Generation Cellular Networks</w:t>
      </w:r>
      <w:r>
        <w:rPr>
          <w:rFonts w:eastAsia="標楷體"/>
        </w:rPr>
        <w:t xml:space="preserve">,” </w:t>
      </w:r>
      <w:r w:rsidRPr="00D332F0">
        <w:rPr>
          <w:rFonts w:eastAsia="標楷體"/>
          <w:i/>
        </w:rPr>
        <w:t xml:space="preserve">IEEE Transactions on Vehicular Technology, </w:t>
      </w:r>
      <w:r w:rsidRPr="00D332F0">
        <w:rPr>
          <w:rFonts w:eastAsia="標楷體"/>
        </w:rPr>
        <w:t>vol</w:t>
      </w:r>
      <w:r>
        <w:rPr>
          <w:rFonts w:eastAsia="標楷體"/>
        </w:rPr>
        <w:t>. 66, no. 6, pp. 5398-5408, June</w:t>
      </w:r>
      <w:r w:rsidRPr="00D332F0">
        <w:rPr>
          <w:rFonts w:eastAsia="標楷體"/>
        </w:rPr>
        <w:t xml:space="preserve"> 2017.</w:t>
      </w:r>
    </w:p>
    <w:p w14:paraId="1E3CDC86" w14:textId="5256B9D4" w:rsidR="00CA6026" w:rsidRPr="006C1FDD" w:rsidRDefault="00D60C4B" w:rsidP="00EC59CE">
      <w:pPr>
        <w:autoSpaceDE w:val="0"/>
        <w:autoSpaceDN w:val="0"/>
        <w:adjustRightInd w:val="0"/>
        <w:spacing w:line="200" w:lineRule="atLeast"/>
        <w:jc w:val="both"/>
        <w:rPr>
          <w:rFonts w:ascii="Times" w:eastAsia="標楷體" w:hAnsi="Times"/>
          <w:kern w:val="0"/>
        </w:rPr>
      </w:pPr>
      <w:r w:rsidRPr="007C3977">
        <w:rPr>
          <w:rFonts w:eastAsia="標楷體"/>
          <w:b/>
          <w:bCs/>
          <w:kern w:val="0"/>
          <w:sz w:val="28"/>
          <w:szCs w:val="28"/>
        </w:rPr>
        <w:t>Conference Papers</w:t>
      </w:r>
    </w:p>
    <w:p w14:paraId="53F3E4E3" w14:textId="77777777" w:rsidR="0044685E" w:rsidRPr="0044685E" w:rsidRDefault="0044685E" w:rsidP="0044685E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both"/>
        <w:rPr>
          <w:color w:val="212529"/>
          <w:kern w:val="0"/>
        </w:rPr>
      </w:pPr>
      <w:r w:rsidRPr="0044685E">
        <w:rPr>
          <w:color w:val="212529"/>
          <w:kern w:val="0"/>
          <w:u w:val="single"/>
        </w:rPr>
        <w:t>Shih-Fan Chou</w:t>
      </w:r>
      <w:r w:rsidRPr="0044685E">
        <w:rPr>
          <w:color w:val="212529"/>
          <w:kern w:val="0"/>
        </w:rPr>
        <w:t>, Chen-Yu Yu, and Sok-Ian Sou, </w:t>
      </w:r>
      <w:r w:rsidRPr="0044685E">
        <w:rPr>
          <w:b/>
          <w:bCs/>
          <w:color w:val="212529"/>
          <w:kern w:val="0"/>
        </w:rPr>
        <w:t>“Efficient Multi-UAV-Aided Communication Service Deployment in Disaster-Resilient Wireless Networks”</w:t>
      </w:r>
      <w:r w:rsidRPr="0044685E">
        <w:rPr>
          <w:color w:val="212529"/>
          <w:kern w:val="0"/>
        </w:rPr>
        <w:t>, </w:t>
      </w:r>
      <w:r w:rsidRPr="0044685E">
        <w:rPr>
          <w:i/>
          <w:iCs/>
          <w:color w:val="212529"/>
          <w:kern w:val="0"/>
        </w:rPr>
        <w:t>accepted and to appear in IEEE Vehicular Networking Conference (VNC)</w:t>
      </w:r>
      <w:r w:rsidRPr="0044685E">
        <w:rPr>
          <w:color w:val="212529"/>
          <w:kern w:val="0"/>
        </w:rPr>
        <w:t>, 2023.</w:t>
      </w:r>
    </w:p>
    <w:p w14:paraId="13D7B014" w14:textId="0FBF8ECE" w:rsidR="003B07FE" w:rsidRPr="003F4DD4" w:rsidRDefault="0044685E" w:rsidP="003F4DD4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both"/>
        <w:rPr>
          <w:rFonts w:hint="eastAsia"/>
          <w:color w:val="212529"/>
          <w:kern w:val="0"/>
        </w:rPr>
      </w:pPr>
      <w:r w:rsidRPr="0044685E">
        <w:rPr>
          <w:color w:val="212529"/>
          <w:kern w:val="0"/>
          <w:u w:val="single"/>
        </w:rPr>
        <w:t>Shih-Fan Chou</w:t>
      </w:r>
      <w:r w:rsidRPr="0044685E">
        <w:rPr>
          <w:color w:val="212529"/>
          <w:kern w:val="0"/>
        </w:rPr>
        <w:t>, Yi-Lin Kuo, and Yuan-Yao Shih, </w:t>
      </w:r>
      <w:r w:rsidRPr="0044685E">
        <w:rPr>
          <w:b/>
          <w:bCs/>
          <w:color w:val="212529"/>
          <w:kern w:val="0"/>
        </w:rPr>
        <w:t>“A Privacy Preserving Blockchain Based Framework for AIoT Data Exchange”</w:t>
      </w:r>
      <w:r w:rsidRPr="0044685E">
        <w:rPr>
          <w:color w:val="212529"/>
          <w:kern w:val="0"/>
        </w:rPr>
        <w:t>, </w:t>
      </w:r>
      <w:r w:rsidRPr="0044685E">
        <w:rPr>
          <w:i/>
          <w:iCs/>
          <w:color w:val="212529"/>
          <w:kern w:val="0"/>
        </w:rPr>
        <w:t>IEEE Wireless Communications and Networking Conference (WCNC)</w:t>
      </w:r>
      <w:r w:rsidRPr="0044685E">
        <w:rPr>
          <w:color w:val="212529"/>
          <w:kern w:val="0"/>
        </w:rPr>
        <w:t>, pp. 1170-1175, Apr. 2022.</w:t>
      </w:r>
    </w:p>
    <w:p w14:paraId="584F5428" w14:textId="2F4FF5A4" w:rsidR="005A2294" w:rsidRPr="005A2294" w:rsidRDefault="005A2294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723F4B">
        <w:rPr>
          <w:rFonts w:eastAsia="標楷體" w:hint="eastAsia"/>
          <w:bCs/>
        </w:rPr>
        <w:t xml:space="preserve">Tien-Jan Hsieh, Ching-Chih Chuang, </w:t>
      </w:r>
      <w:r w:rsidRPr="00DD3877">
        <w:rPr>
          <w:rFonts w:eastAsia="標楷體"/>
          <w:bCs/>
          <w:u w:val="single"/>
        </w:rPr>
        <w:t>Shih-Fan Chou</w:t>
      </w:r>
      <w:r w:rsidRPr="00723F4B">
        <w:rPr>
          <w:rFonts w:eastAsia="標楷體" w:hint="eastAsia"/>
          <w:bCs/>
        </w:rPr>
        <w:t xml:space="preserve">, and Ai-Chun Pang, </w:t>
      </w:r>
      <w:r w:rsidRPr="000E7F65">
        <w:rPr>
          <w:rFonts w:eastAsia="標楷體"/>
        </w:rPr>
        <w:t>“</w:t>
      </w:r>
      <w:r w:rsidRPr="00DD3877">
        <w:rPr>
          <w:rFonts w:eastAsia="標楷體" w:hint="eastAsia"/>
          <w:b/>
        </w:rPr>
        <w:t>Traffic-Aware Network Update in Software-Defined NFV Networks</w:t>
      </w:r>
      <w:r w:rsidRPr="00723F4B">
        <w:rPr>
          <w:rFonts w:eastAsia="標楷體" w:hint="eastAsia"/>
          <w:bCs/>
        </w:rPr>
        <w:t>,</w:t>
      </w:r>
      <w:r w:rsidRPr="000E7F65">
        <w:rPr>
          <w:rFonts w:eastAsia="標楷體"/>
        </w:rPr>
        <w:t>”</w:t>
      </w:r>
      <w:r w:rsidRPr="00723F4B">
        <w:rPr>
          <w:rFonts w:eastAsia="標楷體" w:hint="eastAsia"/>
          <w:bCs/>
        </w:rPr>
        <w:t xml:space="preserve"> </w:t>
      </w:r>
      <w:r w:rsidRPr="00353017">
        <w:rPr>
          <w:rFonts w:eastAsia="標楷體" w:hint="eastAsia"/>
          <w:bCs/>
          <w:i/>
          <w:iCs/>
        </w:rPr>
        <w:t>IEEE International Symposium on Wireless Personal Multimedia Communications (WPMC)</w:t>
      </w:r>
      <w:r w:rsidRPr="00723F4B">
        <w:rPr>
          <w:rFonts w:eastAsia="標楷體" w:hint="eastAsia"/>
          <w:bCs/>
        </w:rPr>
        <w:t xml:space="preserve">, </w:t>
      </w:r>
      <w:r w:rsidR="00A00BAB">
        <w:rPr>
          <w:rFonts w:eastAsia="標楷體"/>
          <w:bCs/>
        </w:rPr>
        <w:t xml:space="preserve">pp. 1-6, </w:t>
      </w:r>
      <w:r w:rsidR="00AC69F7">
        <w:rPr>
          <w:rFonts w:eastAsia="標楷體"/>
          <w:bCs/>
        </w:rPr>
        <w:t xml:space="preserve">Oct. </w:t>
      </w:r>
      <w:r w:rsidRPr="00723F4B">
        <w:rPr>
          <w:rFonts w:eastAsia="標楷體" w:hint="eastAsia"/>
          <w:bCs/>
        </w:rPr>
        <w:t>2020.</w:t>
      </w:r>
    </w:p>
    <w:p w14:paraId="6B1F12E8" w14:textId="2A9A438B" w:rsidR="006C1FDD" w:rsidRPr="006C1FDD" w:rsidRDefault="00456D6B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285034">
        <w:rPr>
          <w:rFonts w:eastAsia="標楷體"/>
          <w:bCs/>
          <w:u w:val="single"/>
        </w:rPr>
        <w:t>Shih-Fan Chou</w:t>
      </w:r>
      <w:r w:rsidRPr="00A23BF6">
        <w:rPr>
          <w:rFonts w:eastAsia="標楷體"/>
        </w:rPr>
        <w:t>, Ya-Ju Yu, Ai-Chun Pang</w:t>
      </w:r>
      <w:r>
        <w:rPr>
          <w:rFonts w:eastAsia="標楷體"/>
        </w:rPr>
        <w:t>,</w:t>
      </w:r>
      <w:r w:rsidRPr="00A23BF6">
        <w:rPr>
          <w:rFonts w:eastAsia="標楷體"/>
        </w:rPr>
        <w:t xml:space="preserve"> and Tzu-An Lin, </w:t>
      </w:r>
      <w:r w:rsidR="007A3061">
        <w:rPr>
          <w:rFonts w:eastAsia="標楷體"/>
        </w:rPr>
        <w:t>“</w:t>
      </w:r>
      <w:r w:rsidRPr="00285034">
        <w:rPr>
          <w:rFonts w:eastAsia="標楷體"/>
          <w:b/>
          <w:bCs/>
        </w:rPr>
        <w:t>Energy-Aware 3D Aerial Small-Cell Deployment</w:t>
      </w:r>
      <w:r w:rsidRPr="00285034">
        <w:rPr>
          <w:rFonts w:eastAsia="標楷體" w:hint="eastAsia"/>
          <w:b/>
          <w:bCs/>
        </w:rPr>
        <w:t xml:space="preserve"> </w:t>
      </w:r>
      <w:r w:rsidRPr="00285034">
        <w:rPr>
          <w:rFonts w:eastAsia="標楷體"/>
          <w:b/>
          <w:bCs/>
        </w:rPr>
        <w:t>over Next Generation Cellular Networks</w:t>
      </w:r>
      <w:r w:rsidR="00147AF1">
        <w:rPr>
          <w:rFonts w:eastAsia="標楷體"/>
        </w:rPr>
        <w:t>,”</w:t>
      </w:r>
      <w:r w:rsidRPr="00A23BF6">
        <w:rPr>
          <w:rFonts w:eastAsia="標楷體"/>
        </w:rPr>
        <w:t xml:space="preserve"> </w:t>
      </w:r>
      <w:r w:rsidRPr="00ED6571">
        <w:rPr>
          <w:rFonts w:eastAsia="標楷體"/>
          <w:i/>
        </w:rPr>
        <w:t>IEEE Vehic</w:t>
      </w:r>
      <w:r w:rsidR="000904DD">
        <w:rPr>
          <w:rFonts w:eastAsia="標楷體"/>
          <w:i/>
        </w:rPr>
        <w:t>ular Technology Conference (VTC-</w:t>
      </w:r>
      <w:r w:rsidRPr="00ED6571">
        <w:rPr>
          <w:rFonts w:eastAsia="標楷體"/>
          <w:i/>
        </w:rPr>
        <w:t>Spring)</w:t>
      </w:r>
      <w:r w:rsidR="00C77BF8">
        <w:rPr>
          <w:rFonts w:eastAsia="標楷體"/>
        </w:rPr>
        <w:t>, pp. 1-5, June</w:t>
      </w:r>
      <w:r w:rsidRPr="00ED6571">
        <w:rPr>
          <w:rFonts w:eastAsia="標楷體"/>
        </w:rPr>
        <w:t xml:space="preserve"> 2018</w:t>
      </w:r>
      <w:r w:rsidRPr="00ED6571">
        <w:rPr>
          <w:rFonts w:eastAsia="標楷體"/>
          <w:i/>
        </w:rPr>
        <w:t>.</w:t>
      </w:r>
    </w:p>
    <w:p w14:paraId="22254C76" w14:textId="7C6FF444" w:rsidR="006C1FDD" w:rsidRPr="006C1FDD" w:rsidRDefault="004F5EC0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4841EA">
        <w:rPr>
          <w:rFonts w:eastAsia="標楷體"/>
          <w:bCs/>
          <w:u w:val="single"/>
        </w:rPr>
        <w:t>Shih-Fan Chou</w:t>
      </w:r>
      <w:r w:rsidRPr="00674271">
        <w:rPr>
          <w:rFonts w:eastAsia="標楷體"/>
        </w:rPr>
        <w:t>, Hsiu-Wen Yen, Yen-Ju Chen, Ai-Chun Pang</w:t>
      </w:r>
      <w:r>
        <w:rPr>
          <w:rFonts w:eastAsia="標楷體"/>
        </w:rPr>
        <w:t>,</w:t>
      </w:r>
      <w:r w:rsidRPr="00674271">
        <w:rPr>
          <w:rFonts w:eastAsia="標楷體"/>
        </w:rPr>
        <w:t xml:space="preserve"> and Ting-Wu Ho, </w:t>
      </w:r>
      <w:r w:rsidR="00114701">
        <w:rPr>
          <w:rFonts w:eastAsia="標楷體"/>
        </w:rPr>
        <w:t>“</w:t>
      </w:r>
      <w:r w:rsidRPr="004841EA">
        <w:rPr>
          <w:rFonts w:eastAsia="標楷體"/>
          <w:b/>
          <w:bCs/>
        </w:rPr>
        <w:t>Coverage Maximization with Switched Multi-Element Antennas in Next Generation Cellular Networks</w:t>
      </w:r>
      <w:r w:rsidR="004524F6">
        <w:rPr>
          <w:rFonts w:eastAsia="標楷體"/>
        </w:rPr>
        <w:t>,”</w:t>
      </w:r>
      <w:r w:rsidRPr="00674271">
        <w:rPr>
          <w:rFonts w:eastAsia="標楷體"/>
        </w:rPr>
        <w:t xml:space="preserve"> </w:t>
      </w:r>
      <w:r w:rsidRPr="00790DFB">
        <w:rPr>
          <w:rFonts w:eastAsia="標楷體"/>
          <w:i/>
        </w:rPr>
        <w:t>IEEE Vehicular Technology Conference (VTC-Fall)</w:t>
      </w:r>
      <w:r w:rsidRPr="00674271">
        <w:rPr>
          <w:rFonts w:eastAsia="標楷體"/>
        </w:rPr>
        <w:t xml:space="preserve">, </w:t>
      </w:r>
      <w:r>
        <w:rPr>
          <w:rFonts w:eastAsia="標楷體"/>
        </w:rPr>
        <w:t xml:space="preserve">pp. 1-5, </w:t>
      </w:r>
      <w:r w:rsidR="00B601AE">
        <w:rPr>
          <w:rFonts w:hint="eastAsia"/>
        </w:rPr>
        <w:t>September</w:t>
      </w:r>
      <w:r>
        <w:rPr>
          <w:rFonts w:eastAsia="標楷體"/>
        </w:rPr>
        <w:t xml:space="preserve"> </w:t>
      </w:r>
      <w:r w:rsidRPr="00674271">
        <w:rPr>
          <w:rFonts w:eastAsia="標楷體"/>
        </w:rPr>
        <w:t>2017.</w:t>
      </w:r>
    </w:p>
    <w:p w14:paraId="0BF32037" w14:textId="2365E7EE" w:rsidR="006C1FDD" w:rsidRPr="006C1FDD" w:rsidRDefault="000D46F3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5D5B21">
        <w:rPr>
          <w:rFonts w:eastAsia="標楷體"/>
        </w:rPr>
        <w:t xml:space="preserve">Te-Chuan Chiu, Ya-Ju Yu, </w:t>
      </w:r>
      <w:r w:rsidRPr="004841EA">
        <w:rPr>
          <w:rFonts w:eastAsia="標楷體"/>
          <w:bCs/>
          <w:u w:val="single"/>
        </w:rPr>
        <w:t>Shih-Fan Chou</w:t>
      </w:r>
      <w:r w:rsidRPr="005D5B21">
        <w:rPr>
          <w:rFonts w:eastAsia="標楷體"/>
        </w:rPr>
        <w:t>, Yu-Ting Tsai</w:t>
      </w:r>
      <w:r>
        <w:rPr>
          <w:rFonts w:eastAsia="標楷體"/>
        </w:rPr>
        <w:t>,</w:t>
      </w:r>
      <w:r w:rsidRPr="005D5B21">
        <w:rPr>
          <w:rFonts w:eastAsia="標楷體"/>
        </w:rPr>
        <w:t xml:space="preserve"> and Ai-Chun Pang, “</w:t>
      </w:r>
      <w:r w:rsidRPr="004841EA">
        <w:rPr>
          <w:rFonts w:eastAsia="標楷體"/>
          <w:b/>
          <w:bCs/>
        </w:rPr>
        <w:t>Efficient Multi-radio Selections for Device-to-Device in Wireless Cellular Networks</w:t>
      </w:r>
      <w:r w:rsidRPr="005D5B21">
        <w:rPr>
          <w:rFonts w:eastAsia="標楷體"/>
        </w:rPr>
        <w:t xml:space="preserve">,” </w:t>
      </w:r>
      <w:r w:rsidRPr="005D5B21">
        <w:rPr>
          <w:rFonts w:eastAsia="標楷體"/>
          <w:i/>
        </w:rPr>
        <w:t>International Computer Symposium (ICS)</w:t>
      </w:r>
      <w:r w:rsidRPr="005D5B21">
        <w:rPr>
          <w:rFonts w:eastAsia="標楷體"/>
        </w:rPr>
        <w:t>, pp. 142-147, December 2016.</w:t>
      </w:r>
    </w:p>
    <w:p w14:paraId="09278D30" w14:textId="39EFDC06" w:rsidR="006C1FDD" w:rsidRPr="006C1FDD" w:rsidRDefault="00E6734A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801493">
        <w:rPr>
          <w:rFonts w:eastAsia="標楷體"/>
          <w:bCs/>
          <w:u w:val="single"/>
        </w:rPr>
        <w:t>Shih-Fan Chou</w:t>
      </w:r>
      <w:r w:rsidRPr="005D5B21">
        <w:rPr>
          <w:rFonts w:eastAsia="標楷體"/>
        </w:rPr>
        <w:t>, Yu-Chia Hsu</w:t>
      </w:r>
      <w:r>
        <w:rPr>
          <w:rFonts w:eastAsia="標楷體"/>
        </w:rPr>
        <w:t>,</w:t>
      </w:r>
      <w:r w:rsidRPr="005D5B21">
        <w:rPr>
          <w:rFonts w:eastAsia="標楷體"/>
        </w:rPr>
        <w:t xml:space="preserve"> and Ai-Chun Pang, “</w:t>
      </w:r>
      <w:r w:rsidRPr="00801493">
        <w:rPr>
          <w:rFonts w:eastAsia="標楷體"/>
          <w:b/>
          <w:bCs/>
        </w:rPr>
        <w:t xml:space="preserve">Utility-Based Scheduling for In-Taxi </w:t>
      </w:r>
      <w:r w:rsidRPr="00801493">
        <w:rPr>
          <w:rFonts w:eastAsia="標楷體"/>
          <w:b/>
          <w:bCs/>
        </w:rPr>
        <w:lastRenderedPageBreak/>
        <w:t>Video Advertising Systems</w:t>
      </w:r>
      <w:r w:rsidRPr="005D5B21">
        <w:rPr>
          <w:rFonts w:eastAsia="標楷體"/>
        </w:rPr>
        <w:t xml:space="preserve">,” </w:t>
      </w:r>
      <w:r w:rsidR="00CB59E4" w:rsidRPr="00790DFB">
        <w:rPr>
          <w:rFonts w:eastAsia="標楷體"/>
          <w:i/>
        </w:rPr>
        <w:t>IEEE</w:t>
      </w:r>
      <w:r w:rsidR="00CB59E4" w:rsidRPr="005D5B21">
        <w:rPr>
          <w:rFonts w:eastAsia="標楷體"/>
          <w:i/>
        </w:rPr>
        <w:t xml:space="preserve"> </w:t>
      </w:r>
      <w:r w:rsidRPr="005D5B21">
        <w:rPr>
          <w:rFonts w:eastAsia="標楷體"/>
          <w:i/>
        </w:rPr>
        <w:t>Eighth International Conference on Ubiquitous and Future Networks (ICUFN)</w:t>
      </w:r>
      <w:r w:rsidRPr="005D5B21">
        <w:rPr>
          <w:rFonts w:eastAsia="標楷體"/>
        </w:rPr>
        <w:t>, pp. 617-622, July 2016.</w:t>
      </w:r>
    </w:p>
    <w:p w14:paraId="4D602E8C" w14:textId="6DC2BEB9" w:rsidR="006C1FDD" w:rsidRPr="006C1FDD" w:rsidRDefault="00943B30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F03CBF">
        <w:rPr>
          <w:rFonts w:eastAsia="標楷體"/>
          <w:bCs/>
          <w:u w:val="single"/>
        </w:rPr>
        <w:t>Shih-Fan Chou</w:t>
      </w:r>
      <w:r w:rsidRPr="005D5B21">
        <w:rPr>
          <w:rFonts w:eastAsia="標楷體"/>
        </w:rPr>
        <w:t>, Te-Chuan Chiu, Ya-Ju Yu, and Ai-Chun Pang, “</w:t>
      </w:r>
      <w:r w:rsidRPr="00F03CBF">
        <w:rPr>
          <w:rFonts w:eastAsia="標楷體"/>
          <w:b/>
          <w:bCs/>
        </w:rPr>
        <w:t>Mobile Small Cell Deployment for Next Generation Cellular Networks</w:t>
      </w:r>
      <w:r w:rsidRPr="005D5B21">
        <w:rPr>
          <w:rFonts w:eastAsia="標楷體"/>
        </w:rPr>
        <w:t xml:space="preserve">,” </w:t>
      </w:r>
      <w:r w:rsidRPr="005D5B21">
        <w:rPr>
          <w:rFonts w:eastAsia="標楷體"/>
          <w:i/>
        </w:rPr>
        <w:t>IEEE Global Communications Conference Exhibition &amp; Industry Forum (GLOBECOM)</w:t>
      </w:r>
      <w:r w:rsidRPr="005D5B21">
        <w:rPr>
          <w:rFonts w:eastAsia="標楷體"/>
        </w:rPr>
        <w:t>, pp. 4852-4857, December 2014.</w:t>
      </w:r>
    </w:p>
    <w:p w14:paraId="7DE68EF7" w14:textId="21FC6716" w:rsidR="006C1FDD" w:rsidRPr="006C1FDD" w:rsidRDefault="00366C8C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5D5B21">
        <w:t xml:space="preserve">Yu-Chia Hsu, Chih-Sheng Wang, </w:t>
      </w:r>
      <w:r w:rsidRPr="00346A21">
        <w:rPr>
          <w:rFonts w:eastAsia="標楷體"/>
          <w:bCs/>
          <w:u w:val="single"/>
        </w:rPr>
        <w:t>Shih-Fan Chou</w:t>
      </w:r>
      <w:r w:rsidRPr="005D5B21">
        <w:t>, Ai-Chun Pang, Pi-Chen Chiu, and Shu-Jye Chang, “</w:t>
      </w:r>
      <w:r w:rsidRPr="00346A21">
        <w:rPr>
          <w:b/>
          <w:bCs/>
        </w:rPr>
        <w:t>Design and Implementation of Taxi Advertisement System</w:t>
      </w:r>
      <w:r w:rsidRPr="005D5B21">
        <w:t>,”</w:t>
      </w:r>
      <w:r w:rsidR="00A200A9">
        <w:rPr>
          <w:i/>
        </w:rPr>
        <w:t xml:space="preserve"> </w:t>
      </w:r>
      <w:r w:rsidR="00A200A9" w:rsidRPr="00790DFB">
        <w:rPr>
          <w:rFonts w:eastAsia="標楷體"/>
          <w:i/>
        </w:rPr>
        <w:t>IEEE</w:t>
      </w:r>
      <w:r w:rsidR="00C939E2">
        <w:rPr>
          <w:rFonts w:eastAsia="標楷體"/>
          <w:i/>
        </w:rPr>
        <w:t xml:space="preserve"> </w:t>
      </w:r>
      <w:r w:rsidR="00C939E2" w:rsidRPr="00C939E2">
        <w:rPr>
          <w:rFonts w:eastAsia="標楷體"/>
          <w:i/>
        </w:rPr>
        <w:t>International Conference on</w:t>
      </w:r>
      <w:r w:rsidRPr="00C939E2">
        <w:rPr>
          <w:rFonts w:eastAsia="標楷體"/>
          <w:i/>
        </w:rPr>
        <w:t xml:space="preserve"> </w:t>
      </w:r>
      <w:r w:rsidRPr="005D5B21">
        <w:rPr>
          <w:i/>
        </w:rPr>
        <w:t>Electrical Engineering and Computer Science (ICEECS)</w:t>
      </w:r>
      <w:r w:rsidRPr="005D5B21">
        <w:t>, pp.1-6, November 2014.</w:t>
      </w:r>
    </w:p>
    <w:p w14:paraId="11079F55" w14:textId="02AAB1D2" w:rsidR="006C1FDD" w:rsidRPr="006C1FDD" w:rsidRDefault="00F223D8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D54BF5">
        <w:rPr>
          <w:rFonts w:eastAsia="標楷體"/>
          <w:bCs/>
          <w:u w:val="single"/>
        </w:rPr>
        <w:t>Shih-Fan Chou</w:t>
      </w:r>
      <w:r w:rsidRPr="007664F5">
        <w:rPr>
          <w:rFonts w:eastAsia="標楷體"/>
        </w:rPr>
        <w:t>, Hsi-Lu Chao</w:t>
      </w:r>
      <w:r>
        <w:rPr>
          <w:rFonts w:eastAsia="標楷體"/>
        </w:rPr>
        <w:t>,</w:t>
      </w:r>
      <w:r w:rsidRPr="007664F5">
        <w:rPr>
          <w:rFonts w:eastAsia="標楷體"/>
        </w:rPr>
        <w:t xml:space="preserve"> and Chia-Lung Liu, “</w:t>
      </w:r>
      <w:r w:rsidRPr="00D54BF5">
        <w:rPr>
          <w:rFonts w:eastAsia="標楷體"/>
          <w:b/>
          <w:bCs/>
        </w:rPr>
        <w:t>An Efficient Measurement Report Mechanism for Long Term Evolution Networks</w:t>
      </w:r>
      <w:r w:rsidRPr="007664F5">
        <w:rPr>
          <w:rFonts w:eastAsia="標楷體"/>
        </w:rPr>
        <w:t xml:space="preserve">,” </w:t>
      </w:r>
      <w:r w:rsidRPr="00141C3C">
        <w:rPr>
          <w:rFonts w:eastAsia="標楷體" w:hint="eastAsia"/>
          <w:i/>
        </w:rPr>
        <w:t>IEEE</w:t>
      </w:r>
      <w:r>
        <w:rPr>
          <w:rFonts w:eastAsia="標楷體" w:hint="eastAsia"/>
        </w:rPr>
        <w:t xml:space="preserve"> </w:t>
      </w:r>
      <w:r w:rsidRPr="002A1EA3">
        <w:rPr>
          <w:rFonts w:eastAsia="標楷體"/>
          <w:i/>
        </w:rPr>
        <w:t>Personal Indoor and Mobile Radio Communications (PIMRC)</w:t>
      </w:r>
      <w:r w:rsidRPr="002A1EA3">
        <w:rPr>
          <w:rFonts w:eastAsia="標楷體"/>
        </w:rPr>
        <w:t>,</w:t>
      </w:r>
      <w:r w:rsidRPr="007664F5">
        <w:rPr>
          <w:rFonts w:eastAsia="標楷體"/>
        </w:rPr>
        <w:t xml:space="preserve"> pp. 197-201, September 2011.</w:t>
      </w:r>
    </w:p>
    <w:p w14:paraId="6E00F3C4" w14:textId="426F782B" w:rsidR="00F25F58" w:rsidRPr="00CE5FF5" w:rsidRDefault="0097714E" w:rsidP="00EC59CE">
      <w:pPr>
        <w:numPr>
          <w:ilvl w:val="0"/>
          <w:numId w:val="18"/>
        </w:numPr>
        <w:spacing w:line="240" w:lineRule="atLeast"/>
        <w:jc w:val="both"/>
        <w:rPr>
          <w:rFonts w:ascii="Times" w:hAnsi="Times" w:cs="Helvetica"/>
          <w:color w:val="000000"/>
          <w:kern w:val="0"/>
          <w:sz w:val="22"/>
          <w:szCs w:val="22"/>
          <w:u w:color="000000"/>
        </w:rPr>
      </w:pPr>
      <w:r w:rsidRPr="002F74F5">
        <w:rPr>
          <w:bCs/>
          <w:u w:val="single"/>
        </w:rPr>
        <w:t>Shih-Fan Chou</w:t>
      </w:r>
      <w:r w:rsidRPr="00B22CDF">
        <w:t>, Jen-Hsi Liu, Hsi-Lu Chao, Tzu-Chi Guo, Chia-Lung Liu, and Feng-Jie Tsai, “</w:t>
      </w:r>
      <w:r w:rsidRPr="002F74F5">
        <w:rPr>
          <w:b/>
          <w:bCs/>
        </w:rPr>
        <w:t>Performance Enhancement of Contention-Based Bandwidth Request Mechanism in IEEE 802.16 WiMAX Networks</w:t>
      </w:r>
      <w:r w:rsidRPr="00B22CDF">
        <w:t xml:space="preserve">,” </w:t>
      </w:r>
      <w:r w:rsidRPr="00141C3C">
        <w:rPr>
          <w:rFonts w:hint="eastAsia"/>
          <w:i/>
        </w:rPr>
        <w:t>IEEE</w:t>
      </w:r>
      <w:r>
        <w:rPr>
          <w:rFonts w:hint="eastAsia"/>
        </w:rPr>
        <w:t xml:space="preserve"> </w:t>
      </w:r>
      <w:r w:rsidRPr="00B22CDF">
        <w:rPr>
          <w:i/>
        </w:rPr>
        <w:t>Personal Indoor and Mobile Radio Communications (PIMRC)</w:t>
      </w:r>
      <w:r>
        <w:rPr>
          <w:rFonts w:hint="eastAsia"/>
        </w:rPr>
        <w:t>,</w:t>
      </w:r>
      <w:r w:rsidRPr="00B22CDF">
        <w:rPr>
          <w:i/>
        </w:rPr>
        <w:t xml:space="preserve"> </w:t>
      </w:r>
      <w:r>
        <w:rPr>
          <w:rFonts w:hint="eastAsia"/>
        </w:rPr>
        <w:t xml:space="preserve">pp. 1287-1292, September </w:t>
      </w:r>
      <w:r w:rsidRPr="00B22CDF">
        <w:t>2010</w:t>
      </w:r>
      <w:r>
        <w:rPr>
          <w:rFonts w:hint="eastAsia"/>
        </w:rPr>
        <w:t>.</w:t>
      </w:r>
    </w:p>
    <w:p w14:paraId="6C112074" w14:textId="398DECE0" w:rsidR="006C1FDD" w:rsidRPr="0000165F" w:rsidRDefault="00412FDB" w:rsidP="00EC59CE">
      <w:pPr>
        <w:spacing w:beforeLines="100" w:before="360" w:line="240" w:lineRule="atLeast"/>
        <w:jc w:val="both"/>
        <w:rPr>
          <w:rFonts w:eastAsia="標楷體"/>
          <w:b/>
          <w:bCs/>
          <w:kern w:val="0"/>
          <w:sz w:val="28"/>
          <w:szCs w:val="28"/>
        </w:rPr>
      </w:pPr>
      <w:r w:rsidRPr="0000165F">
        <w:rPr>
          <w:rFonts w:eastAsia="標楷體"/>
          <w:b/>
          <w:bCs/>
          <w:kern w:val="0"/>
          <w:sz w:val="28"/>
          <w:szCs w:val="28"/>
        </w:rPr>
        <w:t>Patent</w:t>
      </w:r>
    </w:p>
    <w:p w14:paraId="78EECC87" w14:textId="302BAC72" w:rsidR="00F97556" w:rsidRPr="00F97556" w:rsidRDefault="009F6305" w:rsidP="00F97556">
      <w:pPr>
        <w:numPr>
          <w:ilvl w:val="0"/>
          <w:numId w:val="17"/>
        </w:numPr>
        <w:spacing w:line="240" w:lineRule="atLeast"/>
        <w:jc w:val="both"/>
        <w:rPr>
          <w:rFonts w:ascii="Times" w:eastAsia="標楷體" w:hAnsi="Times"/>
        </w:rPr>
      </w:pPr>
      <w:bookmarkStart w:id="0" w:name="OLE_LINK141"/>
      <w:bookmarkStart w:id="1" w:name="OLE_LINK147"/>
      <w:r w:rsidRPr="002E1CE3">
        <w:rPr>
          <w:rFonts w:eastAsia="標楷體"/>
        </w:rPr>
        <w:t xml:space="preserve">Chia-Lung Liu, Pi-Chen Chiu, Hsi-Lu Chao and </w:t>
      </w:r>
      <w:r w:rsidRPr="000D75C7">
        <w:rPr>
          <w:rFonts w:eastAsia="標楷體"/>
          <w:b/>
          <w:u w:val="single"/>
        </w:rPr>
        <w:t>Shih-Fan Chou</w:t>
      </w:r>
      <w:r w:rsidRPr="002E1CE3">
        <w:rPr>
          <w:rFonts w:eastAsia="標楷體"/>
        </w:rPr>
        <w:t xml:space="preserve">, </w:t>
      </w:r>
      <w:r w:rsidRPr="00E46653">
        <w:rPr>
          <w:rFonts w:eastAsia="標楷體"/>
        </w:rPr>
        <w:t>S</w:t>
      </w:r>
      <w:r w:rsidRPr="00E46653">
        <w:rPr>
          <w:rFonts w:eastAsia="標楷體" w:hint="eastAsia"/>
        </w:rPr>
        <w:t>ystem</w:t>
      </w:r>
      <w:r w:rsidRPr="00E46653">
        <w:rPr>
          <w:rFonts w:eastAsia="標楷體"/>
        </w:rPr>
        <w:t xml:space="preserve"> </w:t>
      </w:r>
      <w:r w:rsidRPr="00E46653">
        <w:rPr>
          <w:rFonts w:eastAsia="標楷體" w:hint="eastAsia"/>
        </w:rPr>
        <w:t>and</w:t>
      </w:r>
      <w:r w:rsidRPr="00E46653">
        <w:rPr>
          <w:rFonts w:eastAsia="標楷體"/>
        </w:rPr>
        <w:t xml:space="preserve"> M</w:t>
      </w:r>
      <w:r w:rsidRPr="00E46653">
        <w:rPr>
          <w:rFonts w:eastAsia="標楷體" w:hint="eastAsia"/>
        </w:rPr>
        <w:t>ethod</w:t>
      </w:r>
      <w:r w:rsidRPr="00E46653">
        <w:rPr>
          <w:rFonts w:eastAsia="標楷體"/>
        </w:rPr>
        <w:t xml:space="preserve"> </w:t>
      </w:r>
      <w:r w:rsidRPr="00E46653">
        <w:rPr>
          <w:rFonts w:eastAsia="標楷體" w:hint="eastAsia"/>
        </w:rPr>
        <w:t>for</w:t>
      </w:r>
      <w:r w:rsidRPr="00E46653">
        <w:rPr>
          <w:rFonts w:eastAsia="標楷體"/>
        </w:rPr>
        <w:t xml:space="preserve"> M</w:t>
      </w:r>
      <w:r w:rsidRPr="00E46653">
        <w:rPr>
          <w:rFonts w:eastAsia="標楷體" w:hint="eastAsia"/>
        </w:rPr>
        <w:t>easuring</w:t>
      </w:r>
      <w:r w:rsidRPr="00E46653">
        <w:rPr>
          <w:rFonts w:eastAsia="標楷體"/>
        </w:rPr>
        <w:t xml:space="preserve"> </w:t>
      </w:r>
      <w:r w:rsidRPr="00E46653">
        <w:rPr>
          <w:rFonts w:eastAsia="標楷體" w:hint="eastAsia"/>
        </w:rPr>
        <w:t>and</w:t>
      </w:r>
      <w:r w:rsidRPr="00E46653">
        <w:rPr>
          <w:rFonts w:eastAsia="標楷體"/>
        </w:rPr>
        <w:t xml:space="preserve"> A</w:t>
      </w:r>
      <w:r w:rsidRPr="00E46653">
        <w:rPr>
          <w:rFonts w:eastAsia="標楷體" w:hint="eastAsia"/>
        </w:rPr>
        <w:t>djusting</w:t>
      </w:r>
      <w:r w:rsidRPr="00E46653">
        <w:rPr>
          <w:rFonts w:eastAsia="標楷體"/>
        </w:rPr>
        <w:t xml:space="preserve"> </w:t>
      </w:r>
      <w:r w:rsidRPr="00E46653">
        <w:rPr>
          <w:rFonts w:eastAsia="標楷體" w:hint="eastAsia"/>
        </w:rPr>
        <w:t>an</w:t>
      </w:r>
      <w:r w:rsidRPr="00E46653">
        <w:rPr>
          <w:rFonts w:eastAsia="標楷體"/>
        </w:rPr>
        <w:t xml:space="preserve"> LTE N</w:t>
      </w:r>
      <w:r w:rsidRPr="00E46653">
        <w:rPr>
          <w:rFonts w:eastAsia="標楷體" w:hint="eastAsia"/>
        </w:rPr>
        <w:t>etwork</w:t>
      </w:r>
      <w:r>
        <w:rPr>
          <w:rFonts w:eastAsia="標楷體" w:hint="eastAsia"/>
        </w:rPr>
        <w:t xml:space="preserve"> (with ICL/ITRI)</w:t>
      </w:r>
      <w:r w:rsidRPr="002E1CE3">
        <w:rPr>
          <w:rFonts w:eastAsia="標楷體"/>
        </w:rPr>
        <w:t xml:space="preserve">, ROC Patent No. </w:t>
      </w:r>
      <w:r w:rsidRPr="00FF20EA">
        <w:rPr>
          <w:rFonts w:eastAsia="標楷體"/>
        </w:rPr>
        <w:t>465130</w:t>
      </w:r>
      <w:r>
        <w:rPr>
          <w:rFonts w:eastAsia="標楷體"/>
        </w:rPr>
        <w:t>, 201</w:t>
      </w:r>
      <w:r>
        <w:rPr>
          <w:rFonts w:eastAsia="標楷體" w:hint="eastAsia"/>
        </w:rPr>
        <w:t>4-2030</w:t>
      </w:r>
      <w:r w:rsidRPr="002E1CE3">
        <w:rPr>
          <w:rFonts w:eastAsia="標楷體"/>
        </w:rPr>
        <w:t>.</w:t>
      </w:r>
      <w:bookmarkEnd w:id="0"/>
      <w:bookmarkEnd w:id="1"/>
    </w:p>
    <w:p w14:paraId="41EACE61" w14:textId="7E634EE5" w:rsidR="000E187F" w:rsidRDefault="000E187F">
      <w:pPr>
        <w:widowControl/>
        <w:rPr>
          <w:rFonts w:eastAsia="標楷體" w:cs="新細明體"/>
          <w:kern w:val="0"/>
        </w:rPr>
      </w:pPr>
      <w:r>
        <w:rPr>
          <w:rFonts w:eastAsia="標楷體" w:cs="新細明體"/>
          <w:kern w:val="0"/>
        </w:rPr>
        <w:br w:type="page"/>
      </w:r>
    </w:p>
    <w:p w14:paraId="523B44DA" w14:textId="3822F9B4" w:rsidR="004A6BD4" w:rsidRPr="000366F1" w:rsidRDefault="00AC38F8" w:rsidP="00640F7F">
      <w:pPr>
        <w:widowControl/>
        <w:spacing w:before="100" w:beforeAutospacing="1"/>
        <w:ind w:left="-119"/>
        <w:jc w:val="both"/>
        <w:rPr>
          <w:rFonts w:eastAsia="標楷體" w:cs="新細明體"/>
          <w:color w:val="0000FF"/>
          <w:kern w:val="0"/>
        </w:rPr>
      </w:pPr>
      <w:r w:rsidRPr="000366F1">
        <w:rPr>
          <w:rFonts w:eastAsia="標楷體"/>
          <w:b/>
          <w:color w:val="0000FF"/>
          <w:sz w:val="32"/>
          <w:szCs w:val="32"/>
        </w:rPr>
        <w:lastRenderedPageBreak/>
        <w:t xml:space="preserve">Professional </w:t>
      </w:r>
      <w:r w:rsidR="006D634C">
        <w:rPr>
          <w:rFonts w:eastAsia="標楷體"/>
          <w:b/>
          <w:color w:val="0000FF"/>
          <w:sz w:val="32"/>
          <w:szCs w:val="32"/>
        </w:rPr>
        <w:t>A</w:t>
      </w:r>
      <w:r w:rsidRPr="000366F1">
        <w:rPr>
          <w:rFonts w:eastAsia="標楷體"/>
          <w:b/>
          <w:color w:val="0000FF"/>
          <w:sz w:val="32"/>
          <w:szCs w:val="32"/>
        </w:rPr>
        <w:t>ctivities</w:t>
      </w:r>
    </w:p>
    <w:p w14:paraId="129C4F5F" w14:textId="3B81709A" w:rsidR="00343F56" w:rsidRDefault="00343F56" w:rsidP="00905EB6">
      <w:pPr>
        <w:widowControl/>
        <w:spacing w:afterLines="25" w:after="90"/>
        <w:jc w:val="both"/>
        <w:rPr>
          <w:rFonts w:eastAsia="標楷體"/>
          <w:b/>
          <w:sz w:val="32"/>
          <w:szCs w:val="32"/>
        </w:rPr>
      </w:pPr>
      <w:r w:rsidRPr="00343F56">
        <w:rPr>
          <w:rFonts w:eastAsia="標楷體" w:hint="eastAsia"/>
          <w:b/>
          <w:sz w:val="32"/>
          <w:szCs w:val="32"/>
        </w:rPr>
        <w:t>Technical Program Committee</w:t>
      </w:r>
    </w:p>
    <w:p w14:paraId="41C52DF0" w14:textId="41FB0AC6" w:rsidR="00BD7591" w:rsidRPr="00AF11E7" w:rsidRDefault="00135F46" w:rsidP="00EC59CE">
      <w:pPr>
        <w:pStyle w:val="af4"/>
        <w:widowControl/>
        <w:numPr>
          <w:ilvl w:val="0"/>
          <w:numId w:val="32"/>
        </w:numPr>
        <w:ind w:leftChars="0" w:left="964" w:hanging="482"/>
        <w:jc w:val="both"/>
        <w:rPr>
          <w:rFonts w:ascii="Times New Roman" w:eastAsia="標楷體" w:hAnsi="Times New Roman"/>
          <w:b/>
          <w:sz w:val="32"/>
          <w:szCs w:val="32"/>
        </w:rPr>
      </w:pPr>
      <w:r w:rsidRPr="000C05FF">
        <w:rPr>
          <w:rFonts w:ascii="Times New Roman" w:eastAsia="標楷體" w:hAnsi="Times New Roman"/>
        </w:rPr>
        <w:t>IEEE Global Communications Conference (Globecom), 2020</w:t>
      </w:r>
      <w:r w:rsidR="00C96DFC">
        <w:rPr>
          <w:rFonts w:ascii="Times New Roman" w:eastAsia="標楷體" w:hAnsi="Times New Roman"/>
        </w:rPr>
        <w:t>, 2021, 2022.</w:t>
      </w:r>
    </w:p>
    <w:p w14:paraId="25B71C4A" w14:textId="0EE574FC" w:rsidR="00960F19" w:rsidRPr="004F209B" w:rsidRDefault="00AF11E7" w:rsidP="00EC59CE">
      <w:pPr>
        <w:pStyle w:val="af4"/>
        <w:widowControl/>
        <w:numPr>
          <w:ilvl w:val="0"/>
          <w:numId w:val="32"/>
        </w:numPr>
        <w:ind w:leftChars="0" w:left="964" w:hanging="482"/>
        <w:jc w:val="both"/>
        <w:rPr>
          <w:rFonts w:ascii="Times New Roman" w:eastAsia="標楷體" w:hAnsi="Times New Roman"/>
          <w:b/>
          <w:sz w:val="32"/>
          <w:szCs w:val="32"/>
        </w:rPr>
      </w:pPr>
      <w:r w:rsidRPr="0018110B">
        <w:rPr>
          <w:rFonts w:ascii="Times New Roman" w:eastAsia="標楷體" w:hAnsi="Times New Roman"/>
          <w:szCs w:val="24"/>
        </w:rPr>
        <w:t>IEEE Wireless Communications &amp; Networking Conference</w:t>
      </w:r>
      <w:r>
        <w:rPr>
          <w:rFonts w:ascii="Times New Roman" w:eastAsia="標楷體" w:hAnsi="Times New Roman" w:hint="eastAsia"/>
          <w:szCs w:val="24"/>
        </w:rPr>
        <w:t xml:space="preserve"> (</w:t>
      </w:r>
      <w:r w:rsidRPr="0018110B">
        <w:rPr>
          <w:rFonts w:ascii="Times New Roman" w:eastAsia="標楷體" w:hAnsi="Times New Roman"/>
          <w:szCs w:val="24"/>
        </w:rPr>
        <w:t>WCNC</w:t>
      </w:r>
      <w:r>
        <w:rPr>
          <w:rFonts w:ascii="Times New Roman" w:eastAsia="標楷體" w:hAnsi="Times New Roman" w:hint="eastAsia"/>
          <w:szCs w:val="24"/>
        </w:rPr>
        <w:t>)</w:t>
      </w:r>
      <w:r>
        <w:rPr>
          <w:rFonts w:ascii="Times New Roman" w:eastAsia="標楷體" w:hAnsi="Times New Roman"/>
          <w:szCs w:val="24"/>
        </w:rPr>
        <w:t>, 2021</w:t>
      </w:r>
      <w:r w:rsidR="00C304C6">
        <w:rPr>
          <w:rFonts w:ascii="Times New Roman" w:eastAsia="標楷體" w:hAnsi="Times New Roman"/>
          <w:szCs w:val="24"/>
        </w:rPr>
        <w:t>, 2022.</w:t>
      </w:r>
    </w:p>
    <w:p w14:paraId="6A5084C4" w14:textId="77777777" w:rsidR="004F209B" w:rsidRPr="004F209B" w:rsidRDefault="004F209B" w:rsidP="004F209B">
      <w:pPr>
        <w:widowControl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both"/>
        <w:rPr>
          <w:color w:val="212529"/>
          <w:kern w:val="0"/>
        </w:rPr>
      </w:pPr>
      <w:r w:rsidRPr="004F209B">
        <w:rPr>
          <w:color w:val="212529"/>
          <w:kern w:val="0"/>
        </w:rPr>
        <w:t>EAI International Conference on Security and Privacy in Cyber-Physical Systems and Smart Vehicles (SmartSP), 2023.</w:t>
      </w:r>
    </w:p>
    <w:p w14:paraId="13C59E2C" w14:textId="1A75C97E" w:rsidR="004F209B" w:rsidRPr="004F209B" w:rsidRDefault="004F209B" w:rsidP="004F209B">
      <w:pPr>
        <w:widowControl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both"/>
        <w:rPr>
          <w:color w:val="212529"/>
          <w:kern w:val="0"/>
        </w:rPr>
      </w:pPr>
      <w:r w:rsidRPr="004F209B">
        <w:rPr>
          <w:color w:val="212529"/>
          <w:kern w:val="0"/>
        </w:rPr>
        <w:t>International Conference on Advanced Computing, Systems and Applications (InCASA), 2023.</w:t>
      </w:r>
    </w:p>
    <w:p w14:paraId="6A37B863" w14:textId="212AAE06" w:rsidR="00466356" w:rsidRPr="00362A10" w:rsidRDefault="002319CA" w:rsidP="00EC59CE">
      <w:pPr>
        <w:widowControl/>
        <w:jc w:val="both"/>
        <w:rPr>
          <w:rFonts w:eastAsia="標楷體"/>
          <w:b/>
          <w:kern w:val="0"/>
          <w:sz w:val="32"/>
          <w:szCs w:val="32"/>
        </w:rPr>
      </w:pPr>
      <w:r w:rsidRPr="002319CA">
        <w:rPr>
          <w:rFonts w:eastAsia="標楷體"/>
          <w:b/>
          <w:kern w:val="0"/>
          <w:sz w:val="32"/>
          <w:szCs w:val="32"/>
        </w:rPr>
        <w:t>Referee for Journals</w:t>
      </w:r>
    </w:p>
    <w:p w14:paraId="379C02EB" w14:textId="2D2182E2" w:rsidR="00C77D3B" w:rsidRPr="008F0E2B" w:rsidRDefault="008F0E2B" w:rsidP="00EC59CE">
      <w:pPr>
        <w:pStyle w:val="af4"/>
        <w:numPr>
          <w:ilvl w:val="0"/>
          <w:numId w:val="8"/>
        </w:numPr>
        <w:ind w:leftChars="0"/>
        <w:jc w:val="both"/>
        <w:rPr>
          <w:rFonts w:ascii="Times New Roman" w:hAnsi="Times New Roman"/>
          <w:szCs w:val="20"/>
        </w:rPr>
      </w:pPr>
      <w:r w:rsidRPr="008F0E2B">
        <w:rPr>
          <w:rFonts w:ascii="Times New Roman" w:hAnsi="Times New Roman" w:hint="eastAsia"/>
          <w:szCs w:val="20"/>
        </w:rPr>
        <w:t>R</w:t>
      </w:r>
      <w:r w:rsidRPr="008F0E2B">
        <w:rPr>
          <w:rFonts w:ascii="Times New Roman" w:hAnsi="Times New Roman"/>
          <w:szCs w:val="20"/>
        </w:rPr>
        <w:t xml:space="preserve">eviewer, </w:t>
      </w:r>
      <w:r w:rsidR="00C77D3B" w:rsidRPr="008F0E2B">
        <w:rPr>
          <w:rFonts w:ascii="Times New Roman" w:eastAsia="標楷體" w:hAnsi="Times New Roman"/>
        </w:rPr>
        <w:t>IEEE Internet of Things Journal (IoT)</w:t>
      </w:r>
    </w:p>
    <w:p w14:paraId="48416632" w14:textId="3101ED11" w:rsidR="00A408C8" w:rsidRDefault="00B97605" w:rsidP="00EC59CE">
      <w:pPr>
        <w:pStyle w:val="af4"/>
        <w:numPr>
          <w:ilvl w:val="0"/>
          <w:numId w:val="8"/>
        </w:numPr>
        <w:ind w:leftChars="0"/>
        <w:jc w:val="both"/>
        <w:rPr>
          <w:rFonts w:ascii="Times New Roman" w:hAnsi="Times New Roman"/>
          <w:szCs w:val="20"/>
        </w:rPr>
      </w:pPr>
      <w:r w:rsidRPr="008F0E2B">
        <w:rPr>
          <w:rFonts w:ascii="Times New Roman" w:hAnsi="Times New Roman" w:hint="eastAsia"/>
          <w:szCs w:val="20"/>
        </w:rPr>
        <w:t>R</w:t>
      </w:r>
      <w:r w:rsidRPr="008F0E2B">
        <w:rPr>
          <w:rFonts w:ascii="Times New Roman" w:hAnsi="Times New Roman"/>
          <w:szCs w:val="20"/>
        </w:rPr>
        <w:t xml:space="preserve">eviewer, </w:t>
      </w:r>
      <w:r w:rsidR="00A408C8" w:rsidRPr="00683488">
        <w:rPr>
          <w:rFonts w:ascii="Times New Roman" w:hAnsi="Times New Roman"/>
          <w:szCs w:val="20"/>
        </w:rPr>
        <w:t>IEEE Transactions on Vehicular Technology</w:t>
      </w:r>
      <w:r w:rsidR="00A408C8">
        <w:rPr>
          <w:rFonts w:ascii="Times New Roman" w:hAnsi="Times New Roman"/>
          <w:szCs w:val="20"/>
        </w:rPr>
        <w:t xml:space="preserve"> (TVT)</w:t>
      </w:r>
    </w:p>
    <w:p w14:paraId="75FC39D1" w14:textId="6EC1D69A" w:rsidR="00C715D4" w:rsidRPr="00C715D4" w:rsidRDefault="00B97605" w:rsidP="00EC59CE">
      <w:pPr>
        <w:pStyle w:val="af4"/>
        <w:numPr>
          <w:ilvl w:val="0"/>
          <w:numId w:val="8"/>
        </w:numPr>
        <w:ind w:leftChars="0"/>
        <w:jc w:val="both"/>
        <w:rPr>
          <w:rFonts w:ascii="Times New Roman" w:hAnsi="Times New Roman"/>
          <w:szCs w:val="20"/>
        </w:rPr>
      </w:pPr>
      <w:r w:rsidRPr="008F0E2B">
        <w:rPr>
          <w:rFonts w:ascii="Times New Roman" w:hAnsi="Times New Roman" w:hint="eastAsia"/>
          <w:szCs w:val="20"/>
        </w:rPr>
        <w:t>R</w:t>
      </w:r>
      <w:r w:rsidRPr="008F0E2B">
        <w:rPr>
          <w:rFonts w:ascii="Times New Roman" w:hAnsi="Times New Roman"/>
          <w:szCs w:val="20"/>
        </w:rPr>
        <w:t xml:space="preserve">eviewer, </w:t>
      </w:r>
      <w:r w:rsidR="00C715D4">
        <w:rPr>
          <w:rFonts w:ascii="Times New Roman" w:hAnsi="Times New Roman" w:hint="eastAsia"/>
          <w:szCs w:val="20"/>
        </w:rPr>
        <w:t xml:space="preserve">IEEE </w:t>
      </w:r>
      <w:r w:rsidR="00C715D4" w:rsidRPr="00C715D4">
        <w:rPr>
          <w:rFonts w:ascii="Times New Roman" w:hAnsi="Times New Roman"/>
          <w:szCs w:val="20"/>
        </w:rPr>
        <w:t>Transactions on Mobile Computing</w:t>
      </w:r>
      <w:r w:rsidR="00C715D4">
        <w:rPr>
          <w:rFonts w:ascii="Times New Roman" w:hAnsi="Times New Roman"/>
          <w:szCs w:val="20"/>
        </w:rPr>
        <w:t xml:space="preserve"> (TMC)</w:t>
      </w:r>
    </w:p>
    <w:p w14:paraId="76BBD120" w14:textId="5E4B39F8" w:rsidR="00721646" w:rsidRDefault="00010FB6" w:rsidP="00EC59CE">
      <w:pPr>
        <w:pStyle w:val="af4"/>
        <w:numPr>
          <w:ilvl w:val="0"/>
          <w:numId w:val="8"/>
        </w:numPr>
        <w:ind w:leftChars="0"/>
        <w:jc w:val="both"/>
        <w:rPr>
          <w:rFonts w:ascii="Times New Roman" w:hAnsi="Times New Roman"/>
          <w:szCs w:val="20"/>
        </w:rPr>
      </w:pPr>
      <w:r w:rsidRPr="008F0E2B">
        <w:rPr>
          <w:rFonts w:ascii="Times New Roman" w:hAnsi="Times New Roman" w:hint="eastAsia"/>
          <w:szCs w:val="20"/>
        </w:rPr>
        <w:t>R</w:t>
      </w:r>
      <w:r w:rsidRPr="008F0E2B">
        <w:rPr>
          <w:rFonts w:ascii="Times New Roman" w:hAnsi="Times New Roman"/>
          <w:szCs w:val="20"/>
        </w:rPr>
        <w:t>eviewer,</w:t>
      </w:r>
      <w:r>
        <w:rPr>
          <w:rFonts w:ascii="Times New Roman" w:hAnsi="Times New Roman"/>
          <w:szCs w:val="20"/>
        </w:rPr>
        <w:t xml:space="preserve"> </w:t>
      </w:r>
      <w:r w:rsidR="001444B5" w:rsidRPr="00F472AD">
        <w:rPr>
          <w:rFonts w:ascii="Times New Roman" w:hAnsi="Times New Roman"/>
          <w:szCs w:val="20"/>
        </w:rPr>
        <w:t>IEEE Transactions on Wireless Communications (TWC)</w:t>
      </w:r>
    </w:p>
    <w:p w14:paraId="06FBC60D" w14:textId="30749665" w:rsidR="006E6635" w:rsidRPr="00644F3C" w:rsidRDefault="006E6635" w:rsidP="00EC59CE">
      <w:pPr>
        <w:pStyle w:val="af4"/>
        <w:numPr>
          <w:ilvl w:val="0"/>
          <w:numId w:val="8"/>
        </w:numPr>
        <w:ind w:leftChars="0"/>
        <w:jc w:val="both"/>
        <w:rPr>
          <w:rFonts w:ascii="Times New Roman" w:hAnsi="Times New Roman"/>
          <w:szCs w:val="20"/>
        </w:rPr>
      </w:pPr>
      <w:r w:rsidRPr="006E6635">
        <w:rPr>
          <w:rFonts w:ascii="Times New Roman" w:hAnsi="Times New Roman"/>
          <w:szCs w:val="20"/>
        </w:rPr>
        <w:t>Reviewer, IEEE/ACM Transactions on Networking (ToN)</w:t>
      </w:r>
    </w:p>
    <w:p w14:paraId="0C5E32CB" w14:textId="6281B950" w:rsidR="005D5ED4" w:rsidRPr="00F4284E" w:rsidRDefault="005D5ED4" w:rsidP="00EC59CE">
      <w:pPr>
        <w:jc w:val="both"/>
      </w:pPr>
    </w:p>
    <w:sectPr w:rsidR="005D5ED4" w:rsidRPr="00F4284E" w:rsidSect="00474FD8">
      <w:footerReference w:type="even" r:id="rId10"/>
      <w:footerReference w:type="default" r:id="rId11"/>
      <w:pgSz w:w="11906" w:h="16838"/>
      <w:pgMar w:top="1440" w:right="1080" w:bottom="1440" w:left="1080" w:header="851" w:footer="435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CC569" w14:textId="77777777" w:rsidR="007A1B91" w:rsidRDefault="007A1B91">
      <w:r>
        <w:separator/>
      </w:r>
    </w:p>
  </w:endnote>
  <w:endnote w:type="continuationSeparator" w:id="0">
    <w:p w14:paraId="305407E4" w14:textId="77777777" w:rsidR="007A1B91" w:rsidRDefault="007A1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娃娃體(P)">
    <w:altName w:val="微軟正黑體"/>
    <w:charset w:val="88"/>
    <w:family w:val="decorative"/>
    <w:pitch w:val="variable"/>
    <w:sig w:usb0="80000001" w:usb1="28091800" w:usb2="00000016" w:usb3="00000000" w:csb0="001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2C79" w14:textId="77777777" w:rsidR="007C58BC" w:rsidRDefault="007C58BC" w:rsidP="005C0215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DDDC9A3" w14:textId="77777777" w:rsidR="007C58BC" w:rsidRDefault="007C58BC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2EB8B" w14:textId="69AF4DF7" w:rsidR="007C58BC" w:rsidRDefault="007C58BC" w:rsidP="005C0215">
    <w:pPr>
      <w:pStyle w:val="a7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</w:p>
  <w:p w14:paraId="42A3357F" w14:textId="77777777" w:rsidR="007C58BC" w:rsidRDefault="007C58BC" w:rsidP="002B0C17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F629F" w14:textId="77777777" w:rsidR="007A1B91" w:rsidRDefault="007A1B91">
      <w:r>
        <w:separator/>
      </w:r>
    </w:p>
  </w:footnote>
  <w:footnote w:type="continuationSeparator" w:id="0">
    <w:p w14:paraId="77594E28" w14:textId="77777777" w:rsidR="007A1B91" w:rsidRDefault="007A1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0DB0"/>
    <w:multiLevelType w:val="hybridMultilevel"/>
    <w:tmpl w:val="F0BE3D38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" w15:restartNumberingAfterBreak="0">
    <w:nsid w:val="06785DC7"/>
    <w:multiLevelType w:val="multilevel"/>
    <w:tmpl w:val="FB20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CA5FCF"/>
    <w:multiLevelType w:val="hybridMultilevel"/>
    <w:tmpl w:val="BBB24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44E1A"/>
    <w:multiLevelType w:val="multilevel"/>
    <w:tmpl w:val="FB20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A7191B"/>
    <w:multiLevelType w:val="hybridMultilevel"/>
    <w:tmpl w:val="908014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CF42BDF"/>
    <w:multiLevelType w:val="hybridMultilevel"/>
    <w:tmpl w:val="CB5AF270"/>
    <w:lvl w:ilvl="0" w:tplc="26C6FDB6">
      <w:start w:val="1"/>
      <w:numFmt w:val="decimal"/>
      <w:lvlText w:val="%1."/>
      <w:lvlJc w:val="left"/>
      <w:pPr>
        <w:ind w:left="962" w:hanging="480"/>
      </w:pPr>
      <w:rPr>
        <w:rFonts w:ascii="Times New Roman" w:eastAsia="華康娃娃體(P)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6" w15:restartNumberingAfterBreak="0">
    <w:nsid w:val="0E3B239A"/>
    <w:multiLevelType w:val="hybridMultilevel"/>
    <w:tmpl w:val="44EECA88"/>
    <w:lvl w:ilvl="0" w:tplc="B544784C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21A1457"/>
    <w:multiLevelType w:val="multilevel"/>
    <w:tmpl w:val="0409001D"/>
    <w:styleLink w:val="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36F3EFF"/>
    <w:multiLevelType w:val="hybridMultilevel"/>
    <w:tmpl w:val="0888AB8C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5EC2707"/>
    <w:multiLevelType w:val="hybridMultilevel"/>
    <w:tmpl w:val="F14C9BF0"/>
    <w:lvl w:ilvl="0" w:tplc="04090003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166027C3"/>
    <w:multiLevelType w:val="multilevel"/>
    <w:tmpl w:val="38847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AD0547"/>
    <w:multiLevelType w:val="hybridMultilevel"/>
    <w:tmpl w:val="B19418A8"/>
    <w:lvl w:ilvl="0" w:tplc="64E40DF2">
      <w:start w:val="1"/>
      <w:numFmt w:val="decimal"/>
      <w:lvlText w:val="%1."/>
      <w:lvlJc w:val="left"/>
      <w:pPr>
        <w:ind w:left="1200" w:hanging="360"/>
      </w:pPr>
      <w:rPr>
        <w:rFonts w:ascii="Times New Roman" w:eastAsia="標楷體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2" w15:restartNumberingAfterBreak="0">
    <w:nsid w:val="1C121CEC"/>
    <w:multiLevelType w:val="hybridMultilevel"/>
    <w:tmpl w:val="DCAA0B2A"/>
    <w:lvl w:ilvl="0" w:tplc="26C6FDB6">
      <w:start w:val="1"/>
      <w:numFmt w:val="decimal"/>
      <w:lvlText w:val="%1."/>
      <w:lvlJc w:val="left"/>
      <w:pPr>
        <w:ind w:left="962" w:hanging="480"/>
      </w:pPr>
      <w:rPr>
        <w:rFonts w:ascii="Times New Roman" w:eastAsia="華康娃娃體(P)" w:hAnsi="Times New Roman" w:cs="Times New Roman" w:hint="default"/>
      </w:rPr>
    </w:lvl>
    <w:lvl w:ilvl="1" w:tplc="26C6FDB6">
      <w:start w:val="1"/>
      <w:numFmt w:val="decimal"/>
      <w:lvlText w:val="%2."/>
      <w:lvlJc w:val="left"/>
      <w:pPr>
        <w:ind w:left="960" w:hanging="480"/>
      </w:pPr>
      <w:rPr>
        <w:rFonts w:ascii="Times New Roman" w:eastAsia="華康娃娃體(P)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CC15D32"/>
    <w:multiLevelType w:val="hybridMultilevel"/>
    <w:tmpl w:val="44EECA88"/>
    <w:lvl w:ilvl="0" w:tplc="B544784C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1E282163"/>
    <w:multiLevelType w:val="hybridMultilevel"/>
    <w:tmpl w:val="7322608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2DB7476"/>
    <w:multiLevelType w:val="hybridMultilevel"/>
    <w:tmpl w:val="31863A7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6" w15:restartNumberingAfterBreak="0">
    <w:nsid w:val="27CF71FE"/>
    <w:multiLevelType w:val="multilevel"/>
    <w:tmpl w:val="00F06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7DC6040"/>
    <w:multiLevelType w:val="hybridMultilevel"/>
    <w:tmpl w:val="E780CCF2"/>
    <w:lvl w:ilvl="0" w:tplc="FE6C2002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902D47"/>
    <w:multiLevelType w:val="multilevel"/>
    <w:tmpl w:val="735AC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7964D7"/>
    <w:multiLevelType w:val="hybridMultilevel"/>
    <w:tmpl w:val="B986D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907CE8"/>
    <w:multiLevelType w:val="hybridMultilevel"/>
    <w:tmpl w:val="F692C73E"/>
    <w:lvl w:ilvl="0" w:tplc="291442BA">
      <w:start w:val="1"/>
      <w:numFmt w:val="decimal"/>
      <w:lvlText w:val="%1."/>
      <w:lvlJc w:val="left"/>
      <w:pPr>
        <w:ind w:left="962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1" w15:restartNumberingAfterBreak="0">
    <w:nsid w:val="39F075E1"/>
    <w:multiLevelType w:val="multilevel"/>
    <w:tmpl w:val="0FE08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D5D5E19"/>
    <w:multiLevelType w:val="hybridMultilevel"/>
    <w:tmpl w:val="51242E8C"/>
    <w:lvl w:ilvl="0" w:tplc="04090003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80"/>
      </w:pPr>
      <w:rPr>
        <w:rFonts w:ascii="Wingdings" w:hAnsi="Wingdings" w:hint="default"/>
      </w:rPr>
    </w:lvl>
  </w:abstractNum>
  <w:abstractNum w:abstractNumId="23" w15:restartNumberingAfterBreak="0">
    <w:nsid w:val="3F9C0101"/>
    <w:multiLevelType w:val="hybridMultilevel"/>
    <w:tmpl w:val="FD7AEA82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446F1B3C"/>
    <w:multiLevelType w:val="hybridMultilevel"/>
    <w:tmpl w:val="2786CB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95226E"/>
    <w:multiLevelType w:val="hybridMultilevel"/>
    <w:tmpl w:val="24DECE9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9D40ADB"/>
    <w:multiLevelType w:val="hybridMultilevel"/>
    <w:tmpl w:val="63F409FC"/>
    <w:lvl w:ilvl="0" w:tplc="B8AE59C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9F50BB8"/>
    <w:multiLevelType w:val="hybridMultilevel"/>
    <w:tmpl w:val="806C4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473A2D"/>
    <w:multiLevelType w:val="hybridMultilevel"/>
    <w:tmpl w:val="44EECA88"/>
    <w:lvl w:ilvl="0" w:tplc="B544784C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43C42E0"/>
    <w:multiLevelType w:val="hybridMultilevel"/>
    <w:tmpl w:val="6EE608C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2" w:tplc="5AE0B168">
      <w:start w:val="5"/>
      <w:numFmt w:val="bullet"/>
      <w:lvlText w:val="-"/>
      <w:lvlJc w:val="left"/>
      <w:pPr>
        <w:ind w:left="1440" w:hanging="480"/>
      </w:pPr>
      <w:rPr>
        <w:rFonts w:ascii="Times New Roman" w:eastAsia="標楷體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8A87944"/>
    <w:multiLevelType w:val="hybridMultilevel"/>
    <w:tmpl w:val="C64CE386"/>
    <w:lvl w:ilvl="0" w:tplc="26C6FDB6">
      <w:start w:val="1"/>
      <w:numFmt w:val="decimal"/>
      <w:lvlText w:val="%1."/>
      <w:lvlJc w:val="left"/>
      <w:pPr>
        <w:ind w:left="962" w:hanging="480"/>
      </w:pPr>
      <w:rPr>
        <w:rFonts w:ascii="Times New Roman" w:eastAsia="華康娃娃體(P)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31" w15:restartNumberingAfterBreak="0">
    <w:nsid w:val="59445CE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59624FED"/>
    <w:multiLevelType w:val="hybridMultilevel"/>
    <w:tmpl w:val="3050BF80"/>
    <w:lvl w:ilvl="0" w:tplc="46AA3FF6">
      <w:start w:val="1"/>
      <w:numFmt w:val="decimal"/>
      <w:lvlText w:val="%1."/>
      <w:lvlJc w:val="left"/>
      <w:pPr>
        <w:ind w:left="359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59" w:hanging="480"/>
      </w:pPr>
    </w:lvl>
    <w:lvl w:ilvl="2" w:tplc="0409001B" w:tentative="1">
      <w:start w:val="1"/>
      <w:numFmt w:val="lowerRoman"/>
      <w:lvlText w:val="%3."/>
      <w:lvlJc w:val="right"/>
      <w:pPr>
        <w:ind w:left="1439" w:hanging="480"/>
      </w:pPr>
    </w:lvl>
    <w:lvl w:ilvl="3" w:tplc="0409000F" w:tentative="1">
      <w:start w:val="1"/>
      <w:numFmt w:val="decimal"/>
      <w:lvlText w:val="%4."/>
      <w:lvlJc w:val="left"/>
      <w:pPr>
        <w:ind w:left="19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9" w:hanging="480"/>
      </w:pPr>
    </w:lvl>
    <w:lvl w:ilvl="5" w:tplc="0409001B" w:tentative="1">
      <w:start w:val="1"/>
      <w:numFmt w:val="lowerRoman"/>
      <w:lvlText w:val="%6."/>
      <w:lvlJc w:val="right"/>
      <w:pPr>
        <w:ind w:left="2879" w:hanging="480"/>
      </w:pPr>
    </w:lvl>
    <w:lvl w:ilvl="6" w:tplc="0409000F" w:tentative="1">
      <w:start w:val="1"/>
      <w:numFmt w:val="decimal"/>
      <w:lvlText w:val="%7."/>
      <w:lvlJc w:val="left"/>
      <w:pPr>
        <w:ind w:left="33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9" w:hanging="480"/>
      </w:pPr>
    </w:lvl>
    <w:lvl w:ilvl="8" w:tplc="0409001B" w:tentative="1">
      <w:start w:val="1"/>
      <w:numFmt w:val="lowerRoman"/>
      <w:lvlText w:val="%9."/>
      <w:lvlJc w:val="right"/>
      <w:pPr>
        <w:ind w:left="4319" w:hanging="480"/>
      </w:pPr>
    </w:lvl>
  </w:abstractNum>
  <w:abstractNum w:abstractNumId="33" w15:restartNumberingAfterBreak="0">
    <w:nsid w:val="59932D15"/>
    <w:multiLevelType w:val="hybridMultilevel"/>
    <w:tmpl w:val="2A1CBAF0"/>
    <w:lvl w:ilvl="0" w:tplc="4FA00724">
      <w:start w:val="1"/>
      <w:numFmt w:val="decimal"/>
      <w:lvlText w:val="%1."/>
      <w:lvlJc w:val="left"/>
      <w:pPr>
        <w:ind w:left="359" w:hanging="360"/>
      </w:pPr>
      <w:rPr>
        <w:rFonts w:hint="default"/>
        <w:b w:val="0"/>
        <w:u w:val="none"/>
      </w:rPr>
    </w:lvl>
    <w:lvl w:ilvl="1" w:tplc="0409001B">
      <w:start w:val="1"/>
      <w:numFmt w:val="lowerRoman"/>
      <w:lvlText w:val="%2."/>
      <w:lvlJc w:val="right"/>
      <w:pPr>
        <w:ind w:left="959" w:hanging="480"/>
      </w:pPr>
    </w:lvl>
    <w:lvl w:ilvl="2" w:tplc="0409001B" w:tentative="1">
      <w:start w:val="1"/>
      <w:numFmt w:val="lowerRoman"/>
      <w:lvlText w:val="%3."/>
      <w:lvlJc w:val="right"/>
      <w:pPr>
        <w:ind w:left="1439" w:hanging="480"/>
      </w:pPr>
    </w:lvl>
    <w:lvl w:ilvl="3" w:tplc="0409000F" w:tentative="1">
      <w:start w:val="1"/>
      <w:numFmt w:val="decimal"/>
      <w:lvlText w:val="%4."/>
      <w:lvlJc w:val="left"/>
      <w:pPr>
        <w:ind w:left="191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399" w:hanging="480"/>
      </w:pPr>
    </w:lvl>
    <w:lvl w:ilvl="5" w:tplc="0409001B" w:tentative="1">
      <w:start w:val="1"/>
      <w:numFmt w:val="lowerRoman"/>
      <w:lvlText w:val="%6."/>
      <w:lvlJc w:val="right"/>
      <w:pPr>
        <w:ind w:left="2879" w:hanging="480"/>
      </w:pPr>
    </w:lvl>
    <w:lvl w:ilvl="6" w:tplc="0409000F" w:tentative="1">
      <w:start w:val="1"/>
      <w:numFmt w:val="decimal"/>
      <w:lvlText w:val="%7."/>
      <w:lvlJc w:val="left"/>
      <w:pPr>
        <w:ind w:left="335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39" w:hanging="480"/>
      </w:pPr>
    </w:lvl>
    <w:lvl w:ilvl="8" w:tplc="0409001B" w:tentative="1">
      <w:start w:val="1"/>
      <w:numFmt w:val="lowerRoman"/>
      <w:lvlText w:val="%9."/>
      <w:lvlJc w:val="right"/>
      <w:pPr>
        <w:ind w:left="4319" w:hanging="480"/>
      </w:pPr>
    </w:lvl>
  </w:abstractNum>
  <w:abstractNum w:abstractNumId="34" w15:restartNumberingAfterBreak="0">
    <w:nsid w:val="59D62910"/>
    <w:multiLevelType w:val="hybridMultilevel"/>
    <w:tmpl w:val="F692C73E"/>
    <w:lvl w:ilvl="0" w:tplc="291442BA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0D0496E"/>
    <w:multiLevelType w:val="multilevel"/>
    <w:tmpl w:val="61EAB4D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22B56EA"/>
    <w:multiLevelType w:val="hybridMultilevel"/>
    <w:tmpl w:val="5E265C54"/>
    <w:lvl w:ilvl="0" w:tplc="70947896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6B75600"/>
    <w:multiLevelType w:val="singleLevel"/>
    <w:tmpl w:val="B7F0ED64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8" w15:restartNumberingAfterBreak="0">
    <w:nsid w:val="66F93A5A"/>
    <w:multiLevelType w:val="hybridMultilevel"/>
    <w:tmpl w:val="A99A1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BA3F48"/>
    <w:multiLevelType w:val="hybridMultilevel"/>
    <w:tmpl w:val="C06ED858"/>
    <w:lvl w:ilvl="0" w:tplc="04090005">
      <w:start w:val="1"/>
      <w:numFmt w:val="bullet"/>
      <w:lvlText w:val="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1DC5857"/>
    <w:multiLevelType w:val="hybridMultilevel"/>
    <w:tmpl w:val="44EECA88"/>
    <w:lvl w:ilvl="0" w:tplc="B544784C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7CF21370"/>
    <w:multiLevelType w:val="hybridMultilevel"/>
    <w:tmpl w:val="44EECA88"/>
    <w:lvl w:ilvl="0" w:tplc="B544784C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 w:val="0"/>
        <w:u w:val="non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2" w15:restartNumberingAfterBreak="0">
    <w:nsid w:val="7FF81E19"/>
    <w:multiLevelType w:val="hybridMultilevel"/>
    <w:tmpl w:val="B146521A"/>
    <w:lvl w:ilvl="0" w:tplc="04090001">
      <w:start w:val="1"/>
      <w:numFmt w:val="bullet"/>
      <w:lvlText w:val=""/>
      <w:lvlJc w:val="left"/>
      <w:pPr>
        <w:ind w:left="837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31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7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5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3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77" w:hanging="480"/>
      </w:pPr>
      <w:rPr>
        <w:rFonts w:ascii="Wingdings" w:hAnsi="Wingdings" w:hint="default"/>
      </w:rPr>
    </w:lvl>
  </w:abstractNum>
  <w:num w:numId="1">
    <w:abstractNumId w:val="37"/>
  </w:num>
  <w:num w:numId="2">
    <w:abstractNumId w:val="22"/>
  </w:num>
  <w:num w:numId="3">
    <w:abstractNumId w:val="23"/>
  </w:num>
  <w:num w:numId="4">
    <w:abstractNumId w:val="9"/>
  </w:num>
  <w:num w:numId="5">
    <w:abstractNumId w:val="3"/>
  </w:num>
  <w:num w:numId="6">
    <w:abstractNumId w:val="11"/>
  </w:num>
  <w:num w:numId="7">
    <w:abstractNumId w:val="41"/>
  </w:num>
  <w:num w:numId="8">
    <w:abstractNumId w:val="13"/>
  </w:num>
  <w:num w:numId="9">
    <w:abstractNumId w:val="28"/>
  </w:num>
  <w:num w:numId="10">
    <w:abstractNumId w:val="2"/>
  </w:num>
  <w:num w:numId="11">
    <w:abstractNumId w:val="27"/>
  </w:num>
  <w:num w:numId="12">
    <w:abstractNumId w:val="15"/>
  </w:num>
  <w:num w:numId="13">
    <w:abstractNumId w:val="38"/>
  </w:num>
  <w:num w:numId="14">
    <w:abstractNumId w:val="19"/>
  </w:num>
  <w:num w:numId="15">
    <w:abstractNumId w:val="6"/>
  </w:num>
  <w:num w:numId="16">
    <w:abstractNumId w:val="40"/>
  </w:num>
  <w:num w:numId="17">
    <w:abstractNumId w:val="1"/>
  </w:num>
  <w:num w:numId="18">
    <w:abstractNumId w:val="21"/>
  </w:num>
  <w:num w:numId="19">
    <w:abstractNumId w:val="35"/>
  </w:num>
  <w:num w:numId="20">
    <w:abstractNumId w:val="34"/>
  </w:num>
  <w:num w:numId="21">
    <w:abstractNumId w:val="36"/>
  </w:num>
  <w:num w:numId="22">
    <w:abstractNumId w:val="17"/>
  </w:num>
  <w:num w:numId="23">
    <w:abstractNumId w:val="42"/>
  </w:num>
  <w:num w:numId="24">
    <w:abstractNumId w:val="29"/>
  </w:num>
  <w:num w:numId="25">
    <w:abstractNumId w:val="25"/>
  </w:num>
  <w:num w:numId="26">
    <w:abstractNumId w:val="7"/>
  </w:num>
  <w:num w:numId="27">
    <w:abstractNumId w:val="31"/>
  </w:num>
  <w:num w:numId="28">
    <w:abstractNumId w:val="32"/>
  </w:num>
  <w:num w:numId="29">
    <w:abstractNumId w:val="33"/>
  </w:num>
  <w:num w:numId="30">
    <w:abstractNumId w:val="26"/>
  </w:num>
  <w:num w:numId="31">
    <w:abstractNumId w:val="24"/>
  </w:num>
  <w:num w:numId="32">
    <w:abstractNumId w:val="20"/>
  </w:num>
  <w:num w:numId="33">
    <w:abstractNumId w:val="39"/>
  </w:num>
  <w:num w:numId="34">
    <w:abstractNumId w:val="30"/>
  </w:num>
  <w:num w:numId="35">
    <w:abstractNumId w:val="12"/>
  </w:num>
  <w:num w:numId="36">
    <w:abstractNumId w:val="5"/>
  </w:num>
  <w:num w:numId="37">
    <w:abstractNumId w:val="14"/>
  </w:num>
  <w:num w:numId="38">
    <w:abstractNumId w:val="8"/>
  </w:num>
  <w:num w:numId="39">
    <w:abstractNumId w:val="16"/>
  </w:num>
  <w:num w:numId="40">
    <w:abstractNumId w:val="10"/>
  </w:num>
  <w:num w:numId="41">
    <w:abstractNumId w:val="18"/>
  </w:num>
  <w:num w:numId="42">
    <w:abstractNumId w:val="0"/>
  </w:num>
  <w:num w:numId="43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LQwMrOwNLc0szRS0lEKTi0uzszPAykwrgUAR+5A4ywAAAA="/>
  </w:docVars>
  <w:rsids>
    <w:rsidRoot w:val="00555516"/>
    <w:rsid w:val="00000873"/>
    <w:rsid w:val="000009F9"/>
    <w:rsid w:val="0000165F"/>
    <w:rsid w:val="00002FE8"/>
    <w:rsid w:val="00005437"/>
    <w:rsid w:val="00005E3B"/>
    <w:rsid w:val="000061FC"/>
    <w:rsid w:val="0000699A"/>
    <w:rsid w:val="0000741B"/>
    <w:rsid w:val="00007551"/>
    <w:rsid w:val="00007BEF"/>
    <w:rsid w:val="00010FB6"/>
    <w:rsid w:val="0001201B"/>
    <w:rsid w:val="0001482E"/>
    <w:rsid w:val="00014956"/>
    <w:rsid w:val="00014BD1"/>
    <w:rsid w:val="000155AE"/>
    <w:rsid w:val="00015817"/>
    <w:rsid w:val="000160A3"/>
    <w:rsid w:val="0001650E"/>
    <w:rsid w:val="00016FE6"/>
    <w:rsid w:val="00017350"/>
    <w:rsid w:val="000207D0"/>
    <w:rsid w:val="000215D9"/>
    <w:rsid w:val="00021C13"/>
    <w:rsid w:val="0002226F"/>
    <w:rsid w:val="00023DCC"/>
    <w:rsid w:val="00023E8F"/>
    <w:rsid w:val="000249A2"/>
    <w:rsid w:val="00024AD9"/>
    <w:rsid w:val="000267B1"/>
    <w:rsid w:val="00027482"/>
    <w:rsid w:val="000308C5"/>
    <w:rsid w:val="000309B7"/>
    <w:rsid w:val="00033088"/>
    <w:rsid w:val="00033FEC"/>
    <w:rsid w:val="0003585F"/>
    <w:rsid w:val="000366F1"/>
    <w:rsid w:val="00036E12"/>
    <w:rsid w:val="00037296"/>
    <w:rsid w:val="000375D1"/>
    <w:rsid w:val="00037D0E"/>
    <w:rsid w:val="00037EBD"/>
    <w:rsid w:val="000404DF"/>
    <w:rsid w:val="00040555"/>
    <w:rsid w:val="00041C72"/>
    <w:rsid w:val="00042C7F"/>
    <w:rsid w:val="0004405B"/>
    <w:rsid w:val="00044181"/>
    <w:rsid w:val="00044679"/>
    <w:rsid w:val="00045BAB"/>
    <w:rsid w:val="0004650E"/>
    <w:rsid w:val="00046627"/>
    <w:rsid w:val="00046A7C"/>
    <w:rsid w:val="0004706A"/>
    <w:rsid w:val="000474AF"/>
    <w:rsid w:val="00052529"/>
    <w:rsid w:val="00052A3E"/>
    <w:rsid w:val="00053D1E"/>
    <w:rsid w:val="00053E7B"/>
    <w:rsid w:val="000542E8"/>
    <w:rsid w:val="000543DE"/>
    <w:rsid w:val="00054E81"/>
    <w:rsid w:val="00054EBA"/>
    <w:rsid w:val="000551F5"/>
    <w:rsid w:val="00055280"/>
    <w:rsid w:val="000564EF"/>
    <w:rsid w:val="000566BC"/>
    <w:rsid w:val="00056FDB"/>
    <w:rsid w:val="00057412"/>
    <w:rsid w:val="00057996"/>
    <w:rsid w:val="000579E1"/>
    <w:rsid w:val="00057ABA"/>
    <w:rsid w:val="00057E88"/>
    <w:rsid w:val="00060257"/>
    <w:rsid w:val="000603D8"/>
    <w:rsid w:val="00062BBF"/>
    <w:rsid w:val="00062F82"/>
    <w:rsid w:val="000632F7"/>
    <w:rsid w:val="00065746"/>
    <w:rsid w:val="000657BF"/>
    <w:rsid w:val="00065A57"/>
    <w:rsid w:val="00065FE1"/>
    <w:rsid w:val="0006670E"/>
    <w:rsid w:val="000706FD"/>
    <w:rsid w:val="00070847"/>
    <w:rsid w:val="000711B3"/>
    <w:rsid w:val="00071624"/>
    <w:rsid w:val="0007227B"/>
    <w:rsid w:val="0007233D"/>
    <w:rsid w:val="00072364"/>
    <w:rsid w:val="0007246A"/>
    <w:rsid w:val="00072BA6"/>
    <w:rsid w:val="00073443"/>
    <w:rsid w:val="00074A7D"/>
    <w:rsid w:val="000760DC"/>
    <w:rsid w:val="00076295"/>
    <w:rsid w:val="00076A61"/>
    <w:rsid w:val="00077073"/>
    <w:rsid w:val="000806D6"/>
    <w:rsid w:val="00080716"/>
    <w:rsid w:val="00080A75"/>
    <w:rsid w:val="0008175C"/>
    <w:rsid w:val="00081A71"/>
    <w:rsid w:val="00081EB8"/>
    <w:rsid w:val="0008214E"/>
    <w:rsid w:val="000828A0"/>
    <w:rsid w:val="00085C4D"/>
    <w:rsid w:val="00086CE2"/>
    <w:rsid w:val="00086D20"/>
    <w:rsid w:val="000904DD"/>
    <w:rsid w:val="00090D0F"/>
    <w:rsid w:val="0009160A"/>
    <w:rsid w:val="00091B69"/>
    <w:rsid w:val="00091D18"/>
    <w:rsid w:val="0009270D"/>
    <w:rsid w:val="00092F93"/>
    <w:rsid w:val="000934CF"/>
    <w:rsid w:val="00094176"/>
    <w:rsid w:val="00094CDA"/>
    <w:rsid w:val="000950C7"/>
    <w:rsid w:val="0009586D"/>
    <w:rsid w:val="000965EF"/>
    <w:rsid w:val="000976FF"/>
    <w:rsid w:val="000A0DF2"/>
    <w:rsid w:val="000A12D4"/>
    <w:rsid w:val="000A25A1"/>
    <w:rsid w:val="000A37BB"/>
    <w:rsid w:val="000A387E"/>
    <w:rsid w:val="000A4951"/>
    <w:rsid w:val="000A66F4"/>
    <w:rsid w:val="000A6A97"/>
    <w:rsid w:val="000A6D43"/>
    <w:rsid w:val="000A6FAB"/>
    <w:rsid w:val="000B00AA"/>
    <w:rsid w:val="000B06F8"/>
    <w:rsid w:val="000B1A5E"/>
    <w:rsid w:val="000B2E96"/>
    <w:rsid w:val="000B338B"/>
    <w:rsid w:val="000B40BB"/>
    <w:rsid w:val="000B5729"/>
    <w:rsid w:val="000B5B21"/>
    <w:rsid w:val="000B6DAF"/>
    <w:rsid w:val="000B7DA2"/>
    <w:rsid w:val="000C05FF"/>
    <w:rsid w:val="000C0C44"/>
    <w:rsid w:val="000C1BBC"/>
    <w:rsid w:val="000C1CD8"/>
    <w:rsid w:val="000C25A4"/>
    <w:rsid w:val="000C2672"/>
    <w:rsid w:val="000C2699"/>
    <w:rsid w:val="000C2AC5"/>
    <w:rsid w:val="000C2F10"/>
    <w:rsid w:val="000C4271"/>
    <w:rsid w:val="000C4898"/>
    <w:rsid w:val="000C4ED7"/>
    <w:rsid w:val="000C6626"/>
    <w:rsid w:val="000C6725"/>
    <w:rsid w:val="000C68A8"/>
    <w:rsid w:val="000C6F1A"/>
    <w:rsid w:val="000D0955"/>
    <w:rsid w:val="000D1359"/>
    <w:rsid w:val="000D1817"/>
    <w:rsid w:val="000D1F2C"/>
    <w:rsid w:val="000D3276"/>
    <w:rsid w:val="000D46F3"/>
    <w:rsid w:val="000D476D"/>
    <w:rsid w:val="000D4A3B"/>
    <w:rsid w:val="000D4CF7"/>
    <w:rsid w:val="000D52F5"/>
    <w:rsid w:val="000D56B0"/>
    <w:rsid w:val="000D57F8"/>
    <w:rsid w:val="000D63C5"/>
    <w:rsid w:val="000D6492"/>
    <w:rsid w:val="000D64BD"/>
    <w:rsid w:val="000D661B"/>
    <w:rsid w:val="000D6880"/>
    <w:rsid w:val="000D6EA2"/>
    <w:rsid w:val="000D7491"/>
    <w:rsid w:val="000D7B58"/>
    <w:rsid w:val="000D7B72"/>
    <w:rsid w:val="000D7FA0"/>
    <w:rsid w:val="000E0F60"/>
    <w:rsid w:val="000E187F"/>
    <w:rsid w:val="000E1A11"/>
    <w:rsid w:val="000E2A1B"/>
    <w:rsid w:val="000E3124"/>
    <w:rsid w:val="000E5F76"/>
    <w:rsid w:val="000E64A8"/>
    <w:rsid w:val="000E6E96"/>
    <w:rsid w:val="000F016A"/>
    <w:rsid w:val="000F032C"/>
    <w:rsid w:val="000F04EB"/>
    <w:rsid w:val="000F0832"/>
    <w:rsid w:val="000F094E"/>
    <w:rsid w:val="000F11C3"/>
    <w:rsid w:val="000F1373"/>
    <w:rsid w:val="000F174E"/>
    <w:rsid w:val="000F1EE6"/>
    <w:rsid w:val="000F28D4"/>
    <w:rsid w:val="000F2ADB"/>
    <w:rsid w:val="000F2F65"/>
    <w:rsid w:val="000F303B"/>
    <w:rsid w:val="000F6296"/>
    <w:rsid w:val="000F64C3"/>
    <w:rsid w:val="000F70F6"/>
    <w:rsid w:val="000F747D"/>
    <w:rsid w:val="000F75AB"/>
    <w:rsid w:val="000F76B6"/>
    <w:rsid w:val="0010004B"/>
    <w:rsid w:val="00100867"/>
    <w:rsid w:val="001018F8"/>
    <w:rsid w:val="001021B5"/>
    <w:rsid w:val="00103AF3"/>
    <w:rsid w:val="00103E6C"/>
    <w:rsid w:val="001047AE"/>
    <w:rsid w:val="001051D6"/>
    <w:rsid w:val="00105D12"/>
    <w:rsid w:val="00107756"/>
    <w:rsid w:val="001107AE"/>
    <w:rsid w:val="00110843"/>
    <w:rsid w:val="0011133E"/>
    <w:rsid w:val="00111C5A"/>
    <w:rsid w:val="00111FE6"/>
    <w:rsid w:val="0011201A"/>
    <w:rsid w:val="001133A6"/>
    <w:rsid w:val="00114701"/>
    <w:rsid w:val="00114782"/>
    <w:rsid w:val="0011488B"/>
    <w:rsid w:val="00115E02"/>
    <w:rsid w:val="0011610D"/>
    <w:rsid w:val="00116446"/>
    <w:rsid w:val="00116890"/>
    <w:rsid w:val="00116B39"/>
    <w:rsid w:val="00117A59"/>
    <w:rsid w:val="00117EB0"/>
    <w:rsid w:val="00120138"/>
    <w:rsid w:val="0012189F"/>
    <w:rsid w:val="00122CC0"/>
    <w:rsid w:val="00125E0D"/>
    <w:rsid w:val="001264AA"/>
    <w:rsid w:val="00127849"/>
    <w:rsid w:val="00131972"/>
    <w:rsid w:val="001324D9"/>
    <w:rsid w:val="001328FB"/>
    <w:rsid w:val="00132D00"/>
    <w:rsid w:val="001338BF"/>
    <w:rsid w:val="0013415C"/>
    <w:rsid w:val="0013501D"/>
    <w:rsid w:val="0013533F"/>
    <w:rsid w:val="00135F46"/>
    <w:rsid w:val="001362CA"/>
    <w:rsid w:val="0013639F"/>
    <w:rsid w:val="00136742"/>
    <w:rsid w:val="00136C66"/>
    <w:rsid w:val="001371D9"/>
    <w:rsid w:val="001405EB"/>
    <w:rsid w:val="00140A86"/>
    <w:rsid w:val="00140CE1"/>
    <w:rsid w:val="00141D83"/>
    <w:rsid w:val="001420FF"/>
    <w:rsid w:val="00142495"/>
    <w:rsid w:val="001439A7"/>
    <w:rsid w:val="001444B5"/>
    <w:rsid w:val="001468E1"/>
    <w:rsid w:val="00146A5B"/>
    <w:rsid w:val="00146B68"/>
    <w:rsid w:val="0014745A"/>
    <w:rsid w:val="001475FD"/>
    <w:rsid w:val="00147AF1"/>
    <w:rsid w:val="00150036"/>
    <w:rsid w:val="00150B1B"/>
    <w:rsid w:val="00150B78"/>
    <w:rsid w:val="00150BA2"/>
    <w:rsid w:val="00150F00"/>
    <w:rsid w:val="0015138B"/>
    <w:rsid w:val="00151B61"/>
    <w:rsid w:val="00152D4B"/>
    <w:rsid w:val="00153664"/>
    <w:rsid w:val="001545D0"/>
    <w:rsid w:val="001545F6"/>
    <w:rsid w:val="00154614"/>
    <w:rsid w:val="00154667"/>
    <w:rsid w:val="001559E2"/>
    <w:rsid w:val="00155D78"/>
    <w:rsid w:val="00156AE9"/>
    <w:rsid w:val="00157358"/>
    <w:rsid w:val="001578E0"/>
    <w:rsid w:val="00157BF5"/>
    <w:rsid w:val="0016026A"/>
    <w:rsid w:val="00160A6E"/>
    <w:rsid w:val="00160F51"/>
    <w:rsid w:val="00160F87"/>
    <w:rsid w:val="001623D9"/>
    <w:rsid w:val="001636EB"/>
    <w:rsid w:val="00163F17"/>
    <w:rsid w:val="0016405D"/>
    <w:rsid w:val="00165FA0"/>
    <w:rsid w:val="00166A97"/>
    <w:rsid w:val="001704B2"/>
    <w:rsid w:val="00171965"/>
    <w:rsid w:val="00171B1B"/>
    <w:rsid w:val="00172DFC"/>
    <w:rsid w:val="0017411E"/>
    <w:rsid w:val="0017503F"/>
    <w:rsid w:val="0017532C"/>
    <w:rsid w:val="00175744"/>
    <w:rsid w:val="00176A66"/>
    <w:rsid w:val="001773FF"/>
    <w:rsid w:val="00177D04"/>
    <w:rsid w:val="00180838"/>
    <w:rsid w:val="00181A0B"/>
    <w:rsid w:val="00182B53"/>
    <w:rsid w:val="0018317E"/>
    <w:rsid w:val="00183DC3"/>
    <w:rsid w:val="001845C7"/>
    <w:rsid w:val="00184DA3"/>
    <w:rsid w:val="00184E83"/>
    <w:rsid w:val="001852A6"/>
    <w:rsid w:val="00185F20"/>
    <w:rsid w:val="00187105"/>
    <w:rsid w:val="00191067"/>
    <w:rsid w:val="00191646"/>
    <w:rsid w:val="0019291B"/>
    <w:rsid w:val="00192DB1"/>
    <w:rsid w:val="00193304"/>
    <w:rsid w:val="00193371"/>
    <w:rsid w:val="001939A1"/>
    <w:rsid w:val="00194593"/>
    <w:rsid w:val="001945DE"/>
    <w:rsid w:val="0019476B"/>
    <w:rsid w:val="00194C5A"/>
    <w:rsid w:val="001952FB"/>
    <w:rsid w:val="00195368"/>
    <w:rsid w:val="001953A9"/>
    <w:rsid w:val="0019567E"/>
    <w:rsid w:val="0019591E"/>
    <w:rsid w:val="00195C64"/>
    <w:rsid w:val="00196236"/>
    <w:rsid w:val="00196CAE"/>
    <w:rsid w:val="001974D6"/>
    <w:rsid w:val="001978C9"/>
    <w:rsid w:val="00197BE2"/>
    <w:rsid w:val="001A0131"/>
    <w:rsid w:val="001A1369"/>
    <w:rsid w:val="001A14C7"/>
    <w:rsid w:val="001A1647"/>
    <w:rsid w:val="001A1D90"/>
    <w:rsid w:val="001A1EFE"/>
    <w:rsid w:val="001A2728"/>
    <w:rsid w:val="001A2CBF"/>
    <w:rsid w:val="001A329E"/>
    <w:rsid w:val="001A4145"/>
    <w:rsid w:val="001A4D33"/>
    <w:rsid w:val="001A7DB4"/>
    <w:rsid w:val="001A7FCB"/>
    <w:rsid w:val="001B046D"/>
    <w:rsid w:val="001B0DDD"/>
    <w:rsid w:val="001B12DE"/>
    <w:rsid w:val="001B13A4"/>
    <w:rsid w:val="001B153C"/>
    <w:rsid w:val="001B1CE6"/>
    <w:rsid w:val="001B1F15"/>
    <w:rsid w:val="001B2475"/>
    <w:rsid w:val="001B2707"/>
    <w:rsid w:val="001B292B"/>
    <w:rsid w:val="001B2AFF"/>
    <w:rsid w:val="001B3ECC"/>
    <w:rsid w:val="001B5578"/>
    <w:rsid w:val="001B58C7"/>
    <w:rsid w:val="001B6D91"/>
    <w:rsid w:val="001B7EBE"/>
    <w:rsid w:val="001C00EC"/>
    <w:rsid w:val="001C0279"/>
    <w:rsid w:val="001C15BF"/>
    <w:rsid w:val="001C15EF"/>
    <w:rsid w:val="001C1D74"/>
    <w:rsid w:val="001C294D"/>
    <w:rsid w:val="001C2D55"/>
    <w:rsid w:val="001C3595"/>
    <w:rsid w:val="001C4316"/>
    <w:rsid w:val="001C66CF"/>
    <w:rsid w:val="001C7C21"/>
    <w:rsid w:val="001D018D"/>
    <w:rsid w:val="001D06F6"/>
    <w:rsid w:val="001D0F7D"/>
    <w:rsid w:val="001D1466"/>
    <w:rsid w:val="001D1BA0"/>
    <w:rsid w:val="001D285E"/>
    <w:rsid w:val="001D2C09"/>
    <w:rsid w:val="001D2FE7"/>
    <w:rsid w:val="001D3B59"/>
    <w:rsid w:val="001D3CC5"/>
    <w:rsid w:val="001D420E"/>
    <w:rsid w:val="001D522D"/>
    <w:rsid w:val="001D5370"/>
    <w:rsid w:val="001D69CF"/>
    <w:rsid w:val="001D6E36"/>
    <w:rsid w:val="001D7919"/>
    <w:rsid w:val="001E012E"/>
    <w:rsid w:val="001E03AA"/>
    <w:rsid w:val="001E0B70"/>
    <w:rsid w:val="001E1272"/>
    <w:rsid w:val="001E1535"/>
    <w:rsid w:val="001E1BFA"/>
    <w:rsid w:val="001E2BA4"/>
    <w:rsid w:val="001E35AB"/>
    <w:rsid w:val="001E3A3B"/>
    <w:rsid w:val="001E3BE1"/>
    <w:rsid w:val="001E3E18"/>
    <w:rsid w:val="001E3FED"/>
    <w:rsid w:val="001E6F2F"/>
    <w:rsid w:val="001E74C3"/>
    <w:rsid w:val="001E7FE6"/>
    <w:rsid w:val="001F0078"/>
    <w:rsid w:val="001F1248"/>
    <w:rsid w:val="001F26CD"/>
    <w:rsid w:val="001F46DA"/>
    <w:rsid w:val="001F5ED8"/>
    <w:rsid w:val="001F690C"/>
    <w:rsid w:val="0020036A"/>
    <w:rsid w:val="002004D4"/>
    <w:rsid w:val="00200C20"/>
    <w:rsid w:val="0020146D"/>
    <w:rsid w:val="00201887"/>
    <w:rsid w:val="00201A9A"/>
    <w:rsid w:val="00201B35"/>
    <w:rsid w:val="00201C0B"/>
    <w:rsid w:val="00202C9C"/>
    <w:rsid w:val="00202EC1"/>
    <w:rsid w:val="00203A5B"/>
    <w:rsid w:val="00203E0C"/>
    <w:rsid w:val="00205658"/>
    <w:rsid w:val="00206AE4"/>
    <w:rsid w:val="00206F8A"/>
    <w:rsid w:val="002078D2"/>
    <w:rsid w:val="00207FAA"/>
    <w:rsid w:val="002107B6"/>
    <w:rsid w:val="00210922"/>
    <w:rsid w:val="00210E0D"/>
    <w:rsid w:val="00211356"/>
    <w:rsid w:val="00211E75"/>
    <w:rsid w:val="00213D22"/>
    <w:rsid w:val="00215D4F"/>
    <w:rsid w:val="00216676"/>
    <w:rsid w:val="002203D5"/>
    <w:rsid w:val="002216BC"/>
    <w:rsid w:val="00221843"/>
    <w:rsid w:val="0022223C"/>
    <w:rsid w:val="00222385"/>
    <w:rsid w:val="00224269"/>
    <w:rsid w:val="00224342"/>
    <w:rsid w:val="002245C9"/>
    <w:rsid w:val="0022498B"/>
    <w:rsid w:val="00225210"/>
    <w:rsid w:val="002253D0"/>
    <w:rsid w:val="002273AD"/>
    <w:rsid w:val="002278C9"/>
    <w:rsid w:val="00227F55"/>
    <w:rsid w:val="002300C5"/>
    <w:rsid w:val="00230CC8"/>
    <w:rsid w:val="002319CA"/>
    <w:rsid w:val="00231D4A"/>
    <w:rsid w:val="00232434"/>
    <w:rsid w:val="00232464"/>
    <w:rsid w:val="00232A0D"/>
    <w:rsid w:val="00232B30"/>
    <w:rsid w:val="00232BF6"/>
    <w:rsid w:val="00233484"/>
    <w:rsid w:val="00234035"/>
    <w:rsid w:val="002346B3"/>
    <w:rsid w:val="00234F08"/>
    <w:rsid w:val="002352E7"/>
    <w:rsid w:val="00235410"/>
    <w:rsid w:val="00235479"/>
    <w:rsid w:val="00235484"/>
    <w:rsid w:val="002371A0"/>
    <w:rsid w:val="00237500"/>
    <w:rsid w:val="00240A8F"/>
    <w:rsid w:val="00241031"/>
    <w:rsid w:val="00241927"/>
    <w:rsid w:val="002424C9"/>
    <w:rsid w:val="002439AC"/>
    <w:rsid w:val="00244DA3"/>
    <w:rsid w:val="00245049"/>
    <w:rsid w:val="002453FF"/>
    <w:rsid w:val="0024583D"/>
    <w:rsid w:val="0024673F"/>
    <w:rsid w:val="0024689C"/>
    <w:rsid w:val="00247C53"/>
    <w:rsid w:val="00247E46"/>
    <w:rsid w:val="002508E5"/>
    <w:rsid w:val="00250961"/>
    <w:rsid w:val="00250B3D"/>
    <w:rsid w:val="00250B64"/>
    <w:rsid w:val="00250BCA"/>
    <w:rsid w:val="00250FDD"/>
    <w:rsid w:val="0025255D"/>
    <w:rsid w:val="00252560"/>
    <w:rsid w:val="00252EAC"/>
    <w:rsid w:val="00253426"/>
    <w:rsid w:val="00253771"/>
    <w:rsid w:val="00254BD7"/>
    <w:rsid w:val="00255818"/>
    <w:rsid w:val="00255C13"/>
    <w:rsid w:val="00256016"/>
    <w:rsid w:val="0025626F"/>
    <w:rsid w:val="00256601"/>
    <w:rsid w:val="00257E03"/>
    <w:rsid w:val="00257F60"/>
    <w:rsid w:val="00260ACB"/>
    <w:rsid w:val="0026117C"/>
    <w:rsid w:val="002616FC"/>
    <w:rsid w:val="002618DA"/>
    <w:rsid w:val="00261D42"/>
    <w:rsid w:val="002624B3"/>
    <w:rsid w:val="002626AE"/>
    <w:rsid w:val="00262A6B"/>
    <w:rsid w:val="002632F3"/>
    <w:rsid w:val="00263D57"/>
    <w:rsid w:val="00263FB0"/>
    <w:rsid w:val="0026485A"/>
    <w:rsid w:val="00264EC7"/>
    <w:rsid w:val="002651D0"/>
    <w:rsid w:val="00266901"/>
    <w:rsid w:val="00266B51"/>
    <w:rsid w:val="00266C09"/>
    <w:rsid w:val="00266FAE"/>
    <w:rsid w:val="002670C9"/>
    <w:rsid w:val="00267553"/>
    <w:rsid w:val="00267625"/>
    <w:rsid w:val="0027114E"/>
    <w:rsid w:val="0027127D"/>
    <w:rsid w:val="00271B2E"/>
    <w:rsid w:val="00273598"/>
    <w:rsid w:val="0027474F"/>
    <w:rsid w:val="0027483B"/>
    <w:rsid w:val="002749FD"/>
    <w:rsid w:val="00274E5A"/>
    <w:rsid w:val="0027588E"/>
    <w:rsid w:val="002761AD"/>
    <w:rsid w:val="00276F65"/>
    <w:rsid w:val="00277607"/>
    <w:rsid w:val="00277FDA"/>
    <w:rsid w:val="00280334"/>
    <w:rsid w:val="00280FD0"/>
    <w:rsid w:val="0028110B"/>
    <w:rsid w:val="00281D82"/>
    <w:rsid w:val="00281E32"/>
    <w:rsid w:val="0028297B"/>
    <w:rsid w:val="00283310"/>
    <w:rsid w:val="0028344B"/>
    <w:rsid w:val="002845F3"/>
    <w:rsid w:val="00284A79"/>
    <w:rsid w:val="00285034"/>
    <w:rsid w:val="002853F4"/>
    <w:rsid w:val="00285441"/>
    <w:rsid w:val="00286037"/>
    <w:rsid w:val="002900FB"/>
    <w:rsid w:val="00290284"/>
    <w:rsid w:val="00290519"/>
    <w:rsid w:val="00290D7C"/>
    <w:rsid w:val="002912AD"/>
    <w:rsid w:val="00291DFF"/>
    <w:rsid w:val="00292546"/>
    <w:rsid w:val="00293D04"/>
    <w:rsid w:val="00293FDE"/>
    <w:rsid w:val="00294383"/>
    <w:rsid w:val="00294475"/>
    <w:rsid w:val="00294672"/>
    <w:rsid w:val="00294F5B"/>
    <w:rsid w:val="00295061"/>
    <w:rsid w:val="002957DD"/>
    <w:rsid w:val="00297B30"/>
    <w:rsid w:val="002A1AAC"/>
    <w:rsid w:val="002A218D"/>
    <w:rsid w:val="002A303B"/>
    <w:rsid w:val="002A3419"/>
    <w:rsid w:val="002A39F2"/>
    <w:rsid w:val="002A4AB5"/>
    <w:rsid w:val="002A5157"/>
    <w:rsid w:val="002A5B55"/>
    <w:rsid w:val="002A62BD"/>
    <w:rsid w:val="002A6993"/>
    <w:rsid w:val="002A783C"/>
    <w:rsid w:val="002B0B4D"/>
    <w:rsid w:val="002B0C17"/>
    <w:rsid w:val="002B0DE2"/>
    <w:rsid w:val="002B1099"/>
    <w:rsid w:val="002B1522"/>
    <w:rsid w:val="002B324F"/>
    <w:rsid w:val="002B4FD0"/>
    <w:rsid w:val="002B5B5E"/>
    <w:rsid w:val="002B5DBA"/>
    <w:rsid w:val="002B79E1"/>
    <w:rsid w:val="002C029B"/>
    <w:rsid w:val="002C1685"/>
    <w:rsid w:val="002C1795"/>
    <w:rsid w:val="002C2027"/>
    <w:rsid w:val="002C2BDF"/>
    <w:rsid w:val="002C3E7C"/>
    <w:rsid w:val="002C4591"/>
    <w:rsid w:val="002C5426"/>
    <w:rsid w:val="002C6984"/>
    <w:rsid w:val="002C710D"/>
    <w:rsid w:val="002D05F4"/>
    <w:rsid w:val="002D0D72"/>
    <w:rsid w:val="002D1225"/>
    <w:rsid w:val="002D19E9"/>
    <w:rsid w:val="002D1BA9"/>
    <w:rsid w:val="002D3013"/>
    <w:rsid w:val="002D3818"/>
    <w:rsid w:val="002D3D32"/>
    <w:rsid w:val="002D3FEB"/>
    <w:rsid w:val="002D426F"/>
    <w:rsid w:val="002D45FB"/>
    <w:rsid w:val="002D48B9"/>
    <w:rsid w:val="002D5FA4"/>
    <w:rsid w:val="002D6AF5"/>
    <w:rsid w:val="002D7070"/>
    <w:rsid w:val="002D7549"/>
    <w:rsid w:val="002D7820"/>
    <w:rsid w:val="002D7ADC"/>
    <w:rsid w:val="002E1355"/>
    <w:rsid w:val="002E2405"/>
    <w:rsid w:val="002E24AA"/>
    <w:rsid w:val="002E27D9"/>
    <w:rsid w:val="002E2B6B"/>
    <w:rsid w:val="002E3165"/>
    <w:rsid w:val="002E3B1E"/>
    <w:rsid w:val="002E4352"/>
    <w:rsid w:val="002E4DF6"/>
    <w:rsid w:val="002E4EF2"/>
    <w:rsid w:val="002E4F69"/>
    <w:rsid w:val="002E5CAC"/>
    <w:rsid w:val="002E5DDF"/>
    <w:rsid w:val="002E6E73"/>
    <w:rsid w:val="002E6F89"/>
    <w:rsid w:val="002E6FB6"/>
    <w:rsid w:val="002E73EE"/>
    <w:rsid w:val="002E7D2A"/>
    <w:rsid w:val="002F05D2"/>
    <w:rsid w:val="002F2638"/>
    <w:rsid w:val="002F27B4"/>
    <w:rsid w:val="002F3AA6"/>
    <w:rsid w:val="002F42E9"/>
    <w:rsid w:val="002F4422"/>
    <w:rsid w:val="002F45A2"/>
    <w:rsid w:val="002F565C"/>
    <w:rsid w:val="002F698C"/>
    <w:rsid w:val="002F70F6"/>
    <w:rsid w:val="002F7140"/>
    <w:rsid w:val="002F74F5"/>
    <w:rsid w:val="002F7AB8"/>
    <w:rsid w:val="00300AEC"/>
    <w:rsid w:val="0030160C"/>
    <w:rsid w:val="00302F93"/>
    <w:rsid w:val="003036CC"/>
    <w:rsid w:val="00303820"/>
    <w:rsid w:val="00303B11"/>
    <w:rsid w:val="00303CF8"/>
    <w:rsid w:val="00304543"/>
    <w:rsid w:val="00305359"/>
    <w:rsid w:val="003060AA"/>
    <w:rsid w:val="0030657C"/>
    <w:rsid w:val="00306928"/>
    <w:rsid w:val="003071BE"/>
    <w:rsid w:val="003104A5"/>
    <w:rsid w:val="00310757"/>
    <w:rsid w:val="00311D86"/>
    <w:rsid w:val="00312C57"/>
    <w:rsid w:val="00312D92"/>
    <w:rsid w:val="00312FAE"/>
    <w:rsid w:val="003136AD"/>
    <w:rsid w:val="00313EE6"/>
    <w:rsid w:val="003145BA"/>
    <w:rsid w:val="00314DA8"/>
    <w:rsid w:val="00316931"/>
    <w:rsid w:val="00317073"/>
    <w:rsid w:val="0031790E"/>
    <w:rsid w:val="00317B45"/>
    <w:rsid w:val="00317D10"/>
    <w:rsid w:val="00320184"/>
    <w:rsid w:val="00320948"/>
    <w:rsid w:val="00320996"/>
    <w:rsid w:val="003213C5"/>
    <w:rsid w:val="00321503"/>
    <w:rsid w:val="003225D6"/>
    <w:rsid w:val="00322889"/>
    <w:rsid w:val="00322D30"/>
    <w:rsid w:val="003233BE"/>
    <w:rsid w:val="00323DFB"/>
    <w:rsid w:val="003250CF"/>
    <w:rsid w:val="00325F6F"/>
    <w:rsid w:val="00326765"/>
    <w:rsid w:val="00326E97"/>
    <w:rsid w:val="0033065F"/>
    <w:rsid w:val="00330689"/>
    <w:rsid w:val="003315D4"/>
    <w:rsid w:val="00331926"/>
    <w:rsid w:val="003321A4"/>
    <w:rsid w:val="00332693"/>
    <w:rsid w:val="00333719"/>
    <w:rsid w:val="00333C23"/>
    <w:rsid w:val="003349E0"/>
    <w:rsid w:val="00334BE1"/>
    <w:rsid w:val="00334F5F"/>
    <w:rsid w:val="00335FBF"/>
    <w:rsid w:val="00337227"/>
    <w:rsid w:val="003375B7"/>
    <w:rsid w:val="00337DA6"/>
    <w:rsid w:val="00340F2F"/>
    <w:rsid w:val="00341D82"/>
    <w:rsid w:val="00341F43"/>
    <w:rsid w:val="00343F56"/>
    <w:rsid w:val="00344235"/>
    <w:rsid w:val="0034426E"/>
    <w:rsid w:val="003464FD"/>
    <w:rsid w:val="003469DC"/>
    <w:rsid w:val="00346A21"/>
    <w:rsid w:val="003472E7"/>
    <w:rsid w:val="0034796F"/>
    <w:rsid w:val="00347C0A"/>
    <w:rsid w:val="00351308"/>
    <w:rsid w:val="003514F6"/>
    <w:rsid w:val="0035179D"/>
    <w:rsid w:val="00353E69"/>
    <w:rsid w:val="00355FF4"/>
    <w:rsid w:val="0035689F"/>
    <w:rsid w:val="00357BE2"/>
    <w:rsid w:val="003604CA"/>
    <w:rsid w:val="00360DAB"/>
    <w:rsid w:val="00360E94"/>
    <w:rsid w:val="003617C6"/>
    <w:rsid w:val="00361DFD"/>
    <w:rsid w:val="00362005"/>
    <w:rsid w:val="00362A10"/>
    <w:rsid w:val="003637EC"/>
    <w:rsid w:val="00363B15"/>
    <w:rsid w:val="00363BBD"/>
    <w:rsid w:val="00365E81"/>
    <w:rsid w:val="003666B3"/>
    <w:rsid w:val="00366860"/>
    <w:rsid w:val="00366C8C"/>
    <w:rsid w:val="00367201"/>
    <w:rsid w:val="00367310"/>
    <w:rsid w:val="00367A0D"/>
    <w:rsid w:val="00370006"/>
    <w:rsid w:val="0037000C"/>
    <w:rsid w:val="00370751"/>
    <w:rsid w:val="003739F3"/>
    <w:rsid w:val="00373F2B"/>
    <w:rsid w:val="003746C2"/>
    <w:rsid w:val="00374C59"/>
    <w:rsid w:val="00374F32"/>
    <w:rsid w:val="00374FF6"/>
    <w:rsid w:val="003752F7"/>
    <w:rsid w:val="003759A4"/>
    <w:rsid w:val="003767ED"/>
    <w:rsid w:val="00376DF3"/>
    <w:rsid w:val="003773B7"/>
    <w:rsid w:val="0037772D"/>
    <w:rsid w:val="003779AF"/>
    <w:rsid w:val="00377A55"/>
    <w:rsid w:val="00377F3B"/>
    <w:rsid w:val="00380E66"/>
    <w:rsid w:val="00380EE4"/>
    <w:rsid w:val="00381EB2"/>
    <w:rsid w:val="003823AE"/>
    <w:rsid w:val="00382A1A"/>
    <w:rsid w:val="00382EDF"/>
    <w:rsid w:val="003833CB"/>
    <w:rsid w:val="00384068"/>
    <w:rsid w:val="00386C2E"/>
    <w:rsid w:val="003870CF"/>
    <w:rsid w:val="00390488"/>
    <w:rsid w:val="00391AF6"/>
    <w:rsid w:val="00393BE8"/>
    <w:rsid w:val="00394962"/>
    <w:rsid w:val="00394B83"/>
    <w:rsid w:val="00394D15"/>
    <w:rsid w:val="00394FAE"/>
    <w:rsid w:val="00395392"/>
    <w:rsid w:val="0039557B"/>
    <w:rsid w:val="0039584E"/>
    <w:rsid w:val="00396AAC"/>
    <w:rsid w:val="00397A43"/>
    <w:rsid w:val="003A0141"/>
    <w:rsid w:val="003A15C8"/>
    <w:rsid w:val="003A4729"/>
    <w:rsid w:val="003A7972"/>
    <w:rsid w:val="003B07FE"/>
    <w:rsid w:val="003B0847"/>
    <w:rsid w:val="003B1A20"/>
    <w:rsid w:val="003B1DB1"/>
    <w:rsid w:val="003B24D6"/>
    <w:rsid w:val="003B346E"/>
    <w:rsid w:val="003B3712"/>
    <w:rsid w:val="003B4166"/>
    <w:rsid w:val="003B5073"/>
    <w:rsid w:val="003B512A"/>
    <w:rsid w:val="003B517A"/>
    <w:rsid w:val="003B73DA"/>
    <w:rsid w:val="003B7BC3"/>
    <w:rsid w:val="003C09C2"/>
    <w:rsid w:val="003C129C"/>
    <w:rsid w:val="003C1893"/>
    <w:rsid w:val="003C21C4"/>
    <w:rsid w:val="003C32F2"/>
    <w:rsid w:val="003C38AF"/>
    <w:rsid w:val="003C3D0D"/>
    <w:rsid w:val="003C4106"/>
    <w:rsid w:val="003C4194"/>
    <w:rsid w:val="003C4ABD"/>
    <w:rsid w:val="003C5390"/>
    <w:rsid w:val="003C5898"/>
    <w:rsid w:val="003C590B"/>
    <w:rsid w:val="003C59A4"/>
    <w:rsid w:val="003C5D5D"/>
    <w:rsid w:val="003C67B9"/>
    <w:rsid w:val="003C6F9F"/>
    <w:rsid w:val="003C70BF"/>
    <w:rsid w:val="003C7A1C"/>
    <w:rsid w:val="003C7ACC"/>
    <w:rsid w:val="003D1829"/>
    <w:rsid w:val="003D1A4C"/>
    <w:rsid w:val="003D200D"/>
    <w:rsid w:val="003D2DAA"/>
    <w:rsid w:val="003D2E41"/>
    <w:rsid w:val="003D2E57"/>
    <w:rsid w:val="003D2EF6"/>
    <w:rsid w:val="003D31A0"/>
    <w:rsid w:val="003D3CEB"/>
    <w:rsid w:val="003D42AD"/>
    <w:rsid w:val="003D4D39"/>
    <w:rsid w:val="003D540E"/>
    <w:rsid w:val="003D5544"/>
    <w:rsid w:val="003D5C47"/>
    <w:rsid w:val="003D663A"/>
    <w:rsid w:val="003D6863"/>
    <w:rsid w:val="003D74A4"/>
    <w:rsid w:val="003E09E9"/>
    <w:rsid w:val="003E1110"/>
    <w:rsid w:val="003E1507"/>
    <w:rsid w:val="003E1C82"/>
    <w:rsid w:val="003E1D8E"/>
    <w:rsid w:val="003E1E50"/>
    <w:rsid w:val="003E1FC3"/>
    <w:rsid w:val="003E2574"/>
    <w:rsid w:val="003E2A69"/>
    <w:rsid w:val="003E3A9E"/>
    <w:rsid w:val="003E4A21"/>
    <w:rsid w:val="003E5338"/>
    <w:rsid w:val="003E55EF"/>
    <w:rsid w:val="003E6061"/>
    <w:rsid w:val="003E685D"/>
    <w:rsid w:val="003E6ABA"/>
    <w:rsid w:val="003E6FC6"/>
    <w:rsid w:val="003E754C"/>
    <w:rsid w:val="003F0DB1"/>
    <w:rsid w:val="003F1C63"/>
    <w:rsid w:val="003F215C"/>
    <w:rsid w:val="003F26FA"/>
    <w:rsid w:val="003F3DA5"/>
    <w:rsid w:val="003F4575"/>
    <w:rsid w:val="003F4DD4"/>
    <w:rsid w:val="003F54E8"/>
    <w:rsid w:val="003F75C0"/>
    <w:rsid w:val="003F7D6E"/>
    <w:rsid w:val="004004C6"/>
    <w:rsid w:val="00400695"/>
    <w:rsid w:val="004008BC"/>
    <w:rsid w:val="0040098C"/>
    <w:rsid w:val="00400A05"/>
    <w:rsid w:val="004015A1"/>
    <w:rsid w:val="00402034"/>
    <w:rsid w:val="00402199"/>
    <w:rsid w:val="00402442"/>
    <w:rsid w:val="004032F5"/>
    <w:rsid w:val="00403325"/>
    <w:rsid w:val="004039DD"/>
    <w:rsid w:val="00404147"/>
    <w:rsid w:val="004048C4"/>
    <w:rsid w:val="00404912"/>
    <w:rsid w:val="00404CA8"/>
    <w:rsid w:val="00404D06"/>
    <w:rsid w:val="0040500E"/>
    <w:rsid w:val="004063C9"/>
    <w:rsid w:val="004073D5"/>
    <w:rsid w:val="00410434"/>
    <w:rsid w:val="00410836"/>
    <w:rsid w:val="0041096E"/>
    <w:rsid w:val="00411526"/>
    <w:rsid w:val="00411827"/>
    <w:rsid w:val="00411E5D"/>
    <w:rsid w:val="00412FDB"/>
    <w:rsid w:val="00413F5E"/>
    <w:rsid w:val="004142E0"/>
    <w:rsid w:val="00414A03"/>
    <w:rsid w:val="004167CE"/>
    <w:rsid w:val="00416876"/>
    <w:rsid w:val="00416C9F"/>
    <w:rsid w:val="00416DA9"/>
    <w:rsid w:val="00417C8F"/>
    <w:rsid w:val="00420337"/>
    <w:rsid w:val="00420DC5"/>
    <w:rsid w:val="00421152"/>
    <w:rsid w:val="0042149C"/>
    <w:rsid w:val="00423E5B"/>
    <w:rsid w:val="00423F9F"/>
    <w:rsid w:val="004240D3"/>
    <w:rsid w:val="004241FA"/>
    <w:rsid w:val="004244BE"/>
    <w:rsid w:val="00424D6B"/>
    <w:rsid w:val="00424E1A"/>
    <w:rsid w:val="004254DD"/>
    <w:rsid w:val="00425709"/>
    <w:rsid w:val="00425A4B"/>
    <w:rsid w:val="00425A56"/>
    <w:rsid w:val="0042685D"/>
    <w:rsid w:val="00426C26"/>
    <w:rsid w:val="00426EA6"/>
    <w:rsid w:val="0042748C"/>
    <w:rsid w:val="00427983"/>
    <w:rsid w:val="00427D0E"/>
    <w:rsid w:val="0043113F"/>
    <w:rsid w:val="0043143B"/>
    <w:rsid w:val="00432F13"/>
    <w:rsid w:val="004331EA"/>
    <w:rsid w:val="004353F8"/>
    <w:rsid w:val="004354B7"/>
    <w:rsid w:val="00436E71"/>
    <w:rsid w:val="0043755E"/>
    <w:rsid w:val="00437DE2"/>
    <w:rsid w:val="00437DE3"/>
    <w:rsid w:val="00440592"/>
    <w:rsid w:val="00440B76"/>
    <w:rsid w:val="004416E2"/>
    <w:rsid w:val="004417B3"/>
    <w:rsid w:val="00441AFB"/>
    <w:rsid w:val="00442A4A"/>
    <w:rsid w:val="00442C29"/>
    <w:rsid w:val="00443A80"/>
    <w:rsid w:val="00443BFD"/>
    <w:rsid w:val="00443C7E"/>
    <w:rsid w:val="004451FE"/>
    <w:rsid w:val="004457A9"/>
    <w:rsid w:val="00445C8E"/>
    <w:rsid w:val="00445EED"/>
    <w:rsid w:val="0044685E"/>
    <w:rsid w:val="00446B1D"/>
    <w:rsid w:val="00450118"/>
    <w:rsid w:val="00450547"/>
    <w:rsid w:val="00451121"/>
    <w:rsid w:val="0045190A"/>
    <w:rsid w:val="004524F6"/>
    <w:rsid w:val="004535CF"/>
    <w:rsid w:val="004537F5"/>
    <w:rsid w:val="00453B54"/>
    <w:rsid w:val="00454434"/>
    <w:rsid w:val="0045465B"/>
    <w:rsid w:val="00455276"/>
    <w:rsid w:val="004566D6"/>
    <w:rsid w:val="00456A80"/>
    <w:rsid w:val="00456D6B"/>
    <w:rsid w:val="00457558"/>
    <w:rsid w:val="00457BA5"/>
    <w:rsid w:val="00460DA0"/>
    <w:rsid w:val="00461E92"/>
    <w:rsid w:val="00462F70"/>
    <w:rsid w:val="0046378E"/>
    <w:rsid w:val="00463A68"/>
    <w:rsid w:val="004651D5"/>
    <w:rsid w:val="0046575D"/>
    <w:rsid w:val="004660E9"/>
    <w:rsid w:val="004661D7"/>
    <w:rsid w:val="00466356"/>
    <w:rsid w:val="00466759"/>
    <w:rsid w:val="00467712"/>
    <w:rsid w:val="0046795C"/>
    <w:rsid w:val="00467A48"/>
    <w:rsid w:val="00467C8D"/>
    <w:rsid w:val="00470ACB"/>
    <w:rsid w:val="0047138F"/>
    <w:rsid w:val="0047146A"/>
    <w:rsid w:val="0047149C"/>
    <w:rsid w:val="00471806"/>
    <w:rsid w:val="0047185A"/>
    <w:rsid w:val="00472178"/>
    <w:rsid w:val="0047270C"/>
    <w:rsid w:val="004732AE"/>
    <w:rsid w:val="004732F6"/>
    <w:rsid w:val="004735D0"/>
    <w:rsid w:val="004744C3"/>
    <w:rsid w:val="00474656"/>
    <w:rsid w:val="00474926"/>
    <w:rsid w:val="00474FD8"/>
    <w:rsid w:val="004752C9"/>
    <w:rsid w:val="00480727"/>
    <w:rsid w:val="004807AC"/>
    <w:rsid w:val="0048129F"/>
    <w:rsid w:val="004815D4"/>
    <w:rsid w:val="0048194D"/>
    <w:rsid w:val="00482436"/>
    <w:rsid w:val="00482E49"/>
    <w:rsid w:val="004841EA"/>
    <w:rsid w:val="004856EE"/>
    <w:rsid w:val="0048614D"/>
    <w:rsid w:val="004866AA"/>
    <w:rsid w:val="00486F13"/>
    <w:rsid w:val="00487204"/>
    <w:rsid w:val="00487D29"/>
    <w:rsid w:val="00487E7F"/>
    <w:rsid w:val="00487E9F"/>
    <w:rsid w:val="00491142"/>
    <w:rsid w:val="0049119B"/>
    <w:rsid w:val="00491A32"/>
    <w:rsid w:val="0049216E"/>
    <w:rsid w:val="004925B3"/>
    <w:rsid w:val="0049276F"/>
    <w:rsid w:val="00492AD5"/>
    <w:rsid w:val="00492BA1"/>
    <w:rsid w:val="00492EF9"/>
    <w:rsid w:val="0049304F"/>
    <w:rsid w:val="0049407F"/>
    <w:rsid w:val="00494940"/>
    <w:rsid w:val="00494BAB"/>
    <w:rsid w:val="004951E1"/>
    <w:rsid w:val="00496414"/>
    <w:rsid w:val="00496C78"/>
    <w:rsid w:val="004976CB"/>
    <w:rsid w:val="004A029C"/>
    <w:rsid w:val="004A1C6C"/>
    <w:rsid w:val="004A1D6E"/>
    <w:rsid w:val="004A32E7"/>
    <w:rsid w:val="004A390A"/>
    <w:rsid w:val="004A3A60"/>
    <w:rsid w:val="004A3E61"/>
    <w:rsid w:val="004A4275"/>
    <w:rsid w:val="004A43B2"/>
    <w:rsid w:val="004A4773"/>
    <w:rsid w:val="004A48B4"/>
    <w:rsid w:val="004A5707"/>
    <w:rsid w:val="004A6536"/>
    <w:rsid w:val="004A672C"/>
    <w:rsid w:val="004A6BD4"/>
    <w:rsid w:val="004A6F0F"/>
    <w:rsid w:val="004A7A0E"/>
    <w:rsid w:val="004A7F18"/>
    <w:rsid w:val="004B1992"/>
    <w:rsid w:val="004B1F07"/>
    <w:rsid w:val="004B231D"/>
    <w:rsid w:val="004B23AF"/>
    <w:rsid w:val="004B2829"/>
    <w:rsid w:val="004B2CFB"/>
    <w:rsid w:val="004B325B"/>
    <w:rsid w:val="004B3372"/>
    <w:rsid w:val="004B356E"/>
    <w:rsid w:val="004B42EA"/>
    <w:rsid w:val="004B47C0"/>
    <w:rsid w:val="004B4CD8"/>
    <w:rsid w:val="004B6250"/>
    <w:rsid w:val="004B7102"/>
    <w:rsid w:val="004B712B"/>
    <w:rsid w:val="004B7430"/>
    <w:rsid w:val="004B7500"/>
    <w:rsid w:val="004C0384"/>
    <w:rsid w:val="004C07A7"/>
    <w:rsid w:val="004C0D99"/>
    <w:rsid w:val="004C0E04"/>
    <w:rsid w:val="004C2584"/>
    <w:rsid w:val="004C321C"/>
    <w:rsid w:val="004C3E19"/>
    <w:rsid w:val="004C44E8"/>
    <w:rsid w:val="004C4CBF"/>
    <w:rsid w:val="004C7E05"/>
    <w:rsid w:val="004C7FD5"/>
    <w:rsid w:val="004D0D1C"/>
    <w:rsid w:val="004D20DD"/>
    <w:rsid w:val="004D2C44"/>
    <w:rsid w:val="004D2E48"/>
    <w:rsid w:val="004D5C6D"/>
    <w:rsid w:val="004D7C5C"/>
    <w:rsid w:val="004D7F15"/>
    <w:rsid w:val="004E07B6"/>
    <w:rsid w:val="004E0940"/>
    <w:rsid w:val="004E0CD1"/>
    <w:rsid w:val="004E1B90"/>
    <w:rsid w:val="004E36F1"/>
    <w:rsid w:val="004E4B6D"/>
    <w:rsid w:val="004E4F52"/>
    <w:rsid w:val="004E57C6"/>
    <w:rsid w:val="004E589B"/>
    <w:rsid w:val="004E6B2E"/>
    <w:rsid w:val="004E7475"/>
    <w:rsid w:val="004E7AD3"/>
    <w:rsid w:val="004F0A90"/>
    <w:rsid w:val="004F1F13"/>
    <w:rsid w:val="004F209B"/>
    <w:rsid w:val="004F244E"/>
    <w:rsid w:val="004F29B6"/>
    <w:rsid w:val="004F29DC"/>
    <w:rsid w:val="004F49C8"/>
    <w:rsid w:val="004F4AD5"/>
    <w:rsid w:val="004F4EB0"/>
    <w:rsid w:val="004F50D4"/>
    <w:rsid w:val="004F5E32"/>
    <w:rsid w:val="004F5EC0"/>
    <w:rsid w:val="004F66CD"/>
    <w:rsid w:val="004F6D1C"/>
    <w:rsid w:val="004F7183"/>
    <w:rsid w:val="004F7529"/>
    <w:rsid w:val="004F79C4"/>
    <w:rsid w:val="0050010B"/>
    <w:rsid w:val="005002BB"/>
    <w:rsid w:val="005012B4"/>
    <w:rsid w:val="00501548"/>
    <w:rsid w:val="0050260B"/>
    <w:rsid w:val="00502781"/>
    <w:rsid w:val="00502870"/>
    <w:rsid w:val="005038EC"/>
    <w:rsid w:val="00503DD4"/>
    <w:rsid w:val="0050409A"/>
    <w:rsid w:val="00504629"/>
    <w:rsid w:val="00504A46"/>
    <w:rsid w:val="00504B5D"/>
    <w:rsid w:val="00504C73"/>
    <w:rsid w:val="00504CEA"/>
    <w:rsid w:val="0050540E"/>
    <w:rsid w:val="0050557B"/>
    <w:rsid w:val="00505634"/>
    <w:rsid w:val="005066D0"/>
    <w:rsid w:val="005074FB"/>
    <w:rsid w:val="005075C4"/>
    <w:rsid w:val="005104FA"/>
    <w:rsid w:val="00510A94"/>
    <w:rsid w:val="00510E93"/>
    <w:rsid w:val="0051107F"/>
    <w:rsid w:val="00511276"/>
    <w:rsid w:val="0051244C"/>
    <w:rsid w:val="00513103"/>
    <w:rsid w:val="005136F0"/>
    <w:rsid w:val="00513A3F"/>
    <w:rsid w:val="0051467F"/>
    <w:rsid w:val="00514C73"/>
    <w:rsid w:val="00514E59"/>
    <w:rsid w:val="00515D8B"/>
    <w:rsid w:val="0052080B"/>
    <w:rsid w:val="00520DF0"/>
    <w:rsid w:val="005216E6"/>
    <w:rsid w:val="00521C4D"/>
    <w:rsid w:val="00521F87"/>
    <w:rsid w:val="00522505"/>
    <w:rsid w:val="0052369C"/>
    <w:rsid w:val="005239E3"/>
    <w:rsid w:val="0052466C"/>
    <w:rsid w:val="00524F93"/>
    <w:rsid w:val="00525F91"/>
    <w:rsid w:val="00526FD0"/>
    <w:rsid w:val="00526FE5"/>
    <w:rsid w:val="00527352"/>
    <w:rsid w:val="0052768D"/>
    <w:rsid w:val="005277CB"/>
    <w:rsid w:val="005277EC"/>
    <w:rsid w:val="00527AB5"/>
    <w:rsid w:val="00527BAE"/>
    <w:rsid w:val="0053020E"/>
    <w:rsid w:val="00530643"/>
    <w:rsid w:val="00530859"/>
    <w:rsid w:val="00530918"/>
    <w:rsid w:val="00531113"/>
    <w:rsid w:val="00531861"/>
    <w:rsid w:val="00531D63"/>
    <w:rsid w:val="0053245A"/>
    <w:rsid w:val="0053251F"/>
    <w:rsid w:val="00533201"/>
    <w:rsid w:val="00533A18"/>
    <w:rsid w:val="00533FAB"/>
    <w:rsid w:val="00534B85"/>
    <w:rsid w:val="005351D2"/>
    <w:rsid w:val="005353AA"/>
    <w:rsid w:val="00536031"/>
    <w:rsid w:val="00536915"/>
    <w:rsid w:val="00536992"/>
    <w:rsid w:val="00537920"/>
    <w:rsid w:val="005400CB"/>
    <w:rsid w:val="005400D0"/>
    <w:rsid w:val="005403B9"/>
    <w:rsid w:val="00540694"/>
    <w:rsid w:val="00540FCA"/>
    <w:rsid w:val="00541B39"/>
    <w:rsid w:val="00542475"/>
    <w:rsid w:val="00542BD0"/>
    <w:rsid w:val="00543351"/>
    <w:rsid w:val="00543A33"/>
    <w:rsid w:val="00543C53"/>
    <w:rsid w:val="0054439F"/>
    <w:rsid w:val="005444D5"/>
    <w:rsid w:val="005446CE"/>
    <w:rsid w:val="005453EF"/>
    <w:rsid w:val="00545A37"/>
    <w:rsid w:val="00545AB5"/>
    <w:rsid w:val="00550306"/>
    <w:rsid w:val="00550BEA"/>
    <w:rsid w:val="00550C98"/>
    <w:rsid w:val="00550E98"/>
    <w:rsid w:val="00551257"/>
    <w:rsid w:val="00551D89"/>
    <w:rsid w:val="00551EAF"/>
    <w:rsid w:val="005529CC"/>
    <w:rsid w:val="00552A90"/>
    <w:rsid w:val="005538DB"/>
    <w:rsid w:val="00553B5F"/>
    <w:rsid w:val="0055447C"/>
    <w:rsid w:val="0055526B"/>
    <w:rsid w:val="005552B8"/>
    <w:rsid w:val="00555516"/>
    <w:rsid w:val="00555A06"/>
    <w:rsid w:val="0055609B"/>
    <w:rsid w:val="00557010"/>
    <w:rsid w:val="005577B7"/>
    <w:rsid w:val="005602A3"/>
    <w:rsid w:val="005605EB"/>
    <w:rsid w:val="00560980"/>
    <w:rsid w:val="00560ABF"/>
    <w:rsid w:val="00560DD1"/>
    <w:rsid w:val="00560E1E"/>
    <w:rsid w:val="00561569"/>
    <w:rsid w:val="005619E5"/>
    <w:rsid w:val="00562EC4"/>
    <w:rsid w:val="0056315B"/>
    <w:rsid w:val="005635D6"/>
    <w:rsid w:val="00563701"/>
    <w:rsid w:val="00565690"/>
    <w:rsid w:val="00565C7F"/>
    <w:rsid w:val="00565F20"/>
    <w:rsid w:val="005673F3"/>
    <w:rsid w:val="00570CDF"/>
    <w:rsid w:val="00570D54"/>
    <w:rsid w:val="00571287"/>
    <w:rsid w:val="00571D38"/>
    <w:rsid w:val="00572789"/>
    <w:rsid w:val="00573BBF"/>
    <w:rsid w:val="00574D86"/>
    <w:rsid w:val="005754D8"/>
    <w:rsid w:val="005756DD"/>
    <w:rsid w:val="005767CB"/>
    <w:rsid w:val="00577BB1"/>
    <w:rsid w:val="0058019F"/>
    <w:rsid w:val="005804B3"/>
    <w:rsid w:val="0058178C"/>
    <w:rsid w:val="005819F3"/>
    <w:rsid w:val="0058241B"/>
    <w:rsid w:val="00582758"/>
    <w:rsid w:val="005829BB"/>
    <w:rsid w:val="005832C5"/>
    <w:rsid w:val="0058346B"/>
    <w:rsid w:val="00583761"/>
    <w:rsid w:val="00584422"/>
    <w:rsid w:val="00584ABB"/>
    <w:rsid w:val="00584F9B"/>
    <w:rsid w:val="00585B72"/>
    <w:rsid w:val="00585BFE"/>
    <w:rsid w:val="00586AD6"/>
    <w:rsid w:val="00586CD1"/>
    <w:rsid w:val="005872DB"/>
    <w:rsid w:val="0058783E"/>
    <w:rsid w:val="00587BFC"/>
    <w:rsid w:val="00587CD0"/>
    <w:rsid w:val="00592812"/>
    <w:rsid w:val="005938C4"/>
    <w:rsid w:val="00594288"/>
    <w:rsid w:val="0059441A"/>
    <w:rsid w:val="00594AE9"/>
    <w:rsid w:val="00594CC0"/>
    <w:rsid w:val="005957D2"/>
    <w:rsid w:val="00595F21"/>
    <w:rsid w:val="00596C5D"/>
    <w:rsid w:val="00596E75"/>
    <w:rsid w:val="00597AD7"/>
    <w:rsid w:val="005A01EB"/>
    <w:rsid w:val="005A0AE6"/>
    <w:rsid w:val="005A1EE1"/>
    <w:rsid w:val="005A2294"/>
    <w:rsid w:val="005A274E"/>
    <w:rsid w:val="005A3312"/>
    <w:rsid w:val="005A33A0"/>
    <w:rsid w:val="005A373F"/>
    <w:rsid w:val="005A37D4"/>
    <w:rsid w:val="005A3B7D"/>
    <w:rsid w:val="005A4620"/>
    <w:rsid w:val="005A4850"/>
    <w:rsid w:val="005A7529"/>
    <w:rsid w:val="005A76DD"/>
    <w:rsid w:val="005A7B1D"/>
    <w:rsid w:val="005B0AD1"/>
    <w:rsid w:val="005B17C6"/>
    <w:rsid w:val="005B1DBF"/>
    <w:rsid w:val="005B1DE2"/>
    <w:rsid w:val="005B1E97"/>
    <w:rsid w:val="005B2209"/>
    <w:rsid w:val="005B2959"/>
    <w:rsid w:val="005B32F4"/>
    <w:rsid w:val="005B3462"/>
    <w:rsid w:val="005B3734"/>
    <w:rsid w:val="005B4243"/>
    <w:rsid w:val="005B4A50"/>
    <w:rsid w:val="005B5788"/>
    <w:rsid w:val="005B5DF2"/>
    <w:rsid w:val="005B6389"/>
    <w:rsid w:val="005B6CA7"/>
    <w:rsid w:val="005B77BA"/>
    <w:rsid w:val="005B7998"/>
    <w:rsid w:val="005C0215"/>
    <w:rsid w:val="005C0665"/>
    <w:rsid w:val="005C0CD0"/>
    <w:rsid w:val="005C182D"/>
    <w:rsid w:val="005C2F1C"/>
    <w:rsid w:val="005C3C95"/>
    <w:rsid w:val="005C40D2"/>
    <w:rsid w:val="005C5FD9"/>
    <w:rsid w:val="005D0132"/>
    <w:rsid w:val="005D19F0"/>
    <w:rsid w:val="005D37C3"/>
    <w:rsid w:val="005D3801"/>
    <w:rsid w:val="005D4044"/>
    <w:rsid w:val="005D5467"/>
    <w:rsid w:val="005D5ED4"/>
    <w:rsid w:val="005D6CB6"/>
    <w:rsid w:val="005D722B"/>
    <w:rsid w:val="005D7C20"/>
    <w:rsid w:val="005E04CE"/>
    <w:rsid w:val="005E0979"/>
    <w:rsid w:val="005E0EDA"/>
    <w:rsid w:val="005E3CBD"/>
    <w:rsid w:val="005E41BA"/>
    <w:rsid w:val="005E5A32"/>
    <w:rsid w:val="005E5F48"/>
    <w:rsid w:val="005E7EB2"/>
    <w:rsid w:val="005F0128"/>
    <w:rsid w:val="005F0B00"/>
    <w:rsid w:val="005F132C"/>
    <w:rsid w:val="005F16E3"/>
    <w:rsid w:val="005F1870"/>
    <w:rsid w:val="005F1BC0"/>
    <w:rsid w:val="005F1D0A"/>
    <w:rsid w:val="005F28E6"/>
    <w:rsid w:val="005F2AF1"/>
    <w:rsid w:val="005F2BA9"/>
    <w:rsid w:val="005F2E38"/>
    <w:rsid w:val="005F3EB9"/>
    <w:rsid w:val="005F47D3"/>
    <w:rsid w:val="005F4D0C"/>
    <w:rsid w:val="005F59C8"/>
    <w:rsid w:val="005F6416"/>
    <w:rsid w:val="005F6A81"/>
    <w:rsid w:val="00600A77"/>
    <w:rsid w:val="00600AFB"/>
    <w:rsid w:val="0060136F"/>
    <w:rsid w:val="00601436"/>
    <w:rsid w:val="0060188E"/>
    <w:rsid w:val="006045A5"/>
    <w:rsid w:val="00605EFE"/>
    <w:rsid w:val="00607F25"/>
    <w:rsid w:val="006112A4"/>
    <w:rsid w:val="00611380"/>
    <w:rsid w:val="00611A4D"/>
    <w:rsid w:val="006120E0"/>
    <w:rsid w:val="006122B4"/>
    <w:rsid w:val="006131B7"/>
    <w:rsid w:val="006146DB"/>
    <w:rsid w:val="0061606B"/>
    <w:rsid w:val="006160B8"/>
    <w:rsid w:val="00616DD8"/>
    <w:rsid w:val="0061743D"/>
    <w:rsid w:val="006175AE"/>
    <w:rsid w:val="00617DBE"/>
    <w:rsid w:val="00617E42"/>
    <w:rsid w:val="00620DD6"/>
    <w:rsid w:val="00621442"/>
    <w:rsid w:val="0062203E"/>
    <w:rsid w:val="00622119"/>
    <w:rsid w:val="006223D1"/>
    <w:rsid w:val="0062309E"/>
    <w:rsid w:val="00624E67"/>
    <w:rsid w:val="006256BA"/>
    <w:rsid w:val="00625C7D"/>
    <w:rsid w:val="0062698C"/>
    <w:rsid w:val="00626BBF"/>
    <w:rsid w:val="00627796"/>
    <w:rsid w:val="00631FF1"/>
    <w:rsid w:val="0063340E"/>
    <w:rsid w:val="006339A3"/>
    <w:rsid w:val="006349B9"/>
    <w:rsid w:val="00635A2D"/>
    <w:rsid w:val="00635BFD"/>
    <w:rsid w:val="006370AD"/>
    <w:rsid w:val="00637224"/>
    <w:rsid w:val="0063761E"/>
    <w:rsid w:val="00637D73"/>
    <w:rsid w:val="00640DFD"/>
    <w:rsid w:val="00640F7F"/>
    <w:rsid w:val="00642532"/>
    <w:rsid w:val="006428D3"/>
    <w:rsid w:val="0064326F"/>
    <w:rsid w:val="0064392C"/>
    <w:rsid w:val="00643ABF"/>
    <w:rsid w:val="00643B58"/>
    <w:rsid w:val="00644D9D"/>
    <w:rsid w:val="00644F3C"/>
    <w:rsid w:val="006455F7"/>
    <w:rsid w:val="00645A2F"/>
    <w:rsid w:val="0064631B"/>
    <w:rsid w:val="006467C2"/>
    <w:rsid w:val="00646D4E"/>
    <w:rsid w:val="00647061"/>
    <w:rsid w:val="00647A80"/>
    <w:rsid w:val="0065133D"/>
    <w:rsid w:val="00651B55"/>
    <w:rsid w:val="006529C2"/>
    <w:rsid w:val="00652B42"/>
    <w:rsid w:val="006542ED"/>
    <w:rsid w:val="00654E1A"/>
    <w:rsid w:val="00655585"/>
    <w:rsid w:val="00656FE2"/>
    <w:rsid w:val="006576F2"/>
    <w:rsid w:val="00657AA4"/>
    <w:rsid w:val="00660C07"/>
    <w:rsid w:val="006614A3"/>
    <w:rsid w:val="00662F10"/>
    <w:rsid w:val="00662FCE"/>
    <w:rsid w:val="00663E2B"/>
    <w:rsid w:val="00664840"/>
    <w:rsid w:val="0066520D"/>
    <w:rsid w:val="00666055"/>
    <w:rsid w:val="006660D3"/>
    <w:rsid w:val="00666C1A"/>
    <w:rsid w:val="006674D3"/>
    <w:rsid w:val="00667772"/>
    <w:rsid w:val="00667FDA"/>
    <w:rsid w:val="00671000"/>
    <w:rsid w:val="006721E5"/>
    <w:rsid w:val="0067256F"/>
    <w:rsid w:val="00674A2F"/>
    <w:rsid w:val="00676C79"/>
    <w:rsid w:val="006773C0"/>
    <w:rsid w:val="00677C93"/>
    <w:rsid w:val="00680033"/>
    <w:rsid w:val="00680298"/>
    <w:rsid w:val="0068029C"/>
    <w:rsid w:val="006815F9"/>
    <w:rsid w:val="0068218F"/>
    <w:rsid w:val="00682691"/>
    <w:rsid w:val="0068280C"/>
    <w:rsid w:val="00683162"/>
    <w:rsid w:val="00683488"/>
    <w:rsid w:val="0068367F"/>
    <w:rsid w:val="00683B8F"/>
    <w:rsid w:val="0068462C"/>
    <w:rsid w:val="0068565B"/>
    <w:rsid w:val="00686769"/>
    <w:rsid w:val="006869F4"/>
    <w:rsid w:val="00687FA5"/>
    <w:rsid w:val="006900FC"/>
    <w:rsid w:val="006908F3"/>
    <w:rsid w:val="006911FC"/>
    <w:rsid w:val="006940F4"/>
    <w:rsid w:val="006941FF"/>
    <w:rsid w:val="00695D2D"/>
    <w:rsid w:val="006963D2"/>
    <w:rsid w:val="00696517"/>
    <w:rsid w:val="0069692A"/>
    <w:rsid w:val="00696F3A"/>
    <w:rsid w:val="006976F0"/>
    <w:rsid w:val="00697BBE"/>
    <w:rsid w:val="006A051A"/>
    <w:rsid w:val="006A0F2E"/>
    <w:rsid w:val="006A1830"/>
    <w:rsid w:val="006A196B"/>
    <w:rsid w:val="006A43D3"/>
    <w:rsid w:val="006A4A0E"/>
    <w:rsid w:val="006A4C04"/>
    <w:rsid w:val="006A4F70"/>
    <w:rsid w:val="006A5906"/>
    <w:rsid w:val="006A6623"/>
    <w:rsid w:val="006B0019"/>
    <w:rsid w:val="006B0E01"/>
    <w:rsid w:val="006B1077"/>
    <w:rsid w:val="006B2043"/>
    <w:rsid w:val="006B2064"/>
    <w:rsid w:val="006B2174"/>
    <w:rsid w:val="006B2CFB"/>
    <w:rsid w:val="006B309C"/>
    <w:rsid w:val="006B30BE"/>
    <w:rsid w:val="006B3263"/>
    <w:rsid w:val="006B39E7"/>
    <w:rsid w:val="006B45B3"/>
    <w:rsid w:val="006B4BBF"/>
    <w:rsid w:val="006B577D"/>
    <w:rsid w:val="006B58CF"/>
    <w:rsid w:val="006B5A45"/>
    <w:rsid w:val="006B625E"/>
    <w:rsid w:val="006B7EE1"/>
    <w:rsid w:val="006C0050"/>
    <w:rsid w:val="006C046E"/>
    <w:rsid w:val="006C0931"/>
    <w:rsid w:val="006C0DC6"/>
    <w:rsid w:val="006C1794"/>
    <w:rsid w:val="006C1B15"/>
    <w:rsid w:val="006C1FDD"/>
    <w:rsid w:val="006C2512"/>
    <w:rsid w:val="006C3DCC"/>
    <w:rsid w:val="006C3F72"/>
    <w:rsid w:val="006C5B32"/>
    <w:rsid w:val="006C7824"/>
    <w:rsid w:val="006D072E"/>
    <w:rsid w:val="006D1C8A"/>
    <w:rsid w:val="006D1E52"/>
    <w:rsid w:val="006D23A8"/>
    <w:rsid w:val="006D252A"/>
    <w:rsid w:val="006D3567"/>
    <w:rsid w:val="006D36FF"/>
    <w:rsid w:val="006D3DB8"/>
    <w:rsid w:val="006D4A95"/>
    <w:rsid w:val="006D4D0E"/>
    <w:rsid w:val="006D4D35"/>
    <w:rsid w:val="006D5F63"/>
    <w:rsid w:val="006D634C"/>
    <w:rsid w:val="006D6ACC"/>
    <w:rsid w:val="006D6FC5"/>
    <w:rsid w:val="006D7292"/>
    <w:rsid w:val="006D7F9B"/>
    <w:rsid w:val="006E0039"/>
    <w:rsid w:val="006E034B"/>
    <w:rsid w:val="006E0ADF"/>
    <w:rsid w:val="006E0C77"/>
    <w:rsid w:val="006E13BE"/>
    <w:rsid w:val="006E1D60"/>
    <w:rsid w:val="006E26FF"/>
    <w:rsid w:val="006E30CC"/>
    <w:rsid w:val="006E3EE1"/>
    <w:rsid w:val="006E3FB3"/>
    <w:rsid w:val="006E4349"/>
    <w:rsid w:val="006E4655"/>
    <w:rsid w:val="006E4788"/>
    <w:rsid w:val="006E4CE2"/>
    <w:rsid w:val="006E4FF7"/>
    <w:rsid w:val="006E58A4"/>
    <w:rsid w:val="006E639E"/>
    <w:rsid w:val="006E6635"/>
    <w:rsid w:val="006E674C"/>
    <w:rsid w:val="006E723D"/>
    <w:rsid w:val="006E73B8"/>
    <w:rsid w:val="006E74A0"/>
    <w:rsid w:val="006F2821"/>
    <w:rsid w:val="006F2BFB"/>
    <w:rsid w:val="006F2F2B"/>
    <w:rsid w:val="006F3E4E"/>
    <w:rsid w:val="006F4550"/>
    <w:rsid w:val="006F468A"/>
    <w:rsid w:val="006F5672"/>
    <w:rsid w:val="006F5D2B"/>
    <w:rsid w:val="006F5F20"/>
    <w:rsid w:val="006F6354"/>
    <w:rsid w:val="006F7491"/>
    <w:rsid w:val="006F79CE"/>
    <w:rsid w:val="0070157D"/>
    <w:rsid w:val="00701C36"/>
    <w:rsid w:val="0070270C"/>
    <w:rsid w:val="00702C93"/>
    <w:rsid w:val="007040D6"/>
    <w:rsid w:val="00705088"/>
    <w:rsid w:val="00705BF9"/>
    <w:rsid w:val="00705D67"/>
    <w:rsid w:val="00705E1B"/>
    <w:rsid w:val="00706CB0"/>
    <w:rsid w:val="00707ACD"/>
    <w:rsid w:val="007100F0"/>
    <w:rsid w:val="00710F4E"/>
    <w:rsid w:val="0071130A"/>
    <w:rsid w:val="007121DE"/>
    <w:rsid w:val="00712335"/>
    <w:rsid w:val="007123F1"/>
    <w:rsid w:val="00712501"/>
    <w:rsid w:val="0071276D"/>
    <w:rsid w:val="00712830"/>
    <w:rsid w:val="00713E3A"/>
    <w:rsid w:val="0071442D"/>
    <w:rsid w:val="007144B3"/>
    <w:rsid w:val="0071509D"/>
    <w:rsid w:val="0071586C"/>
    <w:rsid w:val="00715A62"/>
    <w:rsid w:val="00715BC9"/>
    <w:rsid w:val="007169FE"/>
    <w:rsid w:val="00717444"/>
    <w:rsid w:val="0071776D"/>
    <w:rsid w:val="00720676"/>
    <w:rsid w:val="007208FD"/>
    <w:rsid w:val="00720E63"/>
    <w:rsid w:val="00721646"/>
    <w:rsid w:val="007227FB"/>
    <w:rsid w:val="00722A55"/>
    <w:rsid w:val="00722AFB"/>
    <w:rsid w:val="00722D18"/>
    <w:rsid w:val="00723132"/>
    <w:rsid w:val="007237A5"/>
    <w:rsid w:val="00724B30"/>
    <w:rsid w:val="00725658"/>
    <w:rsid w:val="00725CDA"/>
    <w:rsid w:val="00730290"/>
    <w:rsid w:val="007306B4"/>
    <w:rsid w:val="00732144"/>
    <w:rsid w:val="00732F2D"/>
    <w:rsid w:val="007332EA"/>
    <w:rsid w:val="00733319"/>
    <w:rsid w:val="00733FC7"/>
    <w:rsid w:val="0073545D"/>
    <w:rsid w:val="00735566"/>
    <w:rsid w:val="0073580B"/>
    <w:rsid w:val="007358DA"/>
    <w:rsid w:val="00735E39"/>
    <w:rsid w:val="00736108"/>
    <w:rsid w:val="00736BF7"/>
    <w:rsid w:val="007371FC"/>
    <w:rsid w:val="007412D3"/>
    <w:rsid w:val="00741553"/>
    <w:rsid w:val="00741B42"/>
    <w:rsid w:val="00741B74"/>
    <w:rsid w:val="00742502"/>
    <w:rsid w:val="0074314A"/>
    <w:rsid w:val="007431DA"/>
    <w:rsid w:val="007435D9"/>
    <w:rsid w:val="00744C89"/>
    <w:rsid w:val="007457B5"/>
    <w:rsid w:val="00745E27"/>
    <w:rsid w:val="00746AA4"/>
    <w:rsid w:val="00746E62"/>
    <w:rsid w:val="00747D1C"/>
    <w:rsid w:val="00747E19"/>
    <w:rsid w:val="00750C46"/>
    <w:rsid w:val="00750CC3"/>
    <w:rsid w:val="00750F4C"/>
    <w:rsid w:val="00750FBB"/>
    <w:rsid w:val="00751601"/>
    <w:rsid w:val="00751761"/>
    <w:rsid w:val="00752C48"/>
    <w:rsid w:val="00753B37"/>
    <w:rsid w:val="00754BE0"/>
    <w:rsid w:val="00754C2C"/>
    <w:rsid w:val="007554A8"/>
    <w:rsid w:val="0075550A"/>
    <w:rsid w:val="0075633E"/>
    <w:rsid w:val="0076017D"/>
    <w:rsid w:val="00761222"/>
    <w:rsid w:val="0076177A"/>
    <w:rsid w:val="007617AB"/>
    <w:rsid w:val="00761B0B"/>
    <w:rsid w:val="00761F05"/>
    <w:rsid w:val="00762760"/>
    <w:rsid w:val="00762CF5"/>
    <w:rsid w:val="00762D5B"/>
    <w:rsid w:val="00762D5D"/>
    <w:rsid w:val="0076323D"/>
    <w:rsid w:val="0076435E"/>
    <w:rsid w:val="007643CA"/>
    <w:rsid w:val="00765ECD"/>
    <w:rsid w:val="007671D0"/>
    <w:rsid w:val="00767D64"/>
    <w:rsid w:val="0077085E"/>
    <w:rsid w:val="00770EA3"/>
    <w:rsid w:val="007720DD"/>
    <w:rsid w:val="00772125"/>
    <w:rsid w:val="00772A86"/>
    <w:rsid w:val="00772D69"/>
    <w:rsid w:val="00772FE8"/>
    <w:rsid w:val="00773998"/>
    <w:rsid w:val="00773D4D"/>
    <w:rsid w:val="00773F58"/>
    <w:rsid w:val="00774051"/>
    <w:rsid w:val="007744BE"/>
    <w:rsid w:val="0077466D"/>
    <w:rsid w:val="00774CCB"/>
    <w:rsid w:val="007754C9"/>
    <w:rsid w:val="00776748"/>
    <w:rsid w:val="00776FE9"/>
    <w:rsid w:val="00777495"/>
    <w:rsid w:val="00777574"/>
    <w:rsid w:val="00777D15"/>
    <w:rsid w:val="00777D16"/>
    <w:rsid w:val="0078020B"/>
    <w:rsid w:val="007802B1"/>
    <w:rsid w:val="00780302"/>
    <w:rsid w:val="0078038C"/>
    <w:rsid w:val="0078079B"/>
    <w:rsid w:val="00780F2E"/>
    <w:rsid w:val="00781106"/>
    <w:rsid w:val="00781777"/>
    <w:rsid w:val="007818CB"/>
    <w:rsid w:val="00781D44"/>
    <w:rsid w:val="007821FC"/>
    <w:rsid w:val="007829CC"/>
    <w:rsid w:val="007834D8"/>
    <w:rsid w:val="00783668"/>
    <w:rsid w:val="00784748"/>
    <w:rsid w:val="00784CF7"/>
    <w:rsid w:val="0078588E"/>
    <w:rsid w:val="00786120"/>
    <w:rsid w:val="0078656A"/>
    <w:rsid w:val="00786C6F"/>
    <w:rsid w:val="00787031"/>
    <w:rsid w:val="00790704"/>
    <w:rsid w:val="00790BBE"/>
    <w:rsid w:val="00790DC0"/>
    <w:rsid w:val="007915AE"/>
    <w:rsid w:val="007915CB"/>
    <w:rsid w:val="00791D88"/>
    <w:rsid w:val="007939F4"/>
    <w:rsid w:val="00793AF6"/>
    <w:rsid w:val="00793C6C"/>
    <w:rsid w:val="00794333"/>
    <w:rsid w:val="00794740"/>
    <w:rsid w:val="007951FE"/>
    <w:rsid w:val="00795262"/>
    <w:rsid w:val="007952A2"/>
    <w:rsid w:val="007957A6"/>
    <w:rsid w:val="00796E7D"/>
    <w:rsid w:val="0079743F"/>
    <w:rsid w:val="007A1B91"/>
    <w:rsid w:val="007A22BC"/>
    <w:rsid w:val="007A3061"/>
    <w:rsid w:val="007A4B42"/>
    <w:rsid w:val="007A528F"/>
    <w:rsid w:val="007A56E7"/>
    <w:rsid w:val="007A5C99"/>
    <w:rsid w:val="007A7774"/>
    <w:rsid w:val="007B034D"/>
    <w:rsid w:val="007B0EE4"/>
    <w:rsid w:val="007B0EF3"/>
    <w:rsid w:val="007B2193"/>
    <w:rsid w:val="007B234E"/>
    <w:rsid w:val="007B2945"/>
    <w:rsid w:val="007B2C24"/>
    <w:rsid w:val="007B2C86"/>
    <w:rsid w:val="007B3061"/>
    <w:rsid w:val="007B3E4C"/>
    <w:rsid w:val="007B4034"/>
    <w:rsid w:val="007B522E"/>
    <w:rsid w:val="007B5661"/>
    <w:rsid w:val="007B5663"/>
    <w:rsid w:val="007B5D35"/>
    <w:rsid w:val="007B68D2"/>
    <w:rsid w:val="007B6AB3"/>
    <w:rsid w:val="007C04DC"/>
    <w:rsid w:val="007C0867"/>
    <w:rsid w:val="007C0E15"/>
    <w:rsid w:val="007C111B"/>
    <w:rsid w:val="007C1312"/>
    <w:rsid w:val="007C140A"/>
    <w:rsid w:val="007C19CB"/>
    <w:rsid w:val="007C3977"/>
    <w:rsid w:val="007C3EA9"/>
    <w:rsid w:val="007C4083"/>
    <w:rsid w:val="007C42E9"/>
    <w:rsid w:val="007C54B8"/>
    <w:rsid w:val="007C57A3"/>
    <w:rsid w:val="007C58BC"/>
    <w:rsid w:val="007C666F"/>
    <w:rsid w:val="007C7560"/>
    <w:rsid w:val="007D153C"/>
    <w:rsid w:val="007D19FE"/>
    <w:rsid w:val="007D1D33"/>
    <w:rsid w:val="007D1E18"/>
    <w:rsid w:val="007D202F"/>
    <w:rsid w:val="007D2F38"/>
    <w:rsid w:val="007D3355"/>
    <w:rsid w:val="007D5061"/>
    <w:rsid w:val="007D51A6"/>
    <w:rsid w:val="007D53CD"/>
    <w:rsid w:val="007D5E49"/>
    <w:rsid w:val="007D6725"/>
    <w:rsid w:val="007D6AAB"/>
    <w:rsid w:val="007D6EAC"/>
    <w:rsid w:val="007D7014"/>
    <w:rsid w:val="007D7421"/>
    <w:rsid w:val="007D7B75"/>
    <w:rsid w:val="007E0250"/>
    <w:rsid w:val="007E070B"/>
    <w:rsid w:val="007E0768"/>
    <w:rsid w:val="007E0C18"/>
    <w:rsid w:val="007E0D7D"/>
    <w:rsid w:val="007E2118"/>
    <w:rsid w:val="007E2250"/>
    <w:rsid w:val="007E34A7"/>
    <w:rsid w:val="007E35DB"/>
    <w:rsid w:val="007E370B"/>
    <w:rsid w:val="007E374D"/>
    <w:rsid w:val="007E4366"/>
    <w:rsid w:val="007E489D"/>
    <w:rsid w:val="007E6356"/>
    <w:rsid w:val="007E6939"/>
    <w:rsid w:val="007E6DD1"/>
    <w:rsid w:val="007E6E2D"/>
    <w:rsid w:val="007E7231"/>
    <w:rsid w:val="007E7E9A"/>
    <w:rsid w:val="007F01DB"/>
    <w:rsid w:val="007F1260"/>
    <w:rsid w:val="007F16F8"/>
    <w:rsid w:val="007F188B"/>
    <w:rsid w:val="007F18D4"/>
    <w:rsid w:val="007F2C2C"/>
    <w:rsid w:val="007F35E4"/>
    <w:rsid w:val="007F4063"/>
    <w:rsid w:val="007F4CA2"/>
    <w:rsid w:val="007F510A"/>
    <w:rsid w:val="007F5E21"/>
    <w:rsid w:val="007F63B0"/>
    <w:rsid w:val="007F666F"/>
    <w:rsid w:val="007F7ADD"/>
    <w:rsid w:val="007F7C5B"/>
    <w:rsid w:val="00800377"/>
    <w:rsid w:val="0080049C"/>
    <w:rsid w:val="00800E0F"/>
    <w:rsid w:val="00801493"/>
    <w:rsid w:val="008017A8"/>
    <w:rsid w:val="00801EA5"/>
    <w:rsid w:val="00801FAD"/>
    <w:rsid w:val="0080285C"/>
    <w:rsid w:val="0080306A"/>
    <w:rsid w:val="00803F8F"/>
    <w:rsid w:val="0080423C"/>
    <w:rsid w:val="00804253"/>
    <w:rsid w:val="008051A6"/>
    <w:rsid w:val="008053BF"/>
    <w:rsid w:val="00805633"/>
    <w:rsid w:val="00805C83"/>
    <w:rsid w:val="00805D24"/>
    <w:rsid w:val="008060DA"/>
    <w:rsid w:val="008061B3"/>
    <w:rsid w:val="0080676A"/>
    <w:rsid w:val="008067BB"/>
    <w:rsid w:val="008112B3"/>
    <w:rsid w:val="0081308B"/>
    <w:rsid w:val="00813210"/>
    <w:rsid w:val="008133BE"/>
    <w:rsid w:val="0081367D"/>
    <w:rsid w:val="00813EDD"/>
    <w:rsid w:val="0081523F"/>
    <w:rsid w:val="00815A6E"/>
    <w:rsid w:val="00815AE7"/>
    <w:rsid w:val="008167DD"/>
    <w:rsid w:val="008169E7"/>
    <w:rsid w:val="00816B19"/>
    <w:rsid w:val="00816C30"/>
    <w:rsid w:val="00817456"/>
    <w:rsid w:val="00820CE2"/>
    <w:rsid w:val="0082107F"/>
    <w:rsid w:val="0082158B"/>
    <w:rsid w:val="00821A76"/>
    <w:rsid w:val="00822821"/>
    <w:rsid w:val="008233B1"/>
    <w:rsid w:val="00830C3C"/>
    <w:rsid w:val="00831298"/>
    <w:rsid w:val="008314C2"/>
    <w:rsid w:val="00831EDB"/>
    <w:rsid w:val="0083275F"/>
    <w:rsid w:val="0083309C"/>
    <w:rsid w:val="0083348F"/>
    <w:rsid w:val="008334F6"/>
    <w:rsid w:val="0083439C"/>
    <w:rsid w:val="00834636"/>
    <w:rsid w:val="00834ADF"/>
    <w:rsid w:val="008351EF"/>
    <w:rsid w:val="0083723E"/>
    <w:rsid w:val="00837252"/>
    <w:rsid w:val="008375D0"/>
    <w:rsid w:val="00837936"/>
    <w:rsid w:val="00840325"/>
    <w:rsid w:val="008404C0"/>
    <w:rsid w:val="00840B9C"/>
    <w:rsid w:val="00841A43"/>
    <w:rsid w:val="0084233E"/>
    <w:rsid w:val="0084274A"/>
    <w:rsid w:val="00842ED4"/>
    <w:rsid w:val="0084304F"/>
    <w:rsid w:val="008439D6"/>
    <w:rsid w:val="00845435"/>
    <w:rsid w:val="00847160"/>
    <w:rsid w:val="00847DC2"/>
    <w:rsid w:val="008501D1"/>
    <w:rsid w:val="00850917"/>
    <w:rsid w:val="00850BE7"/>
    <w:rsid w:val="0085137A"/>
    <w:rsid w:val="0085137D"/>
    <w:rsid w:val="00851815"/>
    <w:rsid w:val="00851AE1"/>
    <w:rsid w:val="00852328"/>
    <w:rsid w:val="008530CC"/>
    <w:rsid w:val="00853249"/>
    <w:rsid w:val="00853CA5"/>
    <w:rsid w:val="00854666"/>
    <w:rsid w:val="00854D1D"/>
    <w:rsid w:val="00854E0B"/>
    <w:rsid w:val="008550B0"/>
    <w:rsid w:val="00855F5B"/>
    <w:rsid w:val="008563BF"/>
    <w:rsid w:val="0085688E"/>
    <w:rsid w:val="00856934"/>
    <w:rsid w:val="00856E01"/>
    <w:rsid w:val="00857D36"/>
    <w:rsid w:val="00861EC0"/>
    <w:rsid w:val="00863556"/>
    <w:rsid w:val="00863A04"/>
    <w:rsid w:val="0086526D"/>
    <w:rsid w:val="00865609"/>
    <w:rsid w:val="00865A29"/>
    <w:rsid w:val="008664DB"/>
    <w:rsid w:val="0086656C"/>
    <w:rsid w:val="0086680B"/>
    <w:rsid w:val="00870AB4"/>
    <w:rsid w:val="0087135E"/>
    <w:rsid w:val="00871897"/>
    <w:rsid w:val="00872CA3"/>
    <w:rsid w:val="00873016"/>
    <w:rsid w:val="00873E13"/>
    <w:rsid w:val="008746DD"/>
    <w:rsid w:val="00874AB2"/>
    <w:rsid w:val="0087519B"/>
    <w:rsid w:val="00876080"/>
    <w:rsid w:val="0087651D"/>
    <w:rsid w:val="00876A73"/>
    <w:rsid w:val="00876F1A"/>
    <w:rsid w:val="00877325"/>
    <w:rsid w:val="008776C9"/>
    <w:rsid w:val="00877749"/>
    <w:rsid w:val="008777AD"/>
    <w:rsid w:val="00877B69"/>
    <w:rsid w:val="0088030D"/>
    <w:rsid w:val="0088138F"/>
    <w:rsid w:val="00881A93"/>
    <w:rsid w:val="008829F2"/>
    <w:rsid w:val="00882A14"/>
    <w:rsid w:val="00882AA8"/>
    <w:rsid w:val="00883388"/>
    <w:rsid w:val="00883757"/>
    <w:rsid w:val="00884E44"/>
    <w:rsid w:val="00884EA3"/>
    <w:rsid w:val="00885239"/>
    <w:rsid w:val="00885350"/>
    <w:rsid w:val="008873E7"/>
    <w:rsid w:val="00887580"/>
    <w:rsid w:val="00890CA9"/>
    <w:rsid w:val="00890E40"/>
    <w:rsid w:val="008910F6"/>
    <w:rsid w:val="008931CD"/>
    <w:rsid w:val="0089391D"/>
    <w:rsid w:val="00893A68"/>
    <w:rsid w:val="00894726"/>
    <w:rsid w:val="008A03FB"/>
    <w:rsid w:val="008A0D9F"/>
    <w:rsid w:val="008A1F5D"/>
    <w:rsid w:val="008A35B6"/>
    <w:rsid w:val="008A3684"/>
    <w:rsid w:val="008A3785"/>
    <w:rsid w:val="008A3B37"/>
    <w:rsid w:val="008A481A"/>
    <w:rsid w:val="008A5AB6"/>
    <w:rsid w:val="008A5CB6"/>
    <w:rsid w:val="008A7227"/>
    <w:rsid w:val="008A74F5"/>
    <w:rsid w:val="008B0A99"/>
    <w:rsid w:val="008B20A8"/>
    <w:rsid w:val="008B2342"/>
    <w:rsid w:val="008B37DE"/>
    <w:rsid w:val="008B3B8E"/>
    <w:rsid w:val="008B3DD1"/>
    <w:rsid w:val="008B5170"/>
    <w:rsid w:val="008B55B5"/>
    <w:rsid w:val="008B70BB"/>
    <w:rsid w:val="008B7DD3"/>
    <w:rsid w:val="008C029A"/>
    <w:rsid w:val="008C0590"/>
    <w:rsid w:val="008C0617"/>
    <w:rsid w:val="008C0730"/>
    <w:rsid w:val="008C0C3B"/>
    <w:rsid w:val="008C0DB4"/>
    <w:rsid w:val="008C0E89"/>
    <w:rsid w:val="008C1232"/>
    <w:rsid w:val="008C188F"/>
    <w:rsid w:val="008C2041"/>
    <w:rsid w:val="008C2AC1"/>
    <w:rsid w:val="008C2D53"/>
    <w:rsid w:val="008C2FD0"/>
    <w:rsid w:val="008C3566"/>
    <w:rsid w:val="008C37E3"/>
    <w:rsid w:val="008C37EC"/>
    <w:rsid w:val="008C4850"/>
    <w:rsid w:val="008C51B9"/>
    <w:rsid w:val="008C5215"/>
    <w:rsid w:val="008C5597"/>
    <w:rsid w:val="008C6592"/>
    <w:rsid w:val="008C7058"/>
    <w:rsid w:val="008C75D4"/>
    <w:rsid w:val="008C761E"/>
    <w:rsid w:val="008C7C6B"/>
    <w:rsid w:val="008D04B4"/>
    <w:rsid w:val="008D1421"/>
    <w:rsid w:val="008D19EE"/>
    <w:rsid w:val="008D1D11"/>
    <w:rsid w:val="008D20F7"/>
    <w:rsid w:val="008D2BC1"/>
    <w:rsid w:val="008D2D83"/>
    <w:rsid w:val="008D34BE"/>
    <w:rsid w:val="008D3845"/>
    <w:rsid w:val="008D4111"/>
    <w:rsid w:val="008D48DA"/>
    <w:rsid w:val="008D4DFF"/>
    <w:rsid w:val="008D5223"/>
    <w:rsid w:val="008D6671"/>
    <w:rsid w:val="008D6ACA"/>
    <w:rsid w:val="008D6E13"/>
    <w:rsid w:val="008D6EC9"/>
    <w:rsid w:val="008D723B"/>
    <w:rsid w:val="008D74A5"/>
    <w:rsid w:val="008E1838"/>
    <w:rsid w:val="008E1909"/>
    <w:rsid w:val="008E2116"/>
    <w:rsid w:val="008E23E5"/>
    <w:rsid w:val="008E3751"/>
    <w:rsid w:val="008E457A"/>
    <w:rsid w:val="008E4DC7"/>
    <w:rsid w:val="008E4FD1"/>
    <w:rsid w:val="008E5DD6"/>
    <w:rsid w:val="008E6DBB"/>
    <w:rsid w:val="008E75FB"/>
    <w:rsid w:val="008E7C93"/>
    <w:rsid w:val="008F0113"/>
    <w:rsid w:val="008F0D0E"/>
    <w:rsid w:val="008F0E2B"/>
    <w:rsid w:val="008F1476"/>
    <w:rsid w:val="008F2029"/>
    <w:rsid w:val="008F2588"/>
    <w:rsid w:val="008F292E"/>
    <w:rsid w:val="008F31F6"/>
    <w:rsid w:val="008F3A34"/>
    <w:rsid w:val="008F3E53"/>
    <w:rsid w:val="008F4804"/>
    <w:rsid w:val="008F4C6D"/>
    <w:rsid w:val="008F54DA"/>
    <w:rsid w:val="008F6ADB"/>
    <w:rsid w:val="008F7877"/>
    <w:rsid w:val="00900351"/>
    <w:rsid w:val="00901A77"/>
    <w:rsid w:val="00901B09"/>
    <w:rsid w:val="00901F3E"/>
    <w:rsid w:val="00902DAA"/>
    <w:rsid w:val="00902ECE"/>
    <w:rsid w:val="0090337D"/>
    <w:rsid w:val="0090381D"/>
    <w:rsid w:val="00903BE1"/>
    <w:rsid w:val="00904258"/>
    <w:rsid w:val="00904E58"/>
    <w:rsid w:val="009052DD"/>
    <w:rsid w:val="00905B14"/>
    <w:rsid w:val="00905EB6"/>
    <w:rsid w:val="009060FA"/>
    <w:rsid w:val="00906754"/>
    <w:rsid w:val="009072E8"/>
    <w:rsid w:val="00910CDC"/>
    <w:rsid w:val="00911ED9"/>
    <w:rsid w:val="00912B8A"/>
    <w:rsid w:val="00912D0E"/>
    <w:rsid w:val="009137AC"/>
    <w:rsid w:val="009150C3"/>
    <w:rsid w:val="009161AF"/>
    <w:rsid w:val="00917C9E"/>
    <w:rsid w:val="00920402"/>
    <w:rsid w:val="0092062D"/>
    <w:rsid w:val="00920A25"/>
    <w:rsid w:val="0092112E"/>
    <w:rsid w:val="00921662"/>
    <w:rsid w:val="0092259B"/>
    <w:rsid w:val="00922695"/>
    <w:rsid w:val="00922B3D"/>
    <w:rsid w:val="009230AD"/>
    <w:rsid w:val="00924A12"/>
    <w:rsid w:val="00924CA4"/>
    <w:rsid w:val="00924F2A"/>
    <w:rsid w:val="009259FF"/>
    <w:rsid w:val="00925C4B"/>
    <w:rsid w:val="00926246"/>
    <w:rsid w:val="00926537"/>
    <w:rsid w:val="00926AAC"/>
    <w:rsid w:val="00926EBE"/>
    <w:rsid w:val="00926F90"/>
    <w:rsid w:val="00927091"/>
    <w:rsid w:val="0092746D"/>
    <w:rsid w:val="00931ACE"/>
    <w:rsid w:val="00931D5E"/>
    <w:rsid w:val="009321D4"/>
    <w:rsid w:val="00932A25"/>
    <w:rsid w:val="00932AFD"/>
    <w:rsid w:val="00934917"/>
    <w:rsid w:val="00936310"/>
    <w:rsid w:val="009369DF"/>
    <w:rsid w:val="0093709D"/>
    <w:rsid w:val="00937692"/>
    <w:rsid w:val="009403FC"/>
    <w:rsid w:val="00941424"/>
    <w:rsid w:val="00941B69"/>
    <w:rsid w:val="00941C7C"/>
    <w:rsid w:val="00941F15"/>
    <w:rsid w:val="009420B2"/>
    <w:rsid w:val="009439AC"/>
    <w:rsid w:val="00943B30"/>
    <w:rsid w:val="00943EA2"/>
    <w:rsid w:val="00944897"/>
    <w:rsid w:val="00945A46"/>
    <w:rsid w:val="00946BE5"/>
    <w:rsid w:val="00946C16"/>
    <w:rsid w:val="00946D6C"/>
    <w:rsid w:val="009470D7"/>
    <w:rsid w:val="0094788D"/>
    <w:rsid w:val="009479B6"/>
    <w:rsid w:val="00951E7B"/>
    <w:rsid w:val="009524D9"/>
    <w:rsid w:val="009529EE"/>
    <w:rsid w:val="00952BD5"/>
    <w:rsid w:val="009532C9"/>
    <w:rsid w:val="009534EA"/>
    <w:rsid w:val="0095353E"/>
    <w:rsid w:val="00953709"/>
    <w:rsid w:val="009543CE"/>
    <w:rsid w:val="00955AD5"/>
    <w:rsid w:val="00956B50"/>
    <w:rsid w:val="00957C70"/>
    <w:rsid w:val="00960008"/>
    <w:rsid w:val="009602BC"/>
    <w:rsid w:val="009603AD"/>
    <w:rsid w:val="00960C21"/>
    <w:rsid w:val="00960E33"/>
    <w:rsid w:val="00960F19"/>
    <w:rsid w:val="0096339C"/>
    <w:rsid w:val="00963808"/>
    <w:rsid w:val="00964434"/>
    <w:rsid w:val="00965041"/>
    <w:rsid w:val="009658F7"/>
    <w:rsid w:val="009676B5"/>
    <w:rsid w:val="00967C75"/>
    <w:rsid w:val="00971FA7"/>
    <w:rsid w:val="00971FCB"/>
    <w:rsid w:val="009729F0"/>
    <w:rsid w:val="0097322A"/>
    <w:rsid w:val="00973342"/>
    <w:rsid w:val="00975135"/>
    <w:rsid w:val="0097569F"/>
    <w:rsid w:val="00975CDF"/>
    <w:rsid w:val="009764CF"/>
    <w:rsid w:val="0097714E"/>
    <w:rsid w:val="009776BA"/>
    <w:rsid w:val="009816E4"/>
    <w:rsid w:val="00982A96"/>
    <w:rsid w:val="009832A2"/>
    <w:rsid w:val="00983D7A"/>
    <w:rsid w:val="0098433A"/>
    <w:rsid w:val="00984E7E"/>
    <w:rsid w:val="009855C4"/>
    <w:rsid w:val="0098617A"/>
    <w:rsid w:val="00987A32"/>
    <w:rsid w:val="00991658"/>
    <w:rsid w:val="00991EF3"/>
    <w:rsid w:val="0099218C"/>
    <w:rsid w:val="0099250A"/>
    <w:rsid w:val="009927BB"/>
    <w:rsid w:val="00992B12"/>
    <w:rsid w:val="00992C1B"/>
    <w:rsid w:val="00992C23"/>
    <w:rsid w:val="0099334E"/>
    <w:rsid w:val="00993CEC"/>
    <w:rsid w:val="00995A23"/>
    <w:rsid w:val="00995EC1"/>
    <w:rsid w:val="009973F2"/>
    <w:rsid w:val="009A0091"/>
    <w:rsid w:val="009A08B6"/>
    <w:rsid w:val="009A1AFA"/>
    <w:rsid w:val="009A2256"/>
    <w:rsid w:val="009A22E8"/>
    <w:rsid w:val="009A27B8"/>
    <w:rsid w:val="009A2A48"/>
    <w:rsid w:val="009A2C55"/>
    <w:rsid w:val="009A2F91"/>
    <w:rsid w:val="009A3149"/>
    <w:rsid w:val="009A385B"/>
    <w:rsid w:val="009A3B95"/>
    <w:rsid w:val="009A41D9"/>
    <w:rsid w:val="009A506E"/>
    <w:rsid w:val="009A5236"/>
    <w:rsid w:val="009A579A"/>
    <w:rsid w:val="009A5817"/>
    <w:rsid w:val="009A5FF0"/>
    <w:rsid w:val="009A60B5"/>
    <w:rsid w:val="009A6A48"/>
    <w:rsid w:val="009A701F"/>
    <w:rsid w:val="009A7043"/>
    <w:rsid w:val="009A73E6"/>
    <w:rsid w:val="009A777D"/>
    <w:rsid w:val="009B01B0"/>
    <w:rsid w:val="009B054B"/>
    <w:rsid w:val="009B1405"/>
    <w:rsid w:val="009B23E6"/>
    <w:rsid w:val="009B31A0"/>
    <w:rsid w:val="009B395C"/>
    <w:rsid w:val="009B3DB3"/>
    <w:rsid w:val="009B6185"/>
    <w:rsid w:val="009B7287"/>
    <w:rsid w:val="009B7C2F"/>
    <w:rsid w:val="009B7FAF"/>
    <w:rsid w:val="009C0002"/>
    <w:rsid w:val="009C023B"/>
    <w:rsid w:val="009C0DBD"/>
    <w:rsid w:val="009C140E"/>
    <w:rsid w:val="009C146A"/>
    <w:rsid w:val="009C2136"/>
    <w:rsid w:val="009C229E"/>
    <w:rsid w:val="009C2354"/>
    <w:rsid w:val="009C2D03"/>
    <w:rsid w:val="009C30F4"/>
    <w:rsid w:val="009C3A61"/>
    <w:rsid w:val="009C433F"/>
    <w:rsid w:val="009C451B"/>
    <w:rsid w:val="009C451C"/>
    <w:rsid w:val="009C48E0"/>
    <w:rsid w:val="009C4B1E"/>
    <w:rsid w:val="009C4BAB"/>
    <w:rsid w:val="009C60BB"/>
    <w:rsid w:val="009C6B19"/>
    <w:rsid w:val="009C6E40"/>
    <w:rsid w:val="009C7C2E"/>
    <w:rsid w:val="009D0CF1"/>
    <w:rsid w:val="009D0D84"/>
    <w:rsid w:val="009D0F19"/>
    <w:rsid w:val="009D15E5"/>
    <w:rsid w:val="009D17DC"/>
    <w:rsid w:val="009D1E3D"/>
    <w:rsid w:val="009D2A87"/>
    <w:rsid w:val="009D3917"/>
    <w:rsid w:val="009D3A18"/>
    <w:rsid w:val="009D3C4A"/>
    <w:rsid w:val="009D3E19"/>
    <w:rsid w:val="009D4421"/>
    <w:rsid w:val="009D5B56"/>
    <w:rsid w:val="009D5C49"/>
    <w:rsid w:val="009D6248"/>
    <w:rsid w:val="009D6631"/>
    <w:rsid w:val="009D7AB9"/>
    <w:rsid w:val="009E0206"/>
    <w:rsid w:val="009E0569"/>
    <w:rsid w:val="009E05EA"/>
    <w:rsid w:val="009E0864"/>
    <w:rsid w:val="009E1B33"/>
    <w:rsid w:val="009E1E1C"/>
    <w:rsid w:val="009E2678"/>
    <w:rsid w:val="009E28A9"/>
    <w:rsid w:val="009E2C2E"/>
    <w:rsid w:val="009E2EFC"/>
    <w:rsid w:val="009E4061"/>
    <w:rsid w:val="009E4B2F"/>
    <w:rsid w:val="009E5D94"/>
    <w:rsid w:val="009E6043"/>
    <w:rsid w:val="009E60BE"/>
    <w:rsid w:val="009E60D5"/>
    <w:rsid w:val="009E6F5E"/>
    <w:rsid w:val="009E7A1E"/>
    <w:rsid w:val="009F030F"/>
    <w:rsid w:val="009F048A"/>
    <w:rsid w:val="009F0A82"/>
    <w:rsid w:val="009F1229"/>
    <w:rsid w:val="009F1BE8"/>
    <w:rsid w:val="009F1FD4"/>
    <w:rsid w:val="009F267E"/>
    <w:rsid w:val="009F2705"/>
    <w:rsid w:val="009F2C2E"/>
    <w:rsid w:val="009F33AD"/>
    <w:rsid w:val="009F37F4"/>
    <w:rsid w:val="009F3E10"/>
    <w:rsid w:val="009F5109"/>
    <w:rsid w:val="009F5394"/>
    <w:rsid w:val="009F6305"/>
    <w:rsid w:val="009F7542"/>
    <w:rsid w:val="009F7B75"/>
    <w:rsid w:val="009F7E65"/>
    <w:rsid w:val="00A00377"/>
    <w:rsid w:val="00A006AE"/>
    <w:rsid w:val="00A00BAB"/>
    <w:rsid w:val="00A016A2"/>
    <w:rsid w:val="00A021E8"/>
    <w:rsid w:val="00A02D91"/>
    <w:rsid w:val="00A0412B"/>
    <w:rsid w:val="00A04A44"/>
    <w:rsid w:val="00A05EA9"/>
    <w:rsid w:val="00A06397"/>
    <w:rsid w:val="00A0643D"/>
    <w:rsid w:val="00A0652F"/>
    <w:rsid w:val="00A0657D"/>
    <w:rsid w:val="00A0668D"/>
    <w:rsid w:val="00A07104"/>
    <w:rsid w:val="00A07B0A"/>
    <w:rsid w:val="00A10FB1"/>
    <w:rsid w:val="00A116F4"/>
    <w:rsid w:val="00A11E12"/>
    <w:rsid w:val="00A122C9"/>
    <w:rsid w:val="00A1279A"/>
    <w:rsid w:val="00A12DDD"/>
    <w:rsid w:val="00A12EBA"/>
    <w:rsid w:val="00A13C12"/>
    <w:rsid w:val="00A14755"/>
    <w:rsid w:val="00A14832"/>
    <w:rsid w:val="00A15184"/>
    <w:rsid w:val="00A15E01"/>
    <w:rsid w:val="00A1617A"/>
    <w:rsid w:val="00A165FB"/>
    <w:rsid w:val="00A16DCB"/>
    <w:rsid w:val="00A200A9"/>
    <w:rsid w:val="00A2104F"/>
    <w:rsid w:val="00A212EE"/>
    <w:rsid w:val="00A21AB8"/>
    <w:rsid w:val="00A221B7"/>
    <w:rsid w:val="00A221C6"/>
    <w:rsid w:val="00A22F76"/>
    <w:rsid w:val="00A23901"/>
    <w:rsid w:val="00A23E9F"/>
    <w:rsid w:val="00A24728"/>
    <w:rsid w:val="00A24B26"/>
    <w:rsid w:val="00A25D30"/>
    <w:rsid w:val="00A25E76"/>
    <w:rsid w:val="00A26817"/>
    <w:rsid w:val="00A26A1B"/>
    <w:rsid w:val="00A274BF"/>
    <w:rsid w:val="00A2771D"/>
    <w:rsid w:val="00A27736"/>
    <w:rsid w:val="00A27870"/>
    <w:rsid w:val="00A31000"/>
    <w:rsid w:val="00A31A52"/>
    <w:rsid w:val="00A31D0B"/>
    <w:rsid w:val="00A329D9"/>
    <w:rsid w:val="00A32B93"/>
    <w:rsid w:val="00A3453C"/>
    <w:rsid w:val="00A34790"/>
    <w:rsid w:val="00A35278"/>
    <w:rsid w:val="00A355A3"/>
    <w:rsid w:val="00A35BD0"/>
    <w:rsid w:val="00A36F74"/>
    <w:rsid w:val="00A3704E"/>
    <w:rsid w:val="00A375B7"/>
    <w:rsid w:val="00A408C8"/>
    <w:rsid w:val="00A411AC"/>
    <w:rsid w:val="00A415E7"/>
    <w:rsid w:val="00A4240B"/>
    <w:rsid w:val="00A4289D"/>
    <w:rsid w:val="00A42F51"/>
    <w:rsid w:val="00A439DF"/>
    <w:rsid w:val="00A44262"/>
    <w:rsid w:val="00A44567"/>
    <w:rsid w:val="00A44C08"/>
    <w:rsid w:val="00A44E74"/>
    <w:rsid w:val="00A456E4"/>
    <w:rsid w:val="00A45F7A"/>
    <w:rsid w:val="00A4635F"/>
    <w:rsid w:val="00A46B36"/>
    <w:rsid w:val="00A47EF5"/>
    <w:rsid w:val="00A5009F"/>
    <w:rsid w:val="00A50359"/>
    <w:rsid w:val="00A5088B"/>
    <w:rsid w:val="00A516A7"/>
    <w:rsid w:val="00A51C36"/>
    <w:rsid w:val="00A52056"/>
    <w:rsid w:val="00A53979"/>
    <w:rsid w:val="00A5401B"/>
    <w:rsid w:val="00A54900"/>
    <w:rsid w:val="00A54C27"/>
    <w:rsid w:val="00A568CE"/>
    <w:rsid w:val="00A570FB"/>
    <w:rsid w:val="00A5750F"/>
    <w:rsid w:val="00A61B80"/>
    <w:rsid w:val="00A626A6"/>
    <w:rsid w:val="00A62B99"/>
    <w:rsid w:val="00A63317"/>
    <w:rsid w:val="00A6390B"/>
    <w:rsid w:val="00A65B37"/>
    <w:rsid w:val="00A66356"/>
    <w:rsid w:val="00A663FE"/>
    <w:rsid w:val="00A6692B"/>
    <w:rsid w:val="00A70690"/>
    <w:rsid w:val="00A70935"/>
    <w:rsid w:val="00A7147D"/>
    <w:rsid w:val="00A717D3"/>
    <w:rsid w:val="00A71E8F"/>
    <w:rsid w:val="00A72076"/>
    <w:rsid w:val="00A72E44"/>
    <w:rsid w:val="00A7371F"/>
    <w:rsid w:val="00A73A85"/>
    <w:rsid w:val="00A74944"/>
    <w:rsid w:val="00A74D07"/>
    <w:rsid w:val="00A751CB"/>
    <w:rsid w:val="00A754AA"/>
    <w:rsid w:val="00A75E3D"/>
    <w:rsid w:val="00A76DC7"/>
    <w:rsid w:val="00A774E1"/>
    <w:rsid w:val="00A774FA"/>
    <w:rsid w:val="00A77BE3"/>
    <w:rsid w:val="00A80DA4"/>
    <w:rsid w:val="00A8102F"/>
    <w:rsid w:val="00A812E9"/>
    <w:rsid w:val="00A8145E"/>
    <w:rsid w:val="00A81879"/>
    <w:rsid w:val="00A81A84"/>
    <w:rsid w:val="00A82167"/>
    <w:rsid w:val="00A82DC3"/>
    <w:rsid w:val="00A834BA"/>
    <w:rsid w:val="00A83AC9"/>
    <w:rsid w:val="00A83C19"/>
    <w:rsid w:val="00A846FE"/>
    <w:rsid w:val="00A859CD"/>
    <w:rsid w:val="00A87345"/>
    <w:rsid w:val="00A87A07"/>
    <w:rsid w:val="00A87C14"/>
    <w:rsid w:val="00A9061C"/>
    <w:rsid w:val="00A907FF"/>
    <w:rsid w:val="00A914A3"/>
    <w:rsid w:val="00A93E0E"/>
    <w:rsid w:val="00A94B9A"/>
    <w:rsid w:val="00A952F7"/>
    <w:rsid w:val="00A95563"/>
    <w:rsid w:val="00A96718"/>
    <w:rsid w:val="00A96C43"/>
    <w:rsid w:val="00A97461"/>
    <w:rsid w:val="00A97EA4"/>
    <w:rsid w:val="00AA00D0"/>
    <w:rsid w:val="00AA04D4"/>
    <w:rsid w:val="00AA0B78"/>
    <w:rsid w:val="00AA145E"/>
    <w:rsid w:val="00AA1B8B"/>
    <w:rsid w:val="00AA1EE1"/>
    <w:rsid w:val="00AA2ED6"/>
    <w:rsid w:val="00AA39AC"/>
    <w:rsid w:val="00AA3AD1"/>
    <w:rsid w:val="00AA3E21"/>
    <w:rsid w:val="00AA4665"/>
    <w:rsid w:val="00AA52AA"/>
    <w:rsid w:val="00AA5998"/>
    <w:rsid w:val="00AA5D70"/>
    <w:rsid w:val="00AA6309"/>
    <w:rsid w:val="00AA648E"/>
    <w:rsid w:val="00AA6C40"/>
    <w:rsid w:val="00AA7509"/>
    <w:rsid w:val="00AB00DD"/>
    <w:rsid w:val="00AB0F96"/>
    <w:rsid w:val="00AB1B44"/>
    <w:rsid w:val="00AB1EE7"/>
    <w:rsid w:val="00AB363F"/>
    <w:rsid w:val="00AB381F"/>
    <w:rsid w:val="00AB3D0D"/>
    <w:rsid w:val="00AB3EE8"/>
    <w:rsid w:val="00AB3FCD"/>
    <w:rsid w:val="00AB4AE9"/>
    <w:rsid w:val="00AB4CEA"/>
    <w:rsid w:val="00AB58DB"/>
    <w:rsid w:val="00AB5C88"/>
    <w:rsid w:val="00AB617B"/>
    <w:rsid w:val="00AB6E00"/>
    <w:rsid w:val="00AB7790"/>
    <w:rsid w:val="00AB7C93"/>
    <w:rsid w:val="00AC032E"/>
    <w:rsid w:val="00AC09FD"/>
    <w:rsid w:val="00AC13F8"/>
    <w:rsid w:val="00AC1719"/>
    <w:rsid w:val="00AC29D8"/>
    <w:rsid w:val="00AC2B6D"/>
    <w:rsid w:val="00AC3491"/>
    <w:rsid w:val="00AC38F8"/>
    <w:rsid w:val="00AC3BA4"/>
    <w:rsid w:val="00AC3DB9"/>
    <w:rsid w:val="00AC4803"/>
    <w:rsid w:val="00AC5365"/>
    <w:rsid w:val="00AC5A5B"/>
    <w:rsid w:val="00AC5E84"/>
    <w:rsid w:val="00AC69F7"/>
    <w:rsid w:val="00AC6C15"/>
    <w:rsid w:val="00AC7446"/>
    <w:rsid w:val="00AC7769"/>
    <w:rsid w:val="00AC7D27"/>
    <w:rsid w:val="00AD0CDF"/>
    <w:rsid w:val="00AD1890"/>
    <w:rsid w:val="00AD23F3"/>
    <w:rsid w:val="00AD59EA"/>
    <w:rsid w:val="00AD5E20"/>
    <w:rsid w:val="00AD60D9"/>
    <w:rsid w:val="00AD6456"/>
    <w:rsid w:val="00AD6E92"/>
    <w:rsid w:val="00AD6EEC"/>
    <w:rsid w:val="00AD73A9"/>
    <w:rsid w:val="00AD7646"/>
    <w:rsid w:val="00AE0C85"/>
    <w:rsid w:val="00AE0DD2"/>
    <w:rsid w:val="00AE1233"/>
    <w:rsid w:val="00AE173E"/>
    <w:rsid w:val="00AE2E33"/>
    <w:rsid w:val="00AE3016"/>
    <w:rsid w:val="00AE3406"/>
    <w:rsid w:val="00AE36F1"/>
    <w:rsid w:val="00AE4731"/>
    <w:rsid w:val="00AE4D40"/>
    <w:rsid w:val="00AE4EA8"/>
    <w:rsid w:val="00AE5475"/>
    <w:rsid w:val="00AE5735"/>
    <w:rsid w:val="00AE5DDB"/>
    <w:rsid w:val="00AE6E40"/>
    <w:rsid w:val="00AE6E5D"/>
    <w:rsid w:val="00AE7015"/>
    <w:rsid w:val="00AE7399"/>
    <w:rsid w:val="00AE7591"/>
    <w:rsid w:val="00AE7C35"/>
    <w:rsid w:val="00AE7F13"/>
    <w:rsid w:val="00AF0393"/>
    <w:rsid w:val="00AF0560"/>
    <w:rsid w:val="00AF0E94"/>
    <w:rsid w:val="00AF0EBD"/>
    <w:rsid w:val="00AF1129"/>
    <w:rsid w:val="00AF11E7"/>
    <w:rsid w:val="00AF2591"/>
    <w:rsid w:val="00AF2A56"/>
    <w:rsid w:val="00AF2D79"/>
    <w:rsid w:val="00AF3C39"/>
    <w:rsid w:val="00AF4324"/>
    <w:rsid w:val="00AF4716"/>
    <w:rsid w:val="00AF4F67"/>
    <w:rsid w:val="00AF61B1"/>
    <w:rsid w:val="00AF62E9"/>
    <w:rsid w:val="00AF7208"/>
    <w:rsid w:val="00AF7E20"/>
    <w:rsid w:val="00B0057A"/>
    <w:rsid w:val="00B00DA0"/>
    <w:rsid w:val="00B00E7A"/>
    <w:rsid w:val="00B01110"/>
    <w:rsid w:val="00B02164"/>
    <w:rsid w:val="00B026C0"/>
    <w:rsid w:val="00B03222"/>
    <w:rsid w:val="00B03982"/>
    <w:rsid w:val="00B03CBE"/>
    <w:rsid w:val="00B04446"/>
    <w:rsid w:val="00B05353"/>
    <w:rsid w:val="00B05A7F"/>
    <w:rsid w:val="00B069BE"/>
    <w:rsid w:val="00B10422"/>
    <w:rsid w:val="00B104AE"/>
    <w:rsid w:val="00B10524"/>
    <w:rsid w:val="00B107F8"/>
    <w:rsid w:val="00B10C89"/>
    <w:rsid w:val="00B1201E"/>
    <w:rsid w:val="00B1228F"/>
    <w:rsid w:val="00B13E0B"/>
    <w:rsid w:val="00B140C5"/>
    <w:rsid w:val="00B142C8"/>
    <w:rsid w:val="00B16673"/>
    <w:rsid w:val="00B17088"/>
    <w:rsid w:val="00B17E10"/>
    <w:rsid w:val="00B20465"/>
    <w:rsid w:val="00B20922"/>
    <w:rsid w:val="00B20E20"/>
    <w:rsid w:val="00B213BC"/>
    <w:rsid w:val="00B220C9"/>
    <w:rsid w:val="00B22725"/>
    <w:rsid w:val="00B22BD0"/>
    <w:rsid w:val="00B23214"/>
    <w:rsid w:val="00B238FB"/>
    <w:rsid w:val="00B23BFB"/>
    <w:rsid w:val="00B23C4B"/>
    <w:rsid w:val="00B23CDE"/>
    <w:rsid w:val="00B243DA"/>
    <w:rsid w:val="00B24B0D"/>
    <w:rsid w:val="00B24B1C"/>
    <w:rsid w:val="00B257AA"/>
    <w:rsid w:val="00B2643A"/>
    <w:rsid w:val="00B266F2"/>
    <w:rsid w:val="00B26754"/>
    <w:rsid w:val="00B27573"/>
    <w:rsid w:val="00B27FB2"/>
    <w:rsid w:val="00B30379"/>
    <w:rsid w:val="00B30A3C"/>
    <w:rsid w:val="00B30E07"/>
    <w:rsid w:val="00B312D3"/>
    <w:rsid w:val="00B324B4"/>
    <w:rsid w:val="00B32A79"/>
    <w:rsid w:val="00B32E11"/>
    <w:rsid w:val="00B32F82"/>
    <w:rsid w:val="00B32FDE"/>
    <w:rsid w:val="00B33C61"/>
    <w:rsid w:val="00B34BCE"/>
    <w:rsid w:val="00B35528"/>
    <w:rsid w:val="00B36C20"/>
    <w:rsid w:val="00B36F9B"/>
    <w:rsid w:val="00B37C37"/>
    <w:rsid w:val="00B40A46"/>
    <w:rsid w:val="00B40C00"/>
    <w:rsid w:val="00B40D55"/>
    <w:rsid w:val="00B4109F"/>
    <w:rsid w:val="00B415E0"/>
    <w:rsid w:val="00B42C76"/>
    <w:rsid w:val="00B42E79"/>
    <w:rsid w:val="00B43C95"/>
    <w:rsid w:val="00B43DFB"/>
    <w:rsid w:val="00B4447B"/>
    <w:rsid w:val="00B4450A"/>
    <w:rsid w:val="00B44DE6"/>
    <w:rsid w:val="00B45698"/>
    <w:rsid w:val="00B478C6"/>
    <w:rsid w:val="00B47BF0"/>
    <w:rsid w:val="00B47F36"/>
    <w:rsid w:val="00B5023D"/>
    <w:rsid w:val="00B5058C"/>
    <w:rsid w:val="00B507AC"/>
    <w:rsid w:val="00B50A2C"/>
    <w:rsid w:val="00B50F59"/>
    <w:rsid w:val="00B51140"/>
    <w:rsid w:val="00B51445"/>
    <w:rsid w:val="00B51C12"/>
    <w:rsid w:val="00B51D4C"/>
    <w:rsid w:val="00B5299F"/>
    <w:rsid w:val="00B52BFA"/>
    <w:rsid w:val="00B53963"/>
    <w:rsid w:val="00B53E19"/>
    <w:rsid w:val="00B53F70"/>
    <w:rsid w:val="00B54842"/>
    <w:rsid w:val="00B5548E"/>
    <w:rsid w:val="00B565C6"/>
    <w:rsid w:val="00B566A2"/>
    <w:rsid w:val="00B56A8C"/>
    <w:rsid w:val="00B5715A"/>
    <w:rsid w:val="00B57896"/>
    <w:rsid w:val="00B57CE3"/>
    <w:rsid w:val="00B601AE"/>
    <w:rsid w:val="00B606CC"/>
    <w:rsid w:val="00B60C83"/>
    <w:rsid w:val="00B61259"/>
    <w:rsid w:val="00B616C5"/>
    <w:rsid w:val="00B61BC9"/>
    <w:rsid w:val="00B63245"/>
    <w:rsid w:val="00B634C9"/>
    <w:rsid w:val="00B63642"/>
    <w:rsid w:val="00B63692"/>
    <w:rsid w:val="00B637BC"/>
    <w:rsid w:val="00B63F75"/>
    <w:rsid w:val="00B64309"/>
    <w:rsid w:val="00B65523"/>
    <w:rsid w:val="00B65B6C"/>
    <w:rsid w:val="00B65EE3"/>
    <w:rsid w:val="00B66953"/>
    <w:rsid w:val="00B67BA4"/>
    <w:rsid w:val="00B708FA"/>
    <w:rsid w:val="00B70BFD"/>
    <w:rsid w:val="00B71476"/>
    <w:rsid w:val="00B720A4"/>
    <w:rsid w:val="00B72514"/>
    <w:rsid w:val="00B72E89"/>
    <w:rsid w:val="00B73D23"/>
    <w:rsid w:val="00B73DE2"/>
    <w:rsid w:val="00B741E1"/>
    <w:rsid w:val="00B745F6"/>
    <w:rsid w:val="00B7516E"/>
    <w:rsid w:val="00B759D7"/>
    <w:rsid w:val="00B75D43"/>
    <w:rsid w:val="00B763C3"/>
    <w:rsid w:val="00B76CD1"/>
    <w:rsid w:val="00B76CE3"/>
    <w:rsid w:val="00B77616"/>
    <w:rsid w:val="00B80A15"/>
    <w:rsid w:val="00B80DE0"/>
    <w:rsid w:val="00B81170"/>
    <w:rsid w:val="00B81243"/>
    <w:rsid w:val="00B8141D"/>
    <w:rsid w:val="00B81C2C"/>
    <w:rsid w:val="00B83E00"/>
    <w:rsid w:val="00B84CC1"/>
    <w:rsid w:val="00B8659E"/>
    <w:rsid w:val="00B9007F"/>
    <w:rsid w:val="00B92796"/>
    <w:rsid w:val="00B94482"/>
    <w:rsid w:val="00B97605"/>
    <w:rsid w:val="00BA0B8A"/>
    <w:rsid w:val="00BA1481"/>
    <w:rsid w:val="00BA1523"/>
    <w:rsid w:val="00BA2B65"/>
    <w:rsid w:val="00BA2FE8"/>
    <w:rsid w:val="00BA3D40"/>
    <w:rsid w:val="00BA3D8B"/>
    <w:rsid w:val="00BA4197"/>
    <w:rsid w:val="00BA4936"/>
    <w:rsid w:val="00BA4BAE"/>
    <w:rsid w:val="00BA5219"/>
    <w:rsid w:val="00BA55F0"/>
    <w:rsid w:val="00BA563A"/>
    <w:rsid w:val="00BA62F3"/>
    <w:rsid w:val="00BA7259"/>
    <w:rsid w:val="00BA749B"/>
    <w:rsid w:val="00BA7530"/>
    <w:rsid w:val="00BA7BDA"/>
    <w:rsid w:val="00BA7E18"/>
    <w:rsid w:val="00BB07D7"/>
    <w:rsid w:val="00BB0D50"/>
    <w:rsid w:val="00BB21C6"/>
    <w:rsid w:val="00BB27F4"/>
    <w:rsid w:val="00BB2814"/>
    <w:rsid w:val="00BB2FCD"/>
    <w:rsid w:val="00BB37B0"/>
    <w:rsid w:val="00BB3909"/>
    <w:rsid w:val="00BB3CE2"/>
    <w:rsid w:val="00BB4C6F"/>
    <w:rsid w:val="00BB5287"/>
    <w:rsid w:val="00BB5895"/>
    <w:rsid w:val="00BB68FD"/>
    <w:rsid w:val="00BB73C5"/>
    <w:rsid w:val="00BB7539"/>
    <w:rsid w:val="00BB76C9"/>
    <w:rsid w:val="00BB788D"/>
    <w:rsid w:val="00BC03C3"/>
    <w:rsid w:val="00BC0505"/>
    <w:rsid w:val="00BC21B3"/>
    <w:rsid w:val="00BC233B"/>
    <w:rsid w:val="00BC2A6F"/>
    <w:rsid w:val="00BC2E09"/>
    <w:rsid w:val="00BC30BD"/>
    <w:rsid w:val="00BC41E5"/>
    <w:rsid w:val="00BC48FC"/>
    <w:rsid w:val="00BC4AD8"/>
    <w:rsid w:val="00BC624F"/>
    <w:rsid w:val="00BC6343"/>
    <w:rsid w:val="00BC691D"/>
    <w:rsid w:val="00BC6F9C"/>
    <w:rsid w:val="00BD0105"/>
    <w:rsid w:val="00BD0D90"/>
    <w:rsid w:val="00BD104C"/>
    <w:rsid w:val="00BD1F55"/>
    <w:rsid w:val="00BD25C3"/>
    <w:rsid w:val="00BD292A"/>
    <w:rsid w:val="00BD2F99"/>
    <w:rsid w:val="00BD3191"/>
    <w:rsid w:val="00BD4CD2"/>
    <w:rsid w:val="00BD526B"/>
    <w:rsid w:val="00BD5288"/>
    <w:rsid w:val="00BD6292"/>
    <w:rsid w:val="00BD648C"/>
    <w:rsid w:val="00BD654E"/>
    <w:rsid w:val="00BD7591"/>
    <w:rsid w:val="00BD7A85"/>
    <w:rsid w:val="00BE0981"/>
    <w:rsid w:val="00BE0AEC"/>
    <w:rsid w:val="00BE1989"/>
    <w:rsid w:val="00BE1BB3"/>
    <w:rsid w:val="00BE22EE"/>
    <w:rsid w:val="00BE23DB"/>
    <w:rsid w:val="00BE250A"/>
    <w:rsid w:val="00BE2CB9"/>
    <w:rsid w:val="00BE44B0"/>
    <w:rsid w:val="00BE474B"/>
    <w:rsid w:val="00BE4A06"/>
    <w:rsid w:val="00BE5FCB"/>
    <w:rsid w:val="00BE7E13"/>
    <w:rsid w:val="00BF0096"/>
    <w:rsid w:val="00BF034A"/>
    <w:rsid w:val="00BF06E1"/>
    <w:rsid w:val="00BF09C5"/>
    <w:rsid w:val="00BF1C65"/>
    <w:rsid w:val="00BF1DCF"/>
    <w:rsid w:val="00BF2693"/>
    <w:rsid w:val="00BF31BF"/>
    <w:rsid w:val="00BF4691"/>
    <w:rsid w:val="00BF5B74"/>
    <w:rsid w:val="00BF5CD6"/>
    <w:rsid w:val="00BF6737"/>
    <w:rsid w:val="00BF699D"/>
    <w:rsid w:val="00BF69AC"/>
    <w:rsid w:val="00BF75C4"/>
    <w:rsid w:val="00BF77B3"/>
    <w:rsid w:val="00BF7D3F"/>
    <w:rsid w:val="00C002A9"/>
    <w:rsid w:val="00C00312"/>
    <w:rsid w:val="00C005C6"/>
    <w:rsid w:val="00C02D6A"/>
    <w:rsid w:val="00C03980"/>
    <w:rsid w:val="00C03D04"/>
    <w:rsid w:val="00C03D32"/>
    <w:rsid w:val="00C03E71"/>
    <w:rsid w:val="00C056C1"/>
    <w:rsid w:val="00C06811"/>
    <w:rsid w:val="00C10309"/>
    <w:rsid w:val="00C10664"/>
    <w:rsid w:val="00C10951"/>
    <w:rsid w:val="00C1125A"/>
    <w:rsid w:val="00C11AF6"/>
    <w:rsid w:val="00C11DCD"/>
    <w:rsid w:val="00C13416"/>
    <w:rsid w:val="00C13625"/>
    <w:rsid w:val="00C13842"/>
    <w:rsid w:val="00C13D2B"/>
    <w:rsid w:val="00C14517"/>
    <w:rsid w:val="00C14B41"/>
    <w:rsid w:val="00C14D66"/>
    <w:rsid w:val="00C15957"/>
    <w:rsid w:val="00C15CE5"/>
    <w:rsid w:val="00C16063"/>
    <w:rsid w:val="00C1696E"/>
    <w:rsid w:val="00C16C67"/>
    <w:rsid w:val="00C16E1C"/>
    <w:rsid w:val="00C16E53"/>
    <w:rsid w:val="00C16F9F"/>
    <w:rsid w:val="00C17B94"/>
    <w:rsid w:val="00C17E54"/>
    <w:rsid w:val="00C17FE8"/>
    <w:rsid w:val="00C20AC1"/>
    <w:rsid w:val="00C2215F"/>
    <w:rsid w:val="00C2282E"/>
    <w:rsid w:val="00C22899"/>
    <w:rsid w:val="00C25AB5"/>
    <w:rsid w:val="00C25B76"/>
    <w:rsid w:val="00C30077"/>
    <w:rsid w:val="00C304C6"/>
    <w:rsid w:val="00C308E5"/>
    <w:rsid w:val="00C30ED0"/>
    <w:rsid w:val="00C31115"/>
    <w:rsid w:val="00C3192D"/>
    <w:rsid w:val="00C3244E"/>
    <w:rsid w:val="00C34463"/>
    <w:rsid w:val="00C34BA9"/>
    <w:rsid w:val="00C34D57"/>
    <w:rsid w:val="00C34E5F"/>
    <w:rsid w:val="00C3526F"/>
    <w:rsid w:val="00C35CCC"/>
    <w:rsid w:val="00C35CCE"/>
    <w:rsid w:val="00C35E14"/>
    <w:rsid w:val="00C360AC"/>
    <w:rsid w:val="00C36CD1"/>
    <w:rsid w:val="00C375E9"/>
    <w:rsid w:val="00C376F6"/>
    <w:rsid w:val="00C3790B"/>
    <w:rsid w:val="00C37AB6"/>
    <w:rsid w:val="00C37ECA"/>
    <w:rsid w:val="00C40041"/>
    <w:rsid w:val="00C406AB"/>
    <w:rsid w:val="00C40855"/>
    <w:rsid w:val="00C419A2"/>
    <w:rsid w:val="00C41EE3"/>
    <w:rsid w:val="00C42E9C"/>
    <w:rsid w:val="00C435E9"/>
    <w:rsid w:val="00C43691"/>
    <w:rsid w:val="00C43D60"/>
    <w:rsid w:val="00C43FE4"/>
    <w:rsid w:val="00C44C2C"/>
    <w:rsid w:val="00C452F1"/>
    <w:rsid w:val="00C466A4"/>
    <w:rsid w:val="00C50468"/>
    <w:rsid w:val="00C508D4"/>
    <w:rsid w:val="00C50AFB"/>
    <w:rsid w:val="00C50EFF"/>
    <w:rsid w:val="00C51363"/>
    <w:rsid w:val="00C514BD"/>
    <w:rsid w:val="00C51764"/>
    <w:rsid w:val="00C51D23"/>
    <w:rsid w:val="00C5227D"/>
    <w:rsid w:val="00C529D1"/>
    <w:rsid w:val="00C5372F"/>
    <w:rsid w:val="00C53F7A"/>
    <w:rsid w:val="00C54508"/>
    <w:rsid w:val="00C54988"/>
    <w:rsid w:val="00C54B8C"/>
    <w:rsid w:val="00C55025"/>
    <w:rsid w:val="00C55998"/>
    <w:rsid w:val="00C55A99"/>
    <w:rsid w:val="00C569BB"/>
    <w:rsid w:val="00C56ACB"/>
    <w:rsid w:val="00C56BAD"/>
    <w:rsid w:val="00C57455"/>
    <w:rsid w:val="00C57F1A"/>
    <w:rsid w:val="00C605A0"/>
    <w:rsid w:val="00C6127E"/>
    <w:rsid w:val="00C61EE5"/>
    <w:rsid w:val="00C62F17"/>
    <w:rsid w:val="00C6371E"/>
    <w:rsid w:val="00C6385F"/>
    <w:rsid w:val="00C638D3"/>
    <w:rsid w:val="00C63A5A"/>
    <w:rsid w:val="00C64170"/>
    <w:rsid w:val="00C64809"/>
    <w:rsid w:val="00C65168"/>
    <w:rsid w:val="00C65CB1"/>
    <w:rsid w:val="00C66CAD"/>
    <w:rsid w:val="00C703B5"/>
    <w:rsid w:val="00C70550"/>
    <w:rsid w:val="00C705C8"/>
    <w:rsid w:val="00C7072D"/>
    <w:rsid w:val="00C70BA2"/>
    <w:rsid w:val="00C70F91"/>
    <w:rsid w:val="00C715D4"/>
    <w:rsid w:val="00C716AC"/>
    <w:rsid w:val="00C71A21"/>
    <w:rsid w:val="00C728D0"/>
    <w:rsid w:val="00C72FF3"/>
    <w:rsid w:val="00C73762"/>
    <w:rsid w:val="00C739AE"/>
    <w:rsid w:val="00C73A29"/>
    <w:rsid w:val="00C73EE8"/>
    <w:rsid w:val="00C74E1E"/>
    <w:rsid w:val="00C74EA3"/>
    <w:rsid w:val="00C750EE"/>
    <w:rsid w:val="00C751A4"/>
    <w:rsid w:val="00C76252"/>
    <w:rsid w:val="00C76A7F"/>
    <w:rsid w:val="00C76F45"/>
    <w:rsid w:val="00C774FA"/>
    <w:rsid w:val="00C77773"/>
    <w:rsid w:val="00C77BF8"/>
    <w:rsid w:val="00C77D3B"/>
    <w:rsid w:val="00C821B1"/>
    <w:rsid w:val="00C82685"/>
    <w:rsid w:val="00C82E30"/>
    <w:rsid w:val="00C83072"/>
    <w:rsid w:val="00C83357"/>
    <w:rsid w:val="00C83E34"/>
    <w:rsid w:val="00C83EDE"/>
    <w:rsid w:val="00C85026"/>
    <w:rsid w:val="00C85483"/>
    <w:rsid w:val="00C85538"/>
    <w:rsid w:val="00C8737D"/>
    <w:rsid w:val="00C87E64"/>
    <w:rsid w:val="00C9071C"/>
    <w:rsid w:val="00C91758"/>
    <w:rsid w:val="00C93528"/>
    <w:rsid w:val="00C939A1"/>
    <w:rsid w:val="00C939E2"/>
    <w:rsid w:val="00C93BB1"/>
    <w:rsid w:val="00C93CDF"/>
    <w:rsid w:val="00C9458E"/>
    <w:rsid w:val="00C94AD0"/>
    <w:rsid w:val="00C94B7C"/>
    <w:rsid w:val="00C94D81"/>
    <w:rsid w:val="00C95444"/>
    <w:rsid w:val="00C95A3C"/>
    <w:rsid w:val="00C95B3C"/>
    <w:rsid w:val="00C96553"/>
    <w:rsid w:val="00C96DEE"/>
    <w:rsid w:val="00C96DFC"/>
    <w:rsid w:val="00C96F0C"/>
    <w:rsid w:val="00C97105"/>
    <w:rsid w:val="00CA018D"/>
    <w:rsid w:val="00CA080A"/>
    <w:rsid w:val="00CA0AE2"/>
    <w:rsid w:val="00CA129D"/>
    <w:rsid w:val="00CA1E97"/>
    <w:rsid w:val="00CA2F27"/>
    <w:rsid w:val="00CA2F9B"/>
    <w:rsid w:val="00CA318D"/>
    <w:rsid w:val="00CA3CA6"/>
    <w:rsid w:val="00CA42DD"/>
    <w:rsid w:val="00CA44D5"/>
    <w:rsid w:val="00CA45A2"/>
    <w:rsid w:val="00CA45E9"/>
    <w:rsid w:val="00CA4920"/>
    <w:rsid w:val="00CA5954"/>
    <w:rsid w:val="00CA5B4F"/>
    <w:rsid w:val="00CA5E5F"/>
    <w:rsid w:val="00CA6026"/>
    <w:rsid w:val="00CA602B"/>
    <w:rsid w:val="00CA61B6"/>
    <w:rsid w:val="00CA72C2"/>
    <w:rsid w:val="00CA76D0"/>
    <w:rsid w:val="00CA7991"/>
    <w:rsid w:val="00CA7D07"/>
    <w:rsid w:val="00CB0823"/>
    <w:rsid w:val="00CB090B"/>
    <w:rsid w:val="00CB0F1A"/>
    <w:rsid w:val="00CB1557"/>
    <w:rsid w:val="00CB1D98"/>
    <w:rsid w:val="00CB1E63"/>
    <w:rsid w:val="00CB2ACB"/>
    <w:rsid w:val="00CB37B1"/>
    <w:rsid w:val="00CB396E"/>
    <w:rsid w:val="00CB4B73"/>
    <w:rsid w:val="00CB4BCC"/>
    <w:rsid w:val="00CB59E4"/>
    <w:rsid w:val="00CB5A45"/>
    <w:rsid w:val="00CB79F2"/>
    <w:rsid w:val="00CB7A13"/>
    <w:rsid w:val="00CB7B63"/>
    <w:rsid w:val="00CC00A1"/>
    <w:rsid w:val="00CC08E6"/>
    <w:rsid w:val="00CC0FC3"/>
    <w:rsid w:val="00CC1591"/>
    <w:rsid w:val="00CC1A4C"/>
    <w:rsid w:val="00CC26D0"/>
    <w:rsid w:val="00CC3489"/>
    <w:rsid w:val="00CC36BE"/>
    <w:rsid w:val="00CC36E0"/>
    <w:rsid w:val="00CC3B8D"/>
    <w:rsid w:val="00CC4A0E"/>
    <w:rsid w:val="00CC4C64"/>
    <w:rsid w:val="00CC535F"/>
    <w:rsid w:val="00CC5B7E"/>
    <w:rsid w:val="00CC6B93"/>
    <w:rsid w:val="00CC7806"/>
    <w:rsid w:val="00CD0AC5"/>
    <w:rsid w:val="00CD0CCD"/>
    <w:rsid w:val="00CD0DB4"/>
    <w:rsid w:val="00CD0DCE"/>
    <w:rsid w:val="00CD1FB1"/>
    <w:rsid w:val="00CD27BF"/>
    <w:rsid w:val="00CD2CFC"/>
    <w:rsid w:val="00CD2E54"/>
    <w:rsid w:val="00CD3C9D"/>
    <w:rsid w:val="00CD3E6F"/>
    <w:rsid w:val="00CD4099"/>
    <w:rsid w:val="00CD4271"/>
    <w:rsid w:val="00CD4287"/>
    <w:rsid w:val="00CD441D"/>
    <w:rsid w:val="00CD5A8B"/>
    <w:rsid w:val="00CD61F8"/>
    <w:rsid w:val="00CD6880"/>
    <w:rsid w:val="00CD6FC7"/>
    <w:rsid w:val="00CD7922"/>
    <w:rsid w:val="00CE0DDE"/>
    <w:rsid w:val="00CE0EF3"/>
    <w:rsid w:val="00CE1326"/>
    <w:rsid w:val="00CE231E"/>
    <w:rsid w:val="00CE2831"/>
    <w:rsid w:val="00CE3068"/>
    <w:rsid w:val="00CE436C"/>
    <w:rsid w:val="00CE4A05"/>
    <w:rsid w:val="00CE4A49"/>
    <w:rsid w:val="00CE4ACB"/>
    <w:rsid w:val="00CE4CA1"/>
    <w:rsid w:val="00CE5236"/>
    <w:rsid w:val="00CE524F"/>
    <w:rsid w:val="00CE5FF5"/>
    <w:rsid w:val="00CE63F0"/>
    <w:rsid w:val="00CE7526"/>
    <w:rsid w:val="00CE77BF"/>
    <w:rsid w:val="00CE7DBD"/>
    <w:rsid w:val="00CF19A6"/>
    <w:rsid w:val="00CF1A73"/>
    <w:rsid w:val="00CF1C8C"/>
    <w:rsid w:val="00CF36F4"/>
    <w:rsid w:val="00CF3C72"/>
    <w:rsid w:val="00CF416F"/>
    <w:rsid w:val="00CF4190"/>
    <w:rsid w:val="00CF7552"/>
    <w:rsid w:val="00D00261"/>
    <w:rsid w:val="00D00D7B"/>
    <w:rsid w:val="00D011C0"/>
    <w:rsid w:val="00D01429"/>
    <w:rsid w:val="00D02641"/>
    <w:rsid w:val="00D03198"/>
    <w:rsid w:val="00D03383"/>
    <w:rsid w:val="00D03C35"/>
    <w:rsid w:val="00D04779"/>
    <w:rsid w:val="00D04F72"/>
    <w:rsid w:val="00D054E7"/>
    <w:rsid w:val="00D057B2"/>
    <w:rsid w:val="00D0619A"/>
    <w:rsid w:val="00D06538"/>
    <w:rsid w:val="00D069D4"/>
    <w:rsid w:val="00D074C3"/>
    <w:rsid w:val="00D07BA7"/>
    <w:rsid w:val="00D07D59"/>
    <w:rsid w:val="00D116A5"/>
    <w:rsid w:val="00D132DE"/>
    <w:rsid w:val="00D13682"/>
    <w:rsid w:val="00D138D5"/>
    <w:rsid w:val="00D13F03"/>
    <w:rsid w:val="00D14F0E"/>
    <w:rsid w:val="00D150A2"/>
    <w:rsid w:val="00D15230"/>
    <w:rsid w:val="00D156FF"/>
    <w:rsid w:val="00D16B92"/>
    <w:rsid w:val="00D16DC5"/>
    <w:rsid w:val="00D170B7"/>
    <w:rsid w:val="00D20126"/>
    <w:rsid w:val="00D205B1"/>
    <w:rsid w:val="00D20644"/>
    <w:rsid w:val="00D23351"/>
    <w:rsid w:val="00D23D5D"/>
    <w:rsid w:val="00D26BED"/>
    <w:rsid w:val="00D2714F"/>
    <w:rsid w:val="00D27497"/>
    <w:rsid w:val="00D27B61"/>
    <w:rsid w:val="00D27D8E"/>
    <w:rsid w:val="00D30364"/>
    <w:rsid w:val="00D3167B"/>
    <w:rsid w:val="00D31D4E"/>
    <w:rsid w:val="00D31D5A"/>
    <w:rsid w:val="00D32711"/>
    <w:rsid w:val="00D32A5A"/>
    <w:rsid w:val="00D32FE4"/>
    <w:rsid w:val="00D3305A"/>
    <w:rsid w:val="00D33FFA"/>
    <w:rsid w:val="00D3409E"/>
    <w:rsid w:val="00D3468C"/>
    <w:rsid w:val="00D35FB5"/>
    <w:rsid w:val="00D36E5C"/>
    <w:rsid w:val="00D36FD7"/>
    <w:rsid w:val="00D3773C"/>
    <w:rsid w:val="00D37AEA"/>
    <w:rsid w:val="00D40033"/>
    <w:rsid w:val="00D403FB"/>
    <w:rsid w:val="00D4047A"/>
    <w:rsid w:val="00D40D2A"/>
    <w:rsid w:val="00D410C3"/>
    <w:rsid w:val="00D411B4"/>
    <w:rsid w:val="00D42559"/>
    <w:rsid w:val="00D426E2"/>
    <w:rsid w:val="00D42C9F"/>
    <w:rsid w:val="00D42EAF"/>
    <w:rsid w:val="00D4331E"/>
    <w:rsid w:val="00D43BC3"/>
    <w:rsid w:val="00D445CB"/>
    <w:rsid w:val="00D46612"/>
    <w:rsid w:val="00D5034D"/>
    <w:rsid w:val="00D50843"/>
    <w:rsid w:val="00D50D0B"/>
    <w:rsid w:val="00D50EC3"/>
    <w:rsid w:val="00D510DC"/>
    <w:rsid w:val="00D51518"/>
    <w:rsid w:val="00D51A2B"/>
    <w:rsid w:val="00D51CB7"/>
    <w:rsid w:val="00D522BC"/>
    <w:rsid w:val="00D52DEB"/>
    <w:rsid w:val="00D5350D"/>
    <w:rsid w:val="00D542DE"/>
    <w:rsid w:val="00D5481C"/>
    <w:rsid w:val="00D54BF5"/>
    <w:rsid w:val="00D55FEF"/>
    <w:rsid w:val="00D561FC"/>
    <w:rsid w:val="00D564B0"/>
    <w:rsid w:val="00D57888"/>
    <w:rsid w:val="00D57AB6"/>
    <w:rsid w:val="00D57C2B"/>
    <w:rsid w:val="00D57F6F"/>
    <w:rsid w:val="00D60174"/>
    <w:rsid w:val="00D60C4B"/>
    <w:rsid w:val="00D60C94"/>
    <w:rsid w:val="00D612A7"/>
    <w:rsid w:val="00D61F8E"/>
    <w:rsid w:val="00D620BA"/>
    <w:rsid w:val="00D64931"/>
    <w:rsid w:val="00D64DBD"/>
    <w:rsid w:val="00D653A7"/>
    <w:rsid w:val="00D658B3"/>
    <w:rsid w:val="00D65D23"/>
    <w:rsid w:val="00D66286"/>
    <w:rsid w:val="00D6722D"/>
    <w:rsid w:val="00D67C7E"/>
    <w:rsid w:val="00D67D67"/>
    <w:rsid w:val="00D70DED"/>
    <w:rsid w:val="00D71124"/>
    <w:rsid w:val="00D71211"/>
    <w:rsid w:val="00D71A83"/>
    <w:rsid w:val="00D722D6"/>
    <w:rsid w:val="00D72FC2"/>
    <w:rsid w:val="00D73CCC"/>
    <w:rsid w:val="00D76637"/>
    <w:rsid w:val="00D76848"/>
    <w:rsid w:val="00D77C28"/>
    <w:rsid w:val="00D810E7"/>
    <w:rsid w:val="00D819C7"/>
    <w:rsid w:val="00D8253B"/>
    <w:rsid w:val="00D83394"/>
    <w:rsid w:val="00D83639"/>
    <w:rsid w:val="00D84061"/>
    <w:rsid w:val="00D84C68"/>
    <w:rsid w:val="00D859F7"/>
    <w:rsid w:val="00D862E7"/>
    <w:rsid w:val="00D863AB"/>
    <w:rsid w:val="00D865C1"/>
    <w:rsid w:val="00D86D0B"/>
    <w:rsid w:val="00D86E04"/>
    <w:rsid w:val="00D87DF4"/>
    <w:rsid w:val="00D87E89"/>
    <w:rsid w:val="00D90645"/>
    <w:rsid w:val="00D90D87"/>
    <w:rsid w:val="00D921B6"/>
    <w:rsid w:val="00D92499"/>
    <w:rsid w:val="00D92CD6"/>
    <w:rsid w:val="00D92E18"/>
    <w:rsid w:val="00D9320D"/>
    <w:rsid w:val="00D9363A"/>
    <w:rsid w:val="00D93C92"/>
    <w:rsid w:val="00D93D43"/>
    <w:rsid w:val="00D94853"/>
    <w:rsid w:val="00D9534A"/>
    <w:rsid w:val="00D95A9E"/>
    <w:rsid w:val="00D96F35"/>
    <w:rsid w:val="00D97A73"/>
    <w:rsid w:val="00DA0523"/>
    <w:rsid w:val="00DA06EC"/>
    <w:rsid w:val="00DA143E"/>
    <w:rsid w:val="00DA1C61"/>
    <w:rsid w:val="00DA1D2E"/>
    <w:rsid w:val="00DA2005"/>
    <w:rsid w:val="00DA211C"/>
    <w:rsid w:val="00DA2393"/>
    <w:rsid w:val="00DA280A"/>
    <w:rsid w:val="00DA295B"/>
    <w:rsid w:val="00DA2973"/>
    <w:rsid w:val="00DA46B2"/>
    <w:rsid w:val="00DA5B38"/>
    <w:rsid w:val="00DA5BBA"/>
    <w:rsid w:val="00DA6BCD"/>
    <w:rsid w:val="00DA7269"/>
    <w:rsid w:val="00DA765D"/>
    <w:rsid w:val="00DA799B"/>
    <w:rsid w:val="00DA7AE2"/>
    <w:rsid w:val="00DB0016"/>
    <w:rsid w:val="00DB012C"/>
    <w:rsid w:val="00DB0AE2"/>
    <w:rsid w:val="00DB0CD6"/>
    <w:rsid w:val="00DB0E1D"/>
    <w:rsid w:val="00DB0F27"/>
    <w:rsid w:val="00DB22EF"/>
    <w:rsid w:val="00DB29BA"/>
    <w:rsid w:val="00DB30D4"/>
    <w:rsid w:val="00DB3B1E"/>
    <w:rsid w:val="00DB3D88"/>
    <w:rsid w:val="00DB440D"/>
    <w:rsid w:val="00DB45BA"/>
    <w:rsid w:val="00DB4D8B"/>
    <w:rsid w:val="00DB5487"/>
    <w:rsid w:val="00DB5B0D"/>
    <w:rsid w:val="00DB61E5"/>
    <w:rsid w:val="00DB672D"/>
    <w:rsid w:val="00DB7F54"/>
    <w:rsid w:val="00DC08BB"/>
    <w:rsid w:val="00DC0A88"/>
    <w:rsid w:val="00DC2A60"/>
    <w:rsid w:val="00DC3691"/>
    <w:rsid w:val="00DC3912"/>
    <w:rsid w:val="00DC3E1E"/>
    <w:rsid w:val="00DC46E4"/>
    <w:rsid w:val="00DC5B44"/>
    <w:rsid w:val="00DC62BE"/>
    <w:rsid w:val="00DC6551"/>
    <w:rsid w:val="00DC6BC4"/>
    <w:rsid w:val="00DC71A4"/>
    <w:rsid w:val="00DC7CB8"/>
    <w:rsid w:val="00DD0451"/>
    <w:rsid w:val="00DD156C"/>
    <w:rsid w:val="00DD1970"/>
    <w:rsid w:val="00DD1BE2"/>
    <w:rsid w:val="00DD303B"/>
    <w:rsid w:val="00DD3877"/>
    <w:rsid w:val="00DD4B5D"/>
    <w:rsid w:val="00DD5CC7"/>
    <w:rsid w:val="00DD63D4"/>
    <w:rsid w:val="00DD6438"/>
    <w:rsid w:val="00DD6796"/>
    <w:rsid w:val="00DD7250"/>
    <w:rsid w:val="00DD763C"/>
    <w:rsid w:val="00DD7AC1"/>
    <w:rsid w:val="00DD7C5F"/>
    <w:rsid w:val="00DD7FF7"/>
    <w:rsid w:val="00DE0419"/>
    <w:rsid w:val="00DE092C"/>
    <w:rsid w:val="00DE0F9D"/>
    <w:rsid w:val="00DE11B3"/>
    <w:rsid w:val="00DE1605"/>
    <w:rsid w:val="00DE19BE"/>
    <w:rsid w:val="00DE27F8"/>
    <w:rsid w:val="00DE33AC"/>
    <w:rsid w:val="00DE3768"/>
    <w:rsid w:val="00DE3C3C"/>
    <w:rsid w:val="00DE4310"/>
    <w:rsid w:val="00DE539D"/>
    <w:rsid w:val="00DE575D"/>
    <w:rsid w:val="00DE5781"/>
    <w:rsid w:val="00DE5B44"/>
    <w:rsid w:val="00DE6290"/>
    <w:rsid w:val="00DE62BD"/>
    <w:rsid w:val="00DE66C6"/>
    <w:rsid w:val="00DE6A44"/>
    <w:rsid w:val="00DE6CD4"/>
    <w:rsid w:val="00DE72BD"/>
    <w:rsid w:val="00DE7325"/>
    <w:rsid w:val="00DE759C"/>
    <w:rsid w:val="00DF0A89"/>
    <w:rsid w:val="00DF0D43"/>
    <w:rsid w:val="00DF10CA"/>
    <w:rsid w:val="00DF1F89"/>
    <w:rsid w:val="00DF27CC"/>
    <w:rsid w:val="00DF30B0"/>
    <w:rsid w:val="00DF4136"/>
    <w:rsid w:val="00DF4542"/>
    <w:rsid w:val="00DF48D1"/>
    <w:rsid w:val="00DF5742"/>
    <w:rsid w:val="00DF5904"/>
    <w:rsid w:val="00DF5EA5"/>
    <w:rsid w:val="00DF5ED5"/>
    <w:rsid w:val="00DF6F1C"/>
    <w:rsid w:val="00DF758F"/>
    <w:rsid w:val="00DF7698"/>
    <w:rsid w:val="00E00948"/>
    <w:rsid w:val="00E01EBC"/>
    <w:rsid w:val="00E01FEC"/>
    <w:rsid w:val="00E03240"/>
    <w:rsid w:val="00E0372A"/>
    <w:rsid w:val="00E03E11"/>
    <w:rsid w:val="00E045A6"/>
    <w:rsid w:val="00E04958"/>
    <w:rsid w:val="00E06E01"/>
    <w:rsid w:val="00E07602"/>
    <w:rsid w:val="00E07D27"/>
    <w:rsid w:val="00E10E80"/>
    <w:rsid w:val="00E116D8"/>
    <w:rsid w:val="00E12018"/>
    <w:rsid w:val="00E13ADC"/>
    <w:rsid w:val="00E15606"/>
    <w:rsid w:val="00E1577D"/>
    <w:rsid w:val="00E169D7"/>
    <w:rsid w:val="00E17479"/>
    <w:rsid w:val="00E20806"/>
    <w:rsid w:val="00E226A7"/>
    <w:rsid w:val="00E2320C"/>
    <w:rsid w:val="00E232DE"/>
    <w:rsid w:val="00E235C6"/>
    <w:rsid w:val="00E24269"/>
    <w:rsid w:val="00E24695"/>
    <w:rsid w:val="00E25057"/>
    <w:rsid w:val="00E2540D"/>
    <w:rsid w:val="00E26063"/>
    <w:rsid w:val="00E2733C"/>
    <w:rsid w:val="00E2793F"/>
    <w:rsid w:val="00E27B1D"/>
    <w:rsid w:val="00E30D9B"/>
    <w:rsid w:val="00E32262"/>
    <w:rsid w:val="00E33505"/>
    <w:rsid w:val="00E33C39"/>
    <w:rsid w:val="00E34D80"/>
    <w:rsid w:val="00E35EE3"/>
    <w:rsid w:val="00E36101"/>
    <w:rsid w:val="00E36EFD"/>
    <w:rsid w:val="00E376FD"/>
    <w:rsid w:val="00E37D68"/>
    <w:rsid w:val="00E40577"/>
    <w:rsid w:val="00E4070A"/>
    <w:rsid w:val="00E40FBD"/>
    <w:rsid w:val="00E42517"/>
    <w:rsid w:val="00E427CC"/>
    <w:rsid w:val="00E42B7A"/>
    <w:rsid w:val="00E42C28"/>
    <w:rsid w:val="00E43778"/>
    <w:rsid w:val="00E438E3"/>
    <w:rsid w:val="00E43D1A"/>
    <w:rsid w:val="00E44D85"/>
    <w:rsid w:val="00E44E5F"/>
    <w:rsid w:val="00E45147"/>
    <w:rsid w:val="00E45EF2"/>
    <w:rsid w:val="00E46653"/>
    <w:rsid w:val="00E47217"/>
    <w:rsid w:val="00E4777D"/>
    <w:rsid w:val="00E51979"/>
    <w:rsid w:val="00E52D43"/>
    <w:rsid w:val="00E53562"/>
    <w:rsid w:val="00E53E5B"/>
    <w:rsid w:val="00E5595D"/>
    <w:rsid w:val="00E567A9"/>
    <w:rsid w:val="00E573FC"/>
    <w:rsid w:val="00E57830"/>
    <w:rsid w:val="00E57CDF"/>
    <w:rsid w:val="00E60E44"/>
    <w:rsid w:val="00E62211"/>
    <w:rsid w:val="00E62379"/>
    <w:rsid w:val="00E62C5F"/>
    <w:rsid w:val="00E640F1"/>
    <w:rsid w:val="00E64658"/>
    <w:rsid w:val="00E65F24"/>
    <w:rsid w:val="00E6734A"/>
    <w:rsid w:val="00E67619"/>
    <w:rsid w:val="00E67AD9"/>
    <w:rsid w:val="00E7008F"/>
    <w:rsid w:val="00E70961"/>
    <w:rsid w:val="00E70BEB"/>
    <w:rsid w:val="00E7181C"/>
    <w:rsid w:val="00E719BB"/>
    <w:rsid w:val="00E72176"/>
    <w:rsid w:val="00E72D50"/>
    <w:rsid w:val="00E75A32"/>
    <w:rsid w:val="00E75F52"/>
    <w:rsid w:val="00E76C2B"/>
    <w:rsid w:val="00E770D6"/>
    <w:rsid w:val="00E7731A"/>
    <w:rsid w:val="00E77999"/>
    <w:rsid w:val="00E77A38"/>
    <w:rsid w:val="00E77ACB"/>
    <w:rsid w:val="00E80779"/>
    <w:rsid w:val="00E80871"/>
    <w:rsid w:val="00E81202"/>
    <w:rsid w:val="00E817A5"/>
    <w:rsid w:val="00E81FDA"/>
    <w:rsid w:val="00E838B9"/>
    <w:rsid w:val="00E846FB"/>
    <w:rsid w:val="00E84D53"/>
    <w:rsid w:val="00E85124"/>
    <w:rsid w:val="00E85C92"/>
    <w:rsid w:val="00E86474"/>
    <w:rsid w:val="00E86FCF"/>
    <w:rsid w:val="00E90454"/>
    <w:rsid w:val="00E90AE3"/>
    <w:rsid w:val="00E912FB"/>
    <w:rsid w:val="00E91366"/>
    <w:rsid w:val="00E91771"/>
    <w:rsid w:val="00E9191A"/>
    <w:rsid w:val="00E91D69"/>
    <w:rsid w:val="00E9364E"/>
    <w:rsid w:val="00E93DFB"/>
    <w:rsid w:val="00E9494D"/>
    <w:rsid w:val="00E95093"/>
    <w:rsid w:val="00E951A8"/>
    <w:rsid w:val="00E95C5E"/>
    <w:rsid w:val="00E96D87"/>
    <w:rsid w:val="00E96FC1"/>
    <w:rsid w:val="00E971B3"/>
    <w:rsid w:val="00EA0186"/>
    <w:rsid w:val="00EA02A7"/>
    <w:rsid w:val="00EA0E79"/>
    <w:rsid w:val="00EA1298"/>
    <w:rsid w:val="00EA197E"/>
    <w:rsid w:val="00EA1BF1"/>
    <w:rsid w:val="00EA1D73"/>
    <w:rsid w:val="00EA214C"/>
    <w:rsid w:val="00EA2C56"/>
    <w:rsid w:val="00EA2D7C"/>
    <w:rsid w:val="00EA3D30"/>
    <w:rsid w:val="00EA56AC"/>
    <w:rsid w:val="00EA5BFB"/>
    <w:rsid w:val="00EA5ED1"/>
    <w:rsid w:val="00EA718A"/>
    <w:rsid w:val="00EA74C4"/>
    <w:rsid w:val="00EA76C1"/>
    <w:rsid w:val="00EA7773"/>
    <w:rsid w:val="00EA7B29"/>
    <w:rsid w:val="00EB04B0"/>
    <w:rsid w:val="00EB1FA9"/>
    <w:rsid w:val="00EB2681"/>
    <w:rsid w:val="00EB2C5A"/>
    <w:rsid w:val="00EB4777"/>
    <w:rsid w:val="00EB49DC"/>
    <w:rsid w:val="00EB591C"/>
    <w:rsid w:val="00EB5E88"/>
    <w:rsid w:val="00EB6706"/>
    <w:rsid w:val="00EB68EF"/>
    <w:rsid w:val="00EB6ABA"/>
    <w:rsid w:val="00EB70CB"/>
    <w:rsid w:val="00EB75E5"/>
    <w:rsid w:val="00EB76BB"/>
    <w:rsid w:val="00EC0804"/>
    <w:rsid w:val="00EC0A24"/>
    <w:rsid w:val="00EC0C89"/>
    <w:rsid w:val="00EC1A11"/>
    <w:rsid w:val="00EC2057"/>
    <w:rsid w:val="00EC27C5"/>
    <w:rsid w:val="00EC3D4E"/>
    <w:rsid w:val="00EC3EE4"/>
    <w:rsid w:val="00EC4076"/>
    <w:rsid w:val="00EC4A73"/>
    <w:rsid w:val="00EC4DB7"/>
    <w:rsid w:val="00EC59CE"/>
    <w:rsid w:val="00EC5B77"/>
    <w:rsid w:val="00EC6945"/>
    <w:rsid w:val="00EC7275"/>
    <w:rsid w:val="00ED01A9"/>
    <w:rsid w:val="00ED0547"/>
    <w:rsid w:val="00ED0AB1"/>
    <w:rsid w:val="00ED0AC3"/>
    <w:rsid w:val="00ED0FE1"/>
    <w:rsid w:val="00ED1012"/>
    <w:rsid w:val="00ED1893"/>
    <w:rsid w:val="00ED1957"/>
    <w:rsid w:val="00ED26A3"/>
    <w:rsid w:val="00ED289D"/>
    <w:rsid w:val="00ED3594"/>
    <w:rsid w:val="00ED38BB"/>
    <w:rsid w:val="00ED3A8A"/>
    <w:rsid w:val="00ED3D1E"/>
    <w:rsid w:val="00ED3D87"/>
    <w:rsid w:val="00ED41C4"/>
    <w:rsid w:val="00ED4BD1"/>
    <w:rsid w:val="00ED4BE1"/>
    <w:rsid w:val="00ED5505"/>
    <w:rsid w:val="00ED5744"/>
    <w:rsid w:val="00ED6391"/>
    <w:rsid w:val="00ED7E97"/>
    <w:rsid w:val="00EE0147"/>
    <w:rsid w:val="00EE01C0"/>
    <w:rsid w:val="00EE01DA"/>
    <w:rsid w:val="00EE162C"/>
    <w:rsid w:val="00EE18A8"/>
    <w:rsid w:val="00EE199D"/>
    <w:rsid w:val="00EE22AA"/>
    <w:rsid w:val="00EE2943"/>
    <w:rsid w:val="00EE3663"/>
    <w:rsid w:val="00EE368B"/>
    <w:rsid w:val="00EE3C81"/>
    <w:rsid w:val="00EE47A8"/>
    <w:rsid w:val="00EE5D7B"/>
    <w:rsid w:val="00EE5E50"/>
    <w:rsid w:val="00EE789F"/>
    <w:rsid w:val="00EF004A"/>
    <w:rsid w:val="00EF0277"/>
    <w:rsid w:val="00EF09E4"/>
    <w:rsid w:val="00EF125D"/>
    <w:rsid w:val="00EF16D1"/>
    <w:rsid w:val="00EF1974"/>
    <w:rsid w:val="00EF1D15"/>
    <w:rsid w:val="00EF1D8E"/>
    <w:rsid w:val="00EF1F8F"/>
    <w:rsid w:val="00EF3061"/>
    <w:rsid w:val="00EF362C"/>
    <w:rsid w:val="00EF41EF"/>
    <w:rsid w:val="00EF4A5D"/>
    <w:rsid w:val="00EF4A9C"/>
    <w:rsid w:val="00EF554D"/>
    <w:rsid w:val="00EF795D"/>
    <w:rsid w:val="00F0016D"/>
    <w:rsid w:val="00F00C78"/>
    <w:rsid w:val="00F00E12"/>
    <w:rsid w:val="00F00F3D"/>
    <w:rsid w:val="00F022F8"/>
    <w:rsid w:val="00F03CBF"/>
    <w:rsid w:val="00F04329"/>
    <w:rsid w:val="00F0472E"/>
    <w:rsid w:val="00F05131"/>
    <w:rsid w:val="00F054A6"/>
    <w:rsid w:val="00F05923"/>
    <w:rsid w:val="00F06C44"/>
    <w:rsid w:val="00F06FAB"/>
    <w:rsid w:val="00F079A8"/>
    <w:rsid w:val="00F07CC0"/>
    <w:rsid w:val="00F12B44"/>
    <w:rsid w:val="00F133CD"/>
    <w:rsid w:val="00F14B02"/>
    <w:rsid w:val="00F14B07"/>
    <w:rsid w:val="00F15D29"/>
    <w:rsid w:val="00F16C0B"/>
    <w:rsid w:val="00F173B5"/>
    <w:rsid w:val="00F17557"/>
    <w:rsid w:val="00F1771B"/>
    <w:rsid w:val="00F17B5E"/>
    <w:rsid w:val="00F17E3A"/>
    <w:rsid w:val="00F20BE0"/>
    <w:rsid w:val="00F20D5A"/>
    <w:rsid w:val="00F21736"/>
    <w:rsid w:val="00F21E9E"/>
    <w:rsid w:val="00F223D8"/>
    <w:rsid w:val="00F23DD4"/>
    <w:rsid w:val="00F23EB5"/>
    <w:rsid w:val="00F24623"/>
    <w:rsid w:val="00F24C72"/>
    <w:rsid w:val="00F24E14"/>
    <w:rsid w:val="00F25AAC"/>
    <w:rsid w:val="00F25F58"/>
    <w:rsid w:val="00F26287"/>
    <w:rsid w:val="00F2672C"/>
    <w:rsid w:val="00F27A39"/>
    <w:rsid w:val="00F30280"/>
    <w:rsid w:val="00F3054D"/>
    <w:rsid w:val="00F3094A"/>
    <w:rsid w:val="00F3172C"/>
    <w:rsid w:val="00F31978"/>
    <w:rsid w:val="00F31D24"/>
    <w:rsid w:val="00F32031"/>
    <w:rsid w:val="00F3216B"/>
    <w:rsid w:val="00F32CE3"/>
    <w:rsid w:val="00F34197"/>
    <w:rsid w:val="00F34304"/>
    <w:rsid w:val="00F3451A"/>
    <w:rsid w:val="00F34E82"/>
    <w:rsid w:val="00F3547C"/>
    <w:rsid w:val="00F355FC"/>
    <w:rsid w:val="00F35A53"/>
    <w:rsid w:val="00F366AD"/>
    <w:rsid w:val="00F37783"/>
    <w:rsid w:val="00F37906"/>
    <w:rsid w:val="00F37EF0"/>
    <w:rsid w:val="00F40132"/>
    <w:rsid w:val="00F4169F"/>
    <w:rsid w:val="00F41EFA"/>
    <w:rsid w:val="00F42476"/>
    <w:rsid w:val="00F4259D"/>
    <w:rsid w:val="00F4284E"/>
    <w:rsid w:val="00F43954"/>
    <w:rsid w:val="00F441D1"/>
    <w:rsid w:val="00F441E9"/>
    <w:rsid w:val="00F447D3"/>
    <w:rsid w:val="00F44A25"/>
    <w:rsid w:val="00F472AD"/>
    <w:rsid w:val="00F4790A"/>
    <w:rsid w:val="00F47FB7"/>
    <w:rsid w:val="00F50092"/>
    <w:rsid w:val="00F5033F"/>
    <w:rsid w:val="00F50AF9"/>
    <w:rsid w:val="00F50F5D"/>
    <w:rsid w:val="00F531C4"/>
    <w:rsid w:val="00F540D9"/>
    <w:rsid w:val="00F544EF"/>
    <w:rsid w:val="00F55F10"/>
    <w:rsid w:val="00F56383"/>
    <w:rsid w:val="00F56816"/>
    <w:rsid w:val="00F56C15"/>
    <w:rsid w:val="00F56C84"/>
    <w:rsid w:val="00F57195"/>
    <w:rsid w:val="00F606A7"/>
    <w:rsid w:val="00F60715"/>
    <w:rsid w:val="00F608CC"/>
    <w:rsid w:val="00F63A0F"/>
    <w:rsid w:val="00F64941"/>
    <w:rsid w:val="00F654D0"/>
    <w:rsid w:val="00F657E4"/>
    <w:rsid w:val="00F666BA"/>
    <w:rsid w:val="00F668D0"/>
    <w:rsid w:val="00F67D2C"/>
    <w:rsid w:val="00F67E47"/>
    <w:rsid w:val="00F71551"/>
    <w:rsid w:val="00F71F72"/>
    <w:rsid w:val="00F72B5E"/>
    <w:rsid w:val="00F72FBD"/>
    <w:rsid w:val="00F7358A"/>
    <w:rsid w:val="00F74094"/>
    <w:rsid w:val="00F746BA"/>
    <w:rsid w:val="00F74839"/>
    <w:rsid w:val="00F74F6D"/>
    <w:rsid w:val="00F75353"/>
    <w:rsid w:val="00F75423"/>
    <w:rsid w:val="00F7543A"/>
    <w:rsid w:val="00F7712E"/>
    <w:rsid w:val="00F77474"/>
    <w:rsid w:val="00F7799C"/>
    <w:rsid w:val="00F8015D"/>
    <w:rsid w:val="00F8085B"/>
    <w:rsid w:val="00F80A43"/>
    <w:rsid w:val="00F84207"/>
    <w:rsid w:val="00F84E19"/>
    <w:rsid w:val="00F85AF0"/>
    <w:rsid w:val="00F86370"/>
    <w:rsid w:val="00F87052"/>
    <w:rsid w:val="00F87377"/>
    <w:rsid w:val="00F87ACE"/>
    <w:rsid w:val="00F87B03"/>
    <w:rsid w:val="00F87EA1"/>
    <w:rsid w:val="00F90659"/>
    <w:rsid w:val="00F906D8"/>
    <w:rsid w:val="00F90A8B"/>
    <w:rsid w:val="00F910C9"/>
    <w:rsid w:val="00F914C2"/>
    <w:rsid w:val="00F91FA1"/>
    <w:rsid w:val="00F92C57"/>
    <w:rsid w:val="00F92D55"/>
    <w:rsid w:val="00F9365E"/>
    <w:rsid w:val="00F955D6"/>
    <w:rsid w:val="00F95D54"/>
    <w:rsid w:val="00F96002"/>
    <w:rsid w:val="00F967BD"/>
    <w:rsid w:val="00F96BEC"/>
    <w:rsid w:val="00F97114"/>
    <w:rsid w:val="00F97556"/>
    <w:rsid w:val="00F977BA"/>
    <w:rsid w:val="00F97AE7"/>
    <w:rsid w:val="00FA0104"/>
    <w:rsid w:val="00FA0CFA"/>
    <w:rsid w:val="00FA184B"/>
    <w:rsid w:val="00FA1FF6"/>
    <w:rsid w:val="00FA27DB"/>
    <w:rsid w:val="00FA2812"/>
    <w:rsid w:val="00FA3860"/>
    <w:rsid w:val="00FA3CC5"/>
    <w:rsid w:val="00FA3E88"/>
    <w:rsid w:val="00FA4075"/>
    <w:rsid w:val="00FA5A76"/>
    <w:rsid w:val="00FA5C66"/>
    <w:rsid w:val="00FA63A4"/>
    <w:rsid w:val="00FA682A"/>
    <w:rsid w:val="00FA71C6"/>
    <w:rsid w:val="00FA7221"/>
    <w:rsid w:val="00FA7924"/>
    <w:rsid w:val="00FB042A"/>
    <w:rsid w:val="00FB0982"/>
    <w:rsid w:val="00FB3546"/>
    <w:rsid w:val="00FB3AA1"/>
    <w:rsid w:val="00FB3D74"/>
    <w:rsid w:val="00FB3FB4"/>
    <w:rsid w:val="00FB40CF"/>
    <w:rsid w:val="00FB41B4"/>
    <w:rsid w:val="00FB5520"/>
    <w:rsid w:val="00FB6876"/>
    <w:rsid w:val="00FB6F06"/>
    <w:rsid w:val="00FB719D"/>
    <w:rsid w:val="00FB7E5B"/>
    <w:rsid w:val="00FB7F23"/>
    <w:rsid w:val="00FC2E62"/>
    <w:rsid w:val="00FC36F8"/>
    <w:rsid w:val="00FC3BED"/>
    <w:rsid w:val="00FC42B5"/>
    <w:rsid w:val="00FC48A3"/>
    <w:rsid w:val="00FC48E4"/>
    <w:rsid w:val="00FC4B96"/>
    <w:rsid w:val="00FC4DFE"/>
    <w:rsid w:val="00FC540E"/>
    <w:rsid w:val="00FC5C27"/>
    <w:rsid w:val="00FC61ED"/>
    <w:rsid w:val="00FC6548"/>
    <w:rsid w:val="00FC6C94"/>
    <w:rsid w:val="00FC742B"/>
    <w:rsid w:val="00FC75B8"/>
    <w:rsid w:val="00FC7BDD"/>
    <w:rsid w:val="00FD0C8A"/>
    <w:rsid w:val="00FD1BB2"/>
    <w:rsid w:val="00FD1E66"/>
    <w:rsid w:val="00FD1F23"/>
    <w:rsid w:val="00FD20F9"/>
    <w:rsid w:val="00FD280B"/>
    <w:rsid w:val="00FD43A2"/>
    <w:rsid w:val="00FD43ED"/>
    <w:rsid w:val="00FD488D"/>
    <w:rsid w:val="00FD4B95"/>
    <w:rsid w:val="00FD5555"/>
    <w:rsid w:val="00FD69D5"/>
    <w:rsid w:val="00FD7492"/>
    <w:rsid w:val="00FE0557"/>
    <w:rsid w:val="00FE07DA"/>
    <w:rsid w:val="00FE0AE0"/>
    <w:rsid w:val="00FE129F"/>
    <w:rsid w:val="00FE1C1A"/>
    <w:rsid w:val="00FE217D"/>
    <w:rsid w:val="00FE308F"/>
    <w:rsid w:val="00FE33DE"/>
    <w:rsid w:val="00FE3F46"/>
    <w:rsid w:val="00FE4123"/>
    <w:rsid w:val="00FE4652"/>
    <w:rsid w:val="00FE4F0B"/>
    <w:rsid w:val="00FE52A7"/>
    <w:rsid w:val="00FE665D"/>
    <w:rsid w:val="00FE68C9"/>
    <w:rsid w:val="00FE6DAE"/>
    <w:rsid w:val="00FF0313"/>
    <w:rsid w:val="00FF0714"/>
    <w:rsid w:val="00FF0E0B"/>
    <w:rsid w:val="00FF0FDF"/>
    <w:rsid w:val="00FF112E"/>
    <w:rsid w:val="00FF1AE8"/>
    <w:rsid w:val="00FF1BC0"/>
    <w:rsid w:val="00FF1C13"/>
    <w:rsid w:val="00FF330D"/>
    <w:rsid w:val="00FF407F"/>
    <w:rsid w:val="00FF4974"/>
    <w:rsid w:val="00FF49AA"/>
    <w:rsid w:val="00FF50A2"/>
    <w:rsid w:val="00FF60AA"/>
    <w:rsid w:val="00FF63C1"/>
    <w:rsid w:val="00FF6D03"/>
    <w:rsid w:val="00FF7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43140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eader" w:uiPriority="9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Date" w:uiPriority="99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A31000"/>
    <w:pPr>
      <w:widowControl w:val="0"/>
    </w:pPr>
    <w:rPr>
      <w:kern w:val="2"/>
      <w:sz w:val="24"/>
      <w:szCs w:val="24"/>
    </w:rPr>
  </w:style>
  <w:style w:type="paragraph" w:styleId="1">
    <w:name w:val="heading 1"/>
    <w:basedOn w:val="a0"/>
    <w:next w:val="a0"/>
    <w:link w:val="10"/>
    <w:qFormat/>
    <w:rsid w:val="00AC3DB9"/>
    <w:pPr>
      <w:keepNext/>
      <w:spacing w:before="180" w:after="180" w:line="720" w:lineRule="auto"/>
      <w:outlineLvl w:val="0"/>
    </w:pPr>
    <w:rPr>
      <w:rFonts w:ascii="Arial" w:hAnsi="Arial"/>
      <w:b/>
      <w:bCs/>
      <w:kern w:val="52"/>
      <w:sz w:val="52"/>
      <w:szCs w:val="52"/>
    </w:rPr>
  </w:style>
  <w:style w:type="paragraph" w:styleId="2">
    <w:name w:val="heading 2"/>
    <w:basedOn w:val="a0"/>
    <w:next w:val="a0"/>
    <w:link w:val="20"/>
    <w:semiHidden/>
    <w:unhideWhenUsed/>
    <w:qFormat/>
    <w:rsid w:val="003514F6"/>
    <w:pPr>
      <w:keepNext/>
      <w:spacing w:line="720" w:lineRule="auto"/>
      <w:outlineLvl w:val="1"/>
    </w:pPr>
    <w:rPr>
      <w:rFonts w:ascii="Cambria" w:hAnsi="Cambria"/>
      <w:b/>
      <w:bCs/>
      <w:sz w:val="48"/>
      <w:szCs w:val="48"/>
    </w:rPr>
  </w:style>
  <w:style w:type="paragraph" w:styleId="3">
    <w:name w:val="heading 3"/>
    <w:basedOn w:val="a0"/>
    <w:next w:val="a0"/>
    <w:link w:val="30"/>
    <w:semiHidden/>
    <w:unhideWhenUsed/>
    <w:qFormat/>
    <w:rsid w:val="0083309C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paragraph" w:styleId="4">
    <w:name w:val="heading 4"/>
    <w:basedOn w:val="a0"/>
    <w:next w:val="a0"/>
    <w:link w:val="40"/>
    <w:semiHidden/>
    <w:unhideWhenUsed/>
    <w:qFormat/>
    <w:rsid w:val="003514F6"/>
    <w:pPr>
      <w:keepNext/>
      <w:spacing w:line="720" w:lineRule="auto"/>
      <w:outlineLvl w:val="3"/>
    </w:pPr>
    <w:rPr>
      <w:rFonts w:ascii="Cambria" w:hAnsi="Cambria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標題 1 字元"/>
    <w:basedOn w:val="a1"/>
    <w:link w:val="1"/>
    <w:rsid w:val="00466356"/>
    <w:rPr>
      <w:rFonts w:ascii="Arial" w:hAnsi="Arial"/>
      <w:b/>
      <w:bCs/>
      <w:kern w:val="52"/>
      <w:sz w:val="52"/>
      <w:szCs w:val="52"/>
    </w:rPr>
  </w:style>
  <w:style w:type="character" w:customStyle="1" w:styleId="20">
    <w:name w:val="標題 2 字元"/>
    <w:link w:val="2"/>
    <w:semiHidden/>
    <w:rsid w:val="003514F6"/>
    <w:rPr>
      <w:rFonts w:ascii="Cambria" w:eastAsia="新細明體" w:hAnsi="Cambria" w:cs="Times New Roman"/>
      <w:b/>
      <w:bCs/>
      <w:kern w:val="2"/>
      <w:sz w:val="48"/>
      <w:szCs w:val="48"/>
    </w:rPr>
  </w:style>
  <w:style w:type="character" w:customStyle="1" w:styleId="30">
    <w:name w:val="標題 3 字元"/>
    <w:link w:val="3"/>
    <w:semiHidden/>
    <w:rsid w:val="0083309C"/>
    <w:rPr>
      <w:rFonts w:ascii="Cambria" w:eastAsia="新細明體" w:hAnsi="Cambria" w:cs="Times New Roman"/>
      <w:b/>
      <w:bCs/>
      <w:kern w:val="2"/>
      <w:sz w:val="36"/>
      <w:szCs w:val="36"/>
    </w:rPr>
  </w:style>
  <w:style w:type="character" w:customStyle="1" w:styleId="40">
    <w:name w:val="標題 4 字元"/>
    <w:link w:val="4"/>
    <w:semiHidden/>
    <w:rsid w:val="003514F6"/>
    <w:rPr>
      <w:rFonts w:ascii="Cambria" w:eastAsia="新細明體" w:hAnsi="Cambria" w:cs="Times New Roman"/>
      <w:kern w:val="2"/>
      <w:sz w:val="36"/>
      <w:szCs w:val="36"/>
    </w:rPr>
  </w:style>
  <w:style w:type="character" w:styleId="a4">
    <w:name w:val="Hyperlink"/>
    <w:uiPriority w:val="99"/>
    <w:rsid w:val="00AA1B8B"/>
    <w:rPr>
      <w:color w:val="000000"/>
      <w:u w:val="single"/>
    </w:rPr>
  </w:style>
  <w:style w:type="paragraph" w:styleId="a5">
    <w:name w:val="header"/>
    <w:basedOn w:val="a0"/>
    <w:link w:val="a6"/>
    <w:uiPriority w:val="99"/>
    <w:rsid w:val="00AA1B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1"/>
    <w:link w:val="a5"/>
    <w:uiPriority w:val="99"/>
    <w:rsid w:val="00466356"/>
    <w:rPr>
      <w:kern w:val="2"/>
    </w:rPr>
  </w:style>
  <w:style w:type="paragraph" w:styleId="a7">
    <w:name w:val="footer"/>
    <w:basedOn w:val="a0"/>
    <w:link w:val="a8"/>
    <w:uiPriority w:val="99"/>
    <w:rsid w:val="00AA1B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1"/>
    <w:link w:val="a7"/>
    <w:uiPriority w:val="99"/>
    <w:rsid w:val="00466356"/>
    <w:rPr>
      <w:kern w:val="2"/>
    </w:rPr>
  </w:style>
  <w:style w:type="character" w:styleId="a9">
    <w:name w:val="page number"/>
    <w:basedOn w:val="a1"/>
    <w:rsid w:val="002B0C17"/>
  </w:style>
  <w:style w:type="paragraph" w:styleId="aa">
    <w:name w:val="footnote text"/>
    <w:basedOn w:val="a0"/>
    <w:semiHidden/>
    <w:rsid w:val="00311D86"/>
    <w:pPr>
      <w:snapToGrid w:val="0"/>
    </w:pPr>
    <w:rPr>
      <w:sz w:val="20"/>
      <w:szCs w:val="20"/>
    </w:rPr>
  </w:style>
  <w:style w:type="character" w:styleId="ab">
    <w:name w:val="footnote reference"/>
    <w:semiHidden/>
    <w:rsid w:val="00311D86"/>
    <w:rPr>
      <w:vertAlign w:val="superscript"/>
    </w:rPr>
  </w:style>
  <w:style w:type="paragraph" w:styleId="ac">
    <w:name w:val="Body Text"/>
    <w:basedOn w:val="a0"/>
    <w:link w:val="ad"/>
    <w:rsid w:val="00EA74C4"/>
    <w:pPr>
      <w:jc w:val="center"/>
    </w:pPr>
  </w:style>
  <w:style w:type="character" w:customStyle="1" w:styleId="ad">
    <w:name w:val="本文 字元"/>
    <w:basedOn w:val="a1"/>
    <w:link w:val="ac"/>
    <w:rsid w:val="00466356"/>
    <w:rPr>
      <w:kern w:val="2"/>
      <w:sz w:val="24"/>
      <w:szCs w:val="24"/>
    </w:rPr>
  </w:style>
  <w:style w:type="paragraph" w:styleId="Web">
    <w:name w:val="Normal (Web)"/>
    <w:basedOn w:val="a0"/>
    <w:uiPriority w:val="99"/>
    <w:rsid w:val="00D46612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ae">
    <w:name w:val="annotation reference"/>
    <w:semiHidden/>
    <w:rsid w:val="00EF1974"/>
    <w:rPr>
      <w:sz w:val="18"/>
      <w:szCs w:val="18"/>
    </w:rPr>
  </w:style>
  <w:style w:type="paragraph" w:styleId="af">
    <w:name w:val="annotation text"/>
    <w:basedOn w:val="a0"/>
    <w:semiHidden/>
    <w:rsid w:val="00EF1974"/>
  </w:style>
  <w:style w:type="paragraph" w:styleId="af0">
    <w:name w:val="annotation subject"/>
    <w:basedOn w:val="af"/>
    <w:next w:val="af"/>
    <w:semiHidden/>
    <w:rsid w:val="00EF1974"/>
    <w:rPr>
      <w:b/>
      <w:bCs/>
    </w:rPr>
  </w:style>
  <w:style w:type="paragraph" w:styleId="af1">
    <w:name w:val="Balloon Text"/>
    <w:basedOn w:val="a0"/>
    <w:link w:val="af2"/>
    <w:uiPriority w:val="99"/>
    <w:semiHidden/>
    <w:rsid w:val="00EF1974"/>
    <w:rPr>
      <w:rFonts w:ascii="Arial" w:hAnsi="Arial"/>
      <w:sz w:val="18"/>
      <w:szCs w:val="18"/>
    </w:rPr>
  </w:style>
  <w:style w:type="character" w:customStyle="1" w:styleId="af2">
    <w:name w:val="註解方塊文字 字元"/>
    <w:basedOn w:val="a1"/>
    <w:link w:val="af1"/>
    <w:uiPriority w:val="99"/>
    <w:semiHidden/>
    <w:rsid w:val="00466356"/>
    <w:rPr>
      <w:rFonts w:ascii="Arial" w:hAnsi="Arial"/>
      <w:kern w:val="2"/>
      <w:sz w:val="18"/>
      <w:szCs w:val="18"/>
    </w:rPr>
  </w:style>
  <w:style w:type="paragraph" w:styleId="af3">
    <w:name w:val="Plain Text"/>
    <w:basedOn w:val="a0"/>
    <w:rsid w:val="009161AF"/>
    <w:rPr>
      <w:rFonts w:ascii="細明體" w:eastAsia="細明體" w:hAnsi="Courier New" w:cs="Courier New"/>
    </w:rPr>
  </w:style>
  <w:style w:type="paragraph" w:styleId="af4">
    <w:name w:val="List Paragraph"/>
    <w:basedOn w:val="a0"/>
    <w:uiPriority w:val="34"/>
    <w:qFormat/>
    <w:rsid w:val="002E2B6B"/>
    <w:pPr>
      <w:ind w:leftChars="200" w:left="480"/>
    </w:pPr>
    <w:rPr>
      <w:rFonts w:ascii="Calibri" w:hAnsi="Calibri"/>
      <w:szCs w:val="22"/>
    </w:rPr>
  </w:style>
  <w:style w:type="paragraph" w:customStyle="1" w:styleId="Achievement">
    <w:name w:val="Achievement"/>
    <w:basedOn w:val="ac"/>
    <w:rsid w:val="00A81879"/>
    <w:pPr>
      <w:widowControl/>
      <w:numPr>
        <w:numId w:val="1"/>
      </w:numPr>
      <w:spacing w:after="60" w:line="220" w:lineRule="atLeast"/>
      <w:jc w:val="both"/>
    </w:pPr>
    <w:rPr>
      <w:rFonts w:ascii="Arial" w:eastAsia="Batang" w:hAnsi="Arial"/>
      <w:spacing w:val="-5"/>
      <w:kern w:val="0"/>
      <w:sz w:val="20"/>
      <w:szCs w:val="20"/>
      <w:lang w:eastAsia="en-US"/>
    </w:rPr>
  </w:style>
  <w:style w:type="character" w:styleId="af5">
    <w:name w:val="Strong"/>
    <w:uiPriority w:val="22"/>
    <w:qFormat/>
    <w:rsid w:val="00A81879"/>
    <w:rPr>
      <w:b/>
      <w:bCs/>
    </w:rPr>
  </w:style>
  <w:style w:type="paragraph" w:styleId="11">
    <w:name w:val="toc 1"/>
    <w:basedOn w:val="a0"/>
    <w:next w:val="a0"/>
    <w:autoRedefine/>
    <w:uiPriority w:val="39"/>
    <w:rsid w:val="00651B55"/>
    <w:pPr>
      <w:tabs>
        <w:tab w:val="right" w:leader="dot" w:pos="8396"/>
      </w:tabs>
      <w:spacing w:line="360" w:lineRule="auto"/>
    </w:pPr>
  </w:style>
  <w:style w:type="paragraph" w:customStyle="1" w:styleId="CompanyName">
    <w:name w:val="Company Name"/>
    <w:basedOn w:val="a0"/>
    <w:next w:val="a0"/>
    <w:autoRedefine/>
    <w:rsid w:val="001D1466"/>
    <w:pPr>
      <w:widowControl/>
      <w:spacing w:after="60" w:line="220" w:lineRule="atLeast"/>
    </w:pPr>
    <w:rPr>
      <w:rFonts w:eastAsia="Batang"/>
      <w:kern w:val="0"/>
      <w:sz w:val="20"/>
      <w:szCs w:val="20"/>
      <w:lang w:eastAsia="en-US"/>
    </w:rPr>
  </w:style>
  <w:style w:type="paragraph" w:customStyle="1" w:styleId="JobTitle">
    <w:name w:val="Job Title"/>
    <w:next w:val="Achievement"/>
    <w:rsid w:val="001D1466"/>
    <w:pPr>
      <w:spacing w:after="60" w:line="220" w:lineRule="atLeast"/>
    </w:pPr>
    <w:rPr>
      <w:rFonts w:ascii="Arial Black" w:eastAsia="Batang" w:hAnsi="Arial Black"/>
      <w:spacing w:val="-10"/>
      <w:lang w:eastAsia="en-US"/>
    </w:rPr>
  </w:style>
  <w:style w:type="character" w:customStyle="1" w:styleId="hint5">
    <w:name w:val="hint5"/>
    <w:basedOn w:val="a1"/>
    <w:rsid w:val="00E01EBC"/>
  </w:style>
  <w:style w:type="character" w:customStyle="1" w:styleId="first">
    <w:name w:val="first"/>
    <w:basedOn w:val="a1"/>
    <w:rsid w:val="005E0EDA"/>
  </w:style>
  <w:style w:type="paragraph" w:styleId="21">
    <w:name w:val="Body Text 2"/>
    <w:basedOn w:val="a0"/>
    <w:link w:val="22"/>
    <w:rsid w:val="0066520D"/>
    <w:pPr>
      <w:spacing w:after="120" w:line="480" w:lineRule="auto"/>
    </w:pPr>
  </w:style>
  <w:style w:type="character" w:customStyle="1" w:styleId="22">
    <w:name w:val="本文 2 字元"/>
    <w:link w:val="21"/>
    <w:rsid w:val="0066520D"/>
    <w:rPr>
      <w:kern w:val="2"/>
      <w:sz w:val="24"/>
      <w:szCs w:val="24"/>
    </w:rPr>
  </w:style>
  <w:style w:type="table" w:styleId="af6">
    <w:name w:val="Table Grid"/>
    <w:basedOn w:val="a2"/>
    <w:uiPriority w:val="39"/>
    <w:rsid w:val="00B72514"/>
    <w:rPr>
      <w:rFonts w:ascii="Calibri" w:hAnsi="Calibri"/>
      <w:kern w:val="2"/>
      <w:sz w:val="24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7">
    <w:name w:val="FollowedHyperlink"/>
    <w:basedOn w:val="a1"/>
    <w:uiPriority w:val="99"/>
    <w:unhideWhenUsed/>
    <w:rsid w:val="00466356"/>
    <w:rPr>
      <w:color w:val="954F72" w:themeColor="followedHyperlink"/>
      <w:u w:val="single"/>
    </w:rPr>
  </w:style>
  <w:style w:type="paragraph" w:customStyle="1" w:styleId="12">
    <w:name w:val="標題1"/>
    <w:basedOn w:val="a0"/>
    <w:next w:val="a0"/>
    <w:rsid w:val="00466356"/>
    <w:pPr>
      <w:keepNext/>
      <w:keepLines/>
      <w:pageBreakBefore/>
      <w:widowControl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kern w:val="0"/>
      <w:sz w:val="28"/>
      <w:szCs w:val="20"/>
      <w:lang w:eastAsia="de-DE"/>
    </w:rPr>
  </w:style>
  <w:style w:type="paragraph" w:customStyle="1" w:styleId="author">
    <w:name w:val="author"/>
    <w:basedOn w:val="a0"/>
    <w:next w:val="a0"/>
    <w:rsid w:val="00466356"/>
    <w:pPr>
      <w:widowControl/>
      <w:spacing w:after="220"/>
      <w:ind w:firstLine="227"/>
      <w:jc w:val="center"/>
    </w:pPr>
    <w:rPr>
      <w:rFonts w:ascii="Times" w:hAnsi="Times"/>
      <w:kern w:val="0"/>
      <w:sz w:val="20"/>
      <w:szCs w:val="20"/>
      <w:lang w:eastAsia="de-DE"/>
    </w:rPr>
  </w:style>
  <w:style w:type="character" w:customStyle="1" w:styleId="style21">
    <w:name w:val="style21"/>
    <w:basedOn w:val="a1"/>
    <w:rsid w:val="00466356"/>
    <w:rPr>
      <w:color w:val="E78518"/>
      <w:sz w:val="18"/>
      <w:szCs w:val="18"/>
    </w:rPr>
  </w:style>
  <w:style w:type="character" w:styleId="af8">
    <w:name w:val="Emphasis"/>
    <w:basedOn w:val="a1"/>
    <w:uiPriority w:val="20"/>
    <w:qFormat/>
    <w:rsid w:val="00466356"/>
    <w:rPr>
      <w:i/>
      <w:iCs/>
    </w:rPr>
  </w:style>
  <w:style w:type="character" w:customStyle="1" w:styleId="apple-converted-space">
    <w:name w:val="apple-converted-space"/>
    <w:basedOn w:val="a1"/>
    <w:rsid w:val="00466356"/>
  </w:style>
  <w:style w:type="paragraph" w:customStyle="1" w:styleId="Default">
    <w:name w:val="Default"/>
    <w:rsid w:val="00466356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color w:val="000000"/>
      <w:sz w:val="24"/>
      <w:szCs w:val="24"/>
    </w:rPr>
  </w:style>
  <w:style w:type="paragraph" w:styleId="af9">
    <w:name w:val="Date"/>
    <w:basedOn w:val="a0"/>
    <w:next w:val="a0"/>
    <w:link w:val="afa"/>
    <w:uiPriority w:val="99"/>
    <w:unhideWhenUsed/>
    <w:rsid w:val="00466356"/>
    <w:pPr>
      <w:jc w:val="right"/>
    </w:pPr>
    <w:rPr>
      <w:rFonts w:asciiTheme="minorHAnsi" w:eastAsiaTheme="minorEastAsia" w:hAnsiTheme="minorHAnsi" w:cstheme="minorBidi"/>
      <w:szCs w:val="22"/>
    </w:rPr>
  </w:style>
  <w:style w:type="character" w:customStyle="1" w:styleId="afa">
    <w:name w:val="日期 字元"/>
    <w:basedOn w:val="a1"/>
    <w:link w:val="af9"/>
    <w:uiPriority w:val="99"/>
    <w:rsid w:val="00466356"/>
    <w:rPr>
      <w:rFonts w:asciiTheme="minorHAnsi" w:eastAsiaTheme="minorEastAsia" w:hAnsiTheme="minorHAnsi" w:cstheme="minorBidi"/>
      <w:kern w:val="2"/>
      <w:sz w:val="24"/>
      <w:szCs w:val="22"/>
    </w:rPr>
  </w:style>
  <w:style w:type="paragraph" w:styleId="afb">
    <w:name w:val="caption"/>
    <w:aliases w:val="cap,cap Char,Caption Char,Caption Char1 Char,cap Char Char1,Caption Char Char1 Char,cap Char2,圖表標題"/>
    <w:basedOn w:val="a0"/>
    <w:next w:val="a0"/>
    <w:uiPriority w:val="35"/>
    <w:unhideWhenUsed/>
    <w:qFormat/>
    <w:rsid w:val="00466356"/>
    <w:rPr>
      <w:sz w:val="20"/>
      <w:szCs w:val="20"/>
    </w:rPr>
  </w:style>
  <w:style w:type="character" w:customStyle="1" w:styleId="il">
    <w:name w:val="il"/>
    <w:basedOn w:val="a1"/>
    <w:rsid w:val="00466356"/>
  </w:style>
  <w:style w:type="paragraph" w:styleId="afc">
    <w:name w:val="No Spacing"/>
    <w:link w:val="afd"/>
    <w:uiPriority w:val="1"/>
    <w:qFormat/>
    <w:rsid w:val="00E03240"/>
    <w:rPr>
      <w:rFonts w:asciiTheme="minorHAnsi" w:eastAsia="Microsoft JhengHei UI" w:hAnsiTheme="minorHAnsi" w:cstheme="minorBidi"/>
      <w:sz w:val="22"/>
      <w:szCs w:val="22"/>
      <w:lang w:eastAsia="zh-CN"/>
    </w:rPr>
  </w:style>
  <w:style w:type="character" w:customStyle="1" w:styleId="afd">
    <w:name w:val="無間距 字元"/>
    <w:basedOn w:val="a1"/>
    <w:link w:val="afc"/>
    <w:uiPriority w:val="1"/>
    <w:rsid w:val="00E03240"/>
    <w:rPr>
      <w:rFonts w:asciiTheme="minorHAnsi" w:eastAsia="Microsoft JhengHei UI" w:hAnsiTheme="minorHAnsi" w:cstheme="minorBidi"/>
      <w:sz w:val="22"/>
      <w:szCs w:val="22"/>
      <w:lang w:eastAsia="zh-CN"/>
    </w:rPr>
  </w:style>
  <w:style w:type="character" w:styleId="afe">
    <w:name w:val="Placeholder Text"/>
    <w:basedOn w:val="a1"/>
    <w:uiPriority w:val="99"/>
    <w:semiHidden/>
    <w:rsid w:val="00C466A4"/>
    <w:rPr>
      <w:color w:val="808080"/>
    </w:rPr>
  </w:style>
  <w:style w:type="numbering" w:customStyle="1" w:styleId="a">
    <w:name w:val="樣式"/>
    <w:uiPriority w:val="99"/>
    <w:rsid w:val="00197BE2"/>
    <w:pPr>
      <w:numPr>
        <w:numId w:val="26"/>
      </w:numPr>
    </w:pPr>
  </w:style>
  <w:style w:type="paragraph" w:styleId="23">
    <w:name w:val="toc 2"/>
    <w:basedOn w:val="a0"/>
    <w:next w:val="a0"/>
    <w:autoRedefine/>
    <w:uiPriority w:val="39"/>
    <w:rsid w:val="006B2CFB"/>
    <w:pPr>
      <w:ind w:leftChars="200" w:left="480"/>
    </w:pPr>
  </w:style>
  <w:style w:type="character" w:styleId="aff">
    <w:name w:val="Unresolved Mention"/>
    <w:basedOn w:val="a1"/>
    <w:uiPriority w:val="99"/>
    <w:semiHidden/>
    <w:unhideWhenUsed/>
    <w:rsid w:val="00B312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6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6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5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0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9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1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6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2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0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5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4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7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62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9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1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hl=zh-TW&amp;user=uhPY2YcAAAAJ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blp.org/pid/45/886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2933A-BEA1-4BF2-A57A-186865475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2</TotalTime>
  <Pages>5</Pages>
  <Words>994</Words>
  <Characters>6514</Characters>
  <Application>Microsoft Office Word</Application>
  <DocSecurity>0</DocSecurity>
  <Lines>135</Lines>
  <Paragraphs>92</Paragraphs>
  <ScaleCrop>false</ScaleCrop>
  <Company/>
  <LinksUpToDate>false</LinksUpToDate>
  <CharactersWithSpaces>7416</CharactersWithSpaces>
  <SharedDoc>false</SharedDoc>
  <HLinks>
    <vt:vector size="96" baseType="variant">
      <vt:variant>
        <vt:i4>6553702</vt:i4>
      </vt:variant>
      <vt:variant>
        <vt:i4>81</vt:i4>
      </vt:variant>
      <vt:variant>
        <vt:i4>0</vt:i4>
      </vt:variant>
      <vt:variant>
        <vt:i4>5</vt:i4>
      </vt:variant>
      <vt:variant>
        <vt:lpwstr>http://msdn.microsoft.com/embedded</vt:lpwstr>
      </vt:variant>
      <vt:variant>
        <vt:lpwstr/>
      </vt:variant>
      <vt:variant>
        <vt:i4>3407980</vt:i4>
      </vt:variant>
      <vt:variant>
        <vt:i4>78</vt:i4>
      </vt:variant>
      <vt:variant>
        <vt:i4>0</vt:i4>
      </vt:variant>
      <vt:variant>
        <vt:i4>5</vt:i4>
      </vt:variant>
      <vt:variant>
        <vt:lpwstr>mailto:acpang@csie.ntu.edu.tw</vt:lpwstr>
      </vt:variant>
      <vt:variant>
        <vt:lpwstr/>
      </vt:variant>
      <vt:variant>
        <vt:i4>3997719</vt:i4>
      </vt:variant>
      <vt:variant>
        <vt:i4>75</vt:i4>
      </vt:variant>
      <vt:variant>
        <vt:i4>0</vt:i4>
      </vt:variant>
      <vt:variant>
        <vt:i4>5</vt:i4>
      </vt:variant>
      <vt:variant>
        <vt:lpwstr>mailto:ktw@csie.ntu.edu.tw</vt:lpwstr>
      </vt:variant>
      <vt:variant>
        <vt:lpwstr/>
      </vt:variant>
      <vt:variant>
        <vt:i4>7471134</vt:i4>
      </vt:variant>
      <vt:variant>
        <vt:i4>72</vt:i4>
      </vt:variant>
      <vt:variant>
        <vt:i4>0</vt:i4>
      </vt:variant>
      <vt:variant>
        <vt:i4>5</vt:i4>
      </vt:variant>
      <vt:variant>
        <vt:lpwstr>https://www.citi.sinica.edu.tw/pages/kib65060/index_zh.html/</vt:lpwstr>
      </vt:variant>
      <vt:variant>
        <vt:lpwstr/>
      </vt:variant>
      <vt:variant>
        <vt:i4>5046368</vt:i4>
      </vt:variant>
      <vt:variant>
        <vt:i4>69</vt:i4>
      </vt:variant>
      <vt:variant>
        <vt:i4>0</vt:i4>
      </vt:variant>
      <vt:variant>
        <vt:i4>5</vt:i4>
      </vt:variant>
      <vt:variant>
        <vt:lpwstr>mailto:f99922110@csie.ntu.edu.tw</vt:lpwstr>
      </vt:variant>
      <vt:variant>
        <vt:lpwstr/>
      </vt:variant>
      <vt:variant>
        <vt:i4>15728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43977456</vt:lpwstr>
      </vt:variant>
      <vt:variant>
        <vt:i4>157287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43977455</vt:lpwstr>
      </vt:variant>
      <vt:variant>
        <vt:i4>157287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43977454</vt:lpwstr>
      </vt:variant>
      <vt:variant>
        <vt:i4>15728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43977453</vt:lpwstr>
      </vt:variant>
      <vt:variant>
        <vt:i4>15728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43977452</vt:lpwstr>
      </vt:variant>
      <vt:variant>
        <vt:i4>15728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43977451</vt:lpwstr>
      </vt:variant>
      <vt:variant>
        <vt:i4>15728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43977450</vt:lpwstr>
      </vt:variant>
      <vt:variant>
        <vt:i4>16384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43977449</vt:lpwstr>
      </vt:variant>
      <vt:variant>
        <vt:i4>16384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43977448</vt:lpwstr>
      </vt:variant>
      <vt:variant>
        <vt:i4>16384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43977447</vt:lpwstr>
      </vt:variant>
      <vt:variant>
        <vt:i4>16384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439774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應徵教師基本資料表</dc:title>
  <dc:subject>周詩梵 (Shih-Fan Chou)</dc:subject>
  <dc:creator>user</dc:creator>
  <cp:keywords/>
  <dc:description/>
  <cp:lastModifiedBy>周詩梵</cp:lastModifiedBy>
  <cp:revision>2157</cp:revision>
  <cp:lastPrinted>2020-12-29T04:45:00Z</cp:lastPrinted>
  <dcterms:created xsi:type="dcterms:W3CDTF">2017-08-29T06:50:00Z</dcterms:created>
  <dcterms:modified xsi:type="dcterms:W3CDTF">2023-08-2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db31d70fcfad5337cfc5dbe6bedeb717699c69888bc12a780789b4a3ca7988</vt:lpwstr>
  </property>
</Properties>
</file>